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0DF215" w14:textId="77777777" w:rsidR="00201C72" w:rsidRPr="00874690" w:rsidRDefault="00EF0E1F" w:rsidP="00EF0E1F">
      <w:pPr>
        <w:shd w:val="clear" w:color="auto" w:fill="002060"/>
        <w:ind w:left="851" w:hanging="851"/>
        <w:jc w:val="center"/>
        <w:rPr>
          <w:rFonts w:ascii="Arial Narrow" w:eastAsia="Times New Roman" w:hAnsi="Arial Narrow" w:cs="Arial"/>
          <w:b/>
          <w:sz w:val="28"/>
          <w:szCs w:val="28"/>
        </w:rPr>
      </w:pPr>
      <w:r w:rsidRPr="00874690">
        <w:rPr>
          <w:rFonts w:ascii="Arial Narrow" w:eastAsia="Times New Roman" w:hAnsi="Arial Narrow" w:cs="Arial"/>
          <w:b/>
          <w:sz w:val="28"/>
          <w:szCs w:val="28"/>
        </w:rPr>
        <w:t>Animal Research Ethics Committee (AREC)</w:t>
      </w:r>
    </w:p>
    <w:p w14:paraId="28C16E21" w14:textId="77777777" w:rsidR="00201C72" w:rsidRPr="00874690" w:rsidRDefault="00201C72" w:rsidP="00874690">
      <w:pPr>
        <w:shd w:val="clear" w:color="auto" w:fill="FFFFFF" w:themeFill="background1"/>
        <w:jc w:val="center"/>
        <w:rPr>
          <w:rFonts w:ascii="Arial Narrow" w:eastAsia="Times New Roman" w:hAnsi="Arial Narrow" w:cs="Arial"/>
          <w:b/>
          <w:sz w:val="22"/>
        </w:rPr>
      </w:pPr>
      <w:r w:rsidRPr="00874690">
        <w:rPr>
          <w:rFonts w:ascii="Arial Narrow" w:eastAsia="Times New Roman" w:hAnsi="Arial Narrow" w:cs="Times New Roman"/>
          <w:b/>
          <w:sz w:val="22"/>
        </w:rPr>
        <w:t>UNEXPECTED ADVERSE EVENT REPORT</w:t>
      </w:r>
    </w:p>
    <w:p w14:paraId="1FAAB099" w14:textId="77777777" w:rsidR="00201C72" w:rsidRPr="00874690" w:rsidRDefault="00201C72" w:rsidP="00201C72">
      <w:pPr>
        <w:ind w:left="851" w:hanging="851"/>
        <w:jc w:val="both"/>
        <w:rPr>
          <w:rFonts w:ascii="Arial Narrow" w:eastAsia="Times New Roman" w:hAnsi="Arial Narrow" w:cs="Arial"/>
          <w:b/>
          <w:sz w:val="22"/>
        </w:rPr>
      </w:pPr>
    </w:p>
    <w:p w14:paraId="7245916E" w14:textId="77777777" w:rsidR="00201C72" w:rsidRPr="00874690" w:rsidRDefault="00201C72" w:rsidP="00201C72">
      <w:pPr>
        <w:ind w:left="851" w:hanging="851"/>
        <w:jc w:val="both"/>
        <w:rPr>
          <w:rFonts w:ascii="Arial Narrow" w:eastAsia="Times New Roman" w:hAnsi="Arial Narrow" w:cs="Arial"/>
          <w:b/>
          <w:sz w:val="22"/>
        </w:rPr>
      </w:pPr>
      <w:r w:rsidRPr="00874690">
        <w:rPr>
          <w:rFonts w:ascii="Arial Narrow" w:eastAsia="Times New Roman" w:hAnsi="Arial Narrow" w:cs="Arial"/>
          <w:b/>
          <w:sz w:val="22"/>
        </w:rPr>
        <w:t>NOTE:</w:t>
      </w:r>
      <w:r w:rsidRPr="00874690">
        <w:rPr>
          <w:rFonts w:ascii="Arial Narrow" w:eastAsia="Times New Roman" w:hAnsi="Arial Narrow" w:cs="Arial"/>
          <w:sz w:val="22"/>
        </w:rPr>
        <w:t xml:space="preserve"> The Fiji National University Animal Research Ethics Committee reports on the unexpected adverse events based on “</w:t>
      </w:r>
      <w:r w:rsidRPr="00874690">
        <w:rPr>
          <w:rFonts w:ascii="Arial Narrow" w:eastAsia="Times New Roman" w:hAnsi="Arial Narrow" w:cs="Arial"/>
          <w:bCs/>
          <w:i/>
          <w:sz w:val="22"/>
        </w:rPr>
        <w:t xml:space="preserve">The ANZCCART </w:t>
      </w:r>
      <w:hyperlink r:id="rId10" w:history="1">
        <w:r w:rsidRPr="00874690">
          <w:rPr>
            <w:rFonts w:ascii="Arial Narrow" w:eastAsia="Times New Roman" w:hAnsi="Arial Narrow" w:cs="Arial"/>
            <w:bCs/>
            <w:i/>
            <w:color w:val="0563C1"/>
            <w:sz w:val="22"/>
            <w:u w:val="single"/>
          </w:rPr>
          <w:t>Guidelines for the Use of Animals in Experiments and Research</w:t>
        </w:r>
      </w:hyperlink>
      <w:r w:rsidRPr="00874690">
        <w:rPr>
          <w:rFonts w:ascii="Arial Narrow" w:eastAsia="Times New Roman" w:hAnsi="Arial Narrow" w:cs="Arial"/>
          <w:sz w:val="22"/>
        </w:rPr>
        <w:t>” that has been stipulated in the CONSTITUTION OF THE FNU ANIMAL RESEARCH ETHICS COMMITTEE.</w:t>
      </w:r>
    </w:p>
    <w:p w14:paraId="71E91D79" w14:textId="77777777" w:rsidR="00201C72" w:rsidRPr="00874690" w:rsidRDefault="00201C72" w:rsidP="00201C72">
      <w:pPr>
        <w:tabs>
          <w:tab w:val="left" w:pos="270"/>
        </w:tabs>
        <w:autoSpaceDE w:val="0"/>
        <w:autoSpaceDN w:val="0"/>
        <w:adjustRightInd w:val="0"/>
        <w:jc w:val="both"/>
        <w:rPr>
          <w:rFonts w:ascii="Arial Narrow" w:eastAsia="Times New Roman" w:hAnsi="Arial Narrow" w:cs="Arial"/>
          <w:sz w:val="22"/>
          <w:lang w:val="en-AU"/>
        </w:rPr>
      </w:pPr>
    </w:p>
    <w:p w14:paraId="3EBA39DA" w14:textId="63A211E8" w:rsidR="00201C72" w:rsidRPr="00874690" w:rsidRDefault="00201C72" w:rsidP="00201C72">
      <w:pPr>
        <w:tabs>
          <w:tab w:val="left" w:pos="340"/>
        </w:tabs>
        <w:spacing w:before="60" w:line="240" w:lineRule="atLeast"/>
        <w:jc w:val="both"/>
        <w:rPr>
          <w:rFonts w:ascii="Arial Narrow" w:eastAsia="Times New Roman" w:hAnsi="Arial Narrow" w:cs="Arial"/>
          <w:iCs/>
          <w:sz w:val="22"/>
          <w:lang w:val="en-AU"/>
        </w:rPr>
      </w:pPr>
      <w:r w:rsidRPr="00874690">
        <w:rPr>
          <w:rFonts w:ascii="Arial Narrow" w:eastAsia="Times New Roman" w:hAnsi="Arial Narrow" w:cs="Arial"/>
          <w:sz w:val="22"/>
          <w:lang w:val="en-AU"/>
        </w:rPr>
        <w:t xml:space="preserve">The </w:t>
      </w:r>
      <w:r w:rsidRPr="00874690">
        <w:rPr>
          <w:rFonts w:ascii="Arial Narrow" w:eastAsia="Times New Roman" w:hAnsi="Arial Narrow" w:cs="Arial"/>
          <w:bCs/>
          <w:i/>
          <w:sz w:val="22"/>
        </w:rPr>
        <w:t xml:space="preserve">ANZCCART </w:t>
      </w:r>
      <w:hyperlink r:id="rId11" w:history="1">
        <w:r w:rsidRPr="00874690">
          <w:rPr>
            <w:rFonts w:ascii="Arial Narrow" w:eastAsia="Times New Roman" w:hAnsi="Arial Narrow" w:cs="Arial"/>
            <w:bCs/>
            <w:i/>
            <w:color w:val="0563C1"/>
            <w:sz w:val="22"/>
            <w:u w:val="single"/>
          </w:rPr>
          <w:t>Guidelines for the Use of Animals in Experiments and Research</w:t>
        </w:r>
      </w:hyperlink>
      <w:r w:rsidRPr="00874690">
        <w:rPr>
          <w:rFonts w:ascii="Arial Narrow" w:eastAsia="Times New Roman" w:hAnsi="Arial Narrow" w:cs="Arial"/>
          <w:sz w:val="22"/>
          <w:lang w:val="en-AU"/>
        </w:rPr>
        <w:t xml:space="preserve"> </w:t>
      </w:r>
      <w:r w:rsidRPr="00874690">
        <w:rPr>
          <w:rFonts w:ascii="Arial Narrow" w:eastAsia="Times New Roman" w:hAnsi="Arial Narrow" w:cs="Arial"/>
          <w:iCs/>
          <w:sz w:val="22"/>
          <w:lang w:val="en-AU"/>
        </w:rPr>
        <w:t xml:space="preserve">defines an </w:t>
      </w:r>
      <w:r w:rsidRPr="00874690">
        <w:rPr>
          <w:rFonts w:ascii="Arial Narrow" w:eastAsia="Times New Roman" w:hAnsi="Arial Narrow" w:cs="Arial"/>
          <w:iCs/>
          <w:sz w:val="22"/>
          <w:u w:val="single"/>
          <w:lang w:val="en-AU"/>
        </w:rPr>
        <w:t>Adverse Event</w:t>
      </w:r>
      <w:r w:rsidRPr="00874690">
        <w:rPr>
          <w:rFonts w:ascii="Arial Narrow" w:eastAsia="Times New Roman" w:hAnsi="Arial Narrow" w:cs="Arial"/>
          <w:iCs/>
          <w:sz w:val="22"/>
          <w:lang w:val="en-AU"/>
        </w:rPr>
        <w:t xml:space="preserve"> as; any event that has a negative impact on the wellbeing of an animal.</w:t>
      </w:r>
    </w:p>
    <w:p w14:paraId="094A438E" w14:textId="77777777" w:rsidR="00201C72" w:rsidRPr="00874690" w:rsidRDefault="00201C72" w:rsidP="00201C72">
      <w:pPr>
        <w:tabs>
          <w:tab w:val="left" w:pos="340"/>
        </w:tabs>
        <w:spacing w:before="60" w:after="120" w:line="240" w:lineRule="atLeast"/>
        <w:jc w:val="both"/>
        <w:rPr>
          <w:rFonts w:ascii="Arial Narrow" w:eastAsia="Times New Roman" w:hAnsi="Arial Narrow" w:cs="Arial"/>
          <w:bCs/>
          <w:sz w:val="22"/>
          <w:lang w:val="en-AU"/>
        </w:rPr>
      </w:pPr>
      <w:r w:rsidRPr="00874690">
        <w:rPr>
          <w:rFonts w:ascii="Arial Narrow" w:eastAsia="Times New Roman" w:hAnsi="Arial Narrow" w:cs="Arial"/>
          <w:sz w:val="22"/>
          <w:lang w:val="en-AU"/>
        </w:rPr>
        <w:t>It</w:t>
      </w:r>
      <w:r w:rsidRPr="00874690">
        <w:rPr>
          <w:rFonts w:ascii="Arial Narrow" w:eastAsia="Times New Roman" w:hAnsi="Arial Narrow" w:cs="Arial"/>
          <w:i/>
          <w:sz w:val="22"/>
          <w:lang w:val="en-AU"/>
        </w:rPr>
        <w:t xml:space="preserve"> </w:t>
      </w:r>
      <w:r w:rsidRPr="00874690">
        <w:rPr>
          <w:rFonts w:ascii="Arial Narrow" w:eastAsia="Times New Roman" w:hAnsi="Arial Narrow" w:cs="Arial"/>
          <w:iCs/>
          <w:sz w:val="22"/>
          <w:lang w:val="en-AU"/>
        </w:rPr>
        <w:t xml:space="preserve">defines an </w:t>
      </w:r>
      <w:r w:rsidRPr="00874690">
        <w:rPr>
          <w:rFonts w:ascii="Arial Narrow" w:eastAsia="Times New Roman" w:hAnsi="Arial Narrow" w:cs="Arial"/>
          <w:iCs/>
          <w:sz w:val="22"/>
          <w:u w:val="single"/>
          <w:lang w:val="en-AU"/>
        </w:rPr>
        <w:t>Unexpected Adverse Event</w:t>
      </w:r>
      <w:r w:rsidRPr="00874690">
        <w:rPr>
          <w:rFonts w:ascii="Arial Narrow" w:eastAsia="Times New Roman" w:hAnsi="Arial Narrow" w:cs="Arial"/>
          <w:iCs/>
          <w:sz w:val="22"/>
          <w:lang w:val="en-AU"/>
        </w:rPr>
        <w:t xml:space="preserve"> as; </w:t>
      </w:r>
      <w:r w:rsidRPr="00874690">
        <w:rPr>
          <w:rFonts w:ascii="Arial Narrow" w:eastAsia="Times New Roman" w:hAnsi="Arial Narrow" w:cs="Arial"/>
          <w:bCs/>
          <w:sz w:val="22"/>
          <w:lang w:val="en-AU"/>
        </w:rPr>
        <w:t xml:space="preserve">an event that may have a negative impact on the wellbeing of animals and was not foreshadowed in the approved project or activity.  </w:t>
      </w:r>
    </w:p>
    <w:p w14:paraId="010E4C85" w14:textId="77777777" w:rsidR="00201C72" w:rsidRPr="00874690" w:rsidRDefault="00201C72" w:rsidP="00201C72">
      <w:pPr>
        <w:tabs>
          <w:tab w:val="left" w:pos="340"/>
        </w:tabs>
        <w:spacing w:before="60" w:after="120" w:line="240" w:lineRule="atLeast"/>
        <w:jc w:val="both"/>
        <w:rPr>
          <w:rFonts w:ascii="Arial Narrow" w:eastAsia="Times New Roman" w:hAnsi="Arial Narrow" w:cs="Arial"/>
          <w:bCs/>
          <w:sz w:val="22"/>
          <w:lang w:val="en-AU"/>
        </w:rPr>
      </w:pPr>
      <w:r w:rsidRPr="00874690">
        <w:rPr>
          <w:rFonts w:ascii="Arial Narrow" w:eastAsia="Times New Roman" w:hAnsi="Arial Narrow" w:cs="Arial"/>
          <w:bCs/>
          <w:sz w:val="22"/>
          <w:lang w:val="en-AU"/>
        </w:rPr>
        <w:t>An unexpected adverse event may result from different causes, including but not limited to:</w:t>
      </w:r>
    </w:p>
    <w:p w14:paraId="1C9A4B0F" w14:textId="77777777" w:rsidR="00201C72" w:rsidRPr="00874690" w:rsidRDefault="00201C72" w:rsidP="00201C72">
      <w:pPr>
        <w:numPr>
          <w:ilvl w:val="0"/>
          <w:numId w:val="2"/>
        </w:numPr>
        <w:spacing w:before="120"/>
        <w:contextualSpacing/>
        <w:jc w:val="both"/>
        <w:rPr>
          <w:rFonts w:ascii="Arial Narrow" w:eastAsia="Times New Roman" w:hAnsi="Arial Narrow" w:cs="Arial"/>
          <w:iCs/>
          <w:sz w:val="22"/>
          <w:lang w:val="en-AU"/>
        </w:rPr>
      </w:pPr>
      <w:r w:rsidRPr="00874690">
        <w:rPr>
          <w:rFonts w:ascii="Arial Narrow" w:eastAsia="Times New Roman" w:hAnsi="Arial Narrow" w:cs="Arial"/>
          <w:bCs/>
          <w:sz w:val="22"/>
          <w:lang w:val="en-AU"/>
        </w:rPr>
        <w:t xml:space="preserve">death of an animal, or group of animals, that was not expected </w:t>
      </w:r>
    </w:p>
    <w:p w14:paraId="663E2F87" w14:textId="77777777" w:rsidR="00201C72" w:rsidRPr="00874690" w:rsidRDefault="00201C72" w:rsidP="00201C72">
      <w:pPr>
        <w:numPr>
          <w:ilvl w:val="0"/>
          <w:numId w:val="2"/>
        </w:numPr>
        <w:spacing w:before="120"/>
        <w:contextualSpacing/>
        <w:jc w:val="both"/>
        <w:rPr>
          <w:rFonts w:ascii="Arial Narrow" w:eastAsia="Times New Roman" w:hAnsi="Arial Narrow" w:cs="Arial"/>
          <w:iCs/>
          <w:sz w:val="22"/>
          <w:lang w:val="en-AU"/>
        </w:rPr>
      </w:pPr>
      <w:r w:rsidRPr="00874690">
        <w:rPr>
          <w:rFonts w:ascii="Arial Narrow" w:eastAsia="Times New Roman" w:hAnsi="Arial Narrow" w:cs="Arial"/>
          <w:bCs/>
          <w:sz w:val="22"/>
          <w:lang w:val="en-AU"/>
        </w:rPr>
        <w:t>adverse effects following a procedure or treatment that was not expected</w:t>
      </w:r>
    </w:p>
    <w:p w14:paraId="7AB23268" w14:textId="77777777" w:rsidR="00201C72" w:rsidRPr="00874690" w:rsidRDefault="00201C72" w:rsidP="00201C72">
      <w:pPr>
        <w:numPr>
          <w:ilvl w:val="0"/>
          <w:numId w:val="2"/>
        </w:numPr>
        <w:spacing w:before="120"/>
        <w:contextualSpacing/>
        <w:jc w:val="both"/>
        <w:rPr>
          <w:rFonts w:ascii="Arial Narrow" w:eastAsia="Times New Roman" w:hAnsi="Arial Narrow" w:cs="Arial"/>
          <w:bCs/>
          <w:sz w:val="22"/>
          <w:lang w:val="en-AU"/>
        </w:rPr>
      </w:pPr>
      <w:r w:rsidRPr="00874690">
        <w:rPr>
          <w:rFonts w:ascii="Arial Narrow" w:eastAsia="Times New Roman" w:hAnsi="Arial Narrow" w:cs="Arial"/>
          <w:bCs/>
          <w:sz w:val="22"/>
          <w:lang w:val="en-AU"/>
        </w:rPr>
        <w:t>adverse effects in a larger number of animals than predicted during the planning of the project or activity, based on the number of animals actually used, and not the number approved for the study</w:t>
      </w:r>
    </w:p>
    <w:p w14:paraId="2144B891" w14:textId="77777777" w:rsidR="00201C72" w:rsidRPr="00874690" w:rsidRDefault="00201C72" w:rsidP="00201C72">
      <w:pPr>
        <w:numPr>
          <w:ilvl w:val="0"/>
          <w:numId w:val="2"/>
        </w:numPr>
        <w:spacing w:before="120"/>
        <w:contextualSpacing/>
        <w:jc w:val="both"/>
        <w:rPr>
          <w:rFonts w:ascii="Arial Narrow" w:eastAsia="Times New Roman" w:hAnsi="Arial Narrow" w:cs="Arial"/>
          <w:bCs/>
          <w:sz w:val="22"/>
          <w:lang w:val="en-AU"/>
        </w:rPr>
      </w:pPr>
      <w:r w:rsidRPr="00874690">
        <w:rPr>
          <w:rFonts w:ascii="Arial Narrow" w:eastAsia="Times New Roman" w:hAnsi="Arial Narrow" w:cs="Arial"/>
          <w:bCs/>
          <w:sz w:val="22"/>
          <w:lang w:val="en-AU"/>
        </w:rPr>
        <w:t>a greater level of pain or distress than was predicated in the planning of the project or activity</w:t>
      </w:r>
    </w:p>
    <w:p w14:paraId="64696505" w14:textId="2BACB1CD" w:rsidR="00201C72" w:rsidRPr="00874690" w:rsidRDefault="00201C72" w:rsidP="00201C72">
      <w:pPr>
        <w:numPr>
          <w:ilvl w:val="0"/>
          <w:numId w:val="2"/>
        </w:numPr>
        <w:spacing w:before="120"/>
        <w:contextualSpacing/>
        <w:jc w:val="both"/>
        <w:rPr>
          <w:rFonts w:ascii="Arial Narrow" w:eastAsia="Times New Roman" w:hAnsi="Arial Narrow" w:cs="Arial"/>
          <w:bCs/>
          <w:sz w:val="22"/>
          <w:lang w:val="en-AU"/>
        </w:rPr>
      </w:pPr>
      <w:r w:rsidRPr="00874690">
        <w:rPr>
          <w:rFonts w:ascii="Arial Narrow" w:eastAsia="Times New Roman" w:hAnsi="Arial Narrow" w:cs="Arial"/>
          <w:bCs/>
          <w:sz w:val="22"/>
          <w:lang w:val="en-AU"/>
        </w:rPr>
        <w:t>power failures, inclement weather, an emergency situation</w:t>
      </w:r>
      <w:r w:rsidR="00583F42">
        <w:rPr>
          <w:rFonts w:ascii="Arial Narrow" w:eastAsia="Times New Roman" w:hAnsi="Arial Narrow" w:cs="Arial"/>
          <w:bCs/>
          <w:sz w:val="22"/>
          <w:lang w:val="en-AU"/>
        </w:rPr>
        <w:t>,</w:t>
      </w:r>
      <w:bookmarkStart w:id="0" w:name="_GoBack"/>
      <w:bookmarkEnd w:id="0"/>
      <w:r w:rsidRPr="00874690">
        <w:rPr>
          <w:rFonts w:ascii="Arial Narrow" w:eastAsia="Times New Roman" w:hAnsi="Arial Narrow" w:cs="Arial"/>
          <w:bCs/>
          <w:sz w:val="22"/>
          <w:lang w:val="en-AU"/>
        </w:rPr>
        <w:t xml:space="preserve"> or other factors external to the project or activity that have a negative impact on the welfare of the animals</w:t>
      </w:r>
    </w:p>
    <w:p w14:paraId="3A55628F" w14:textId="77777777" w:rsidR="00201C72" w:rsidRPr="00874690" w:rsidRDefault="00201C72" w:rsidP="00201C72">
      <w:pPr>
        <w:tabs>
          <w:tab w:val="left" w:pos="340"/>
        </w:tabs>
        <w:spacing w:line="240" w:lineRule="atLeast"/>
        <w:jc w:val="both"/>
        <w:rPr>
          <w:rFonts w:ascii="Arial Narrow" w:eastAsia="Times New Roman" w:hAnsi="Arial Narrow" w:cs="Arial"/>
          <w:sz w:val="22"/>
          <w:lang w:val="en-AU"/>
        </w:rPr>
      </w:pPr>
    </w:p>
    <w:p w14:paraId="78B2D772" w14:textId="77777777" w:rsidR="00201C72" w:rsidRPr="00874690" w:rsidRDefault="00201C72" w:rsidP="00201C72">
      <w:pPr>
        <w:tabs>
          <w:tab w:val="left" w:pos="340"/>
        </w:tabs>
        <w:spacing w:before="60" w:after="120" w:line="240" w:lineRule="atLeast"/>
        <w:jc w:val="both"/>
        <w:rPr>
          <w:rFonts w:ascii="Arial Narrow" w:eastAsia="Times New Roman" w:hAnsi="Arial Narrow" w:cs="Arial"/>
          <w:sz w:val="22"/>
          <w:lang w:val="en-AU"/>
        </w:rPr>
      </w:pPr>
      <w:r w:rsidRPr="00874690">
        <w:rPr>
          <w:rFonts w:ascii="Arial Narrow" w:eastAsia="Times New Roman" w:hAnsi="Arial Narrow" w:cs="Arial"/>
          <w:sz w:val="22"/>
          <w:lang w:val="en-AU"/>
        </w:rPr>
        <w:t xml:space="preserve">Prompt action must be taken in response to unexpected adverse events and emergencies, including alleviation of pain and distress, in accordance with institutional and AREC policies and procedures. Alleviation of pain and distress of severity that was not anticipated in an approved project must take precedence over an individual animal reaching the planned endpoint of the project or activity, or the continuation or completion of the project or activity.  If necessary, animals must be killed humanely without delay in accordance with </w:t>
      </w:r>
      <w:r w:rsidRPr="00874690">
        <w:rPr>
          <w:rFonts w:ascii="Arial Narrow" w:eastAsia="Times New Roman" w:hAnsi="Arial Narrow" w:cs="Arial"/>
          <w:bCs/>
          <w:i/>
          <w:sz w:val="22"/>
        </w:rPr>
        <w:t xml:space="preserve">the ANZCCART </w:t>
      </w:r>
      <w:hyperlink r:id="rId12" w:history="1">
        <w:r w:rsidRPr="00874690">
          <w:rPr>
            <w:rFonts w:ascii="Arial Narrow" w:eastAsia="Times New Roman" w:hAnsi="Arial Narrow" w:cs="Arial"/>
            <w:bCs/>
            <w:i/>
            <w:color w:val="0563C1"/>
            <w:sz w:val="22"/>
            <w:u w:val="single"/>
          </w:rPr>
          <w:t>Guidelines for the Use of Animals in Experiments and Research</w:t>
        </w:r>
      </w:hyperlink>
      <w:r w:rsidRPr="00874690">
        <w:rPr>
          <w:rFonts w:ascii="Arial Narrow" w:eastAsia="Times New Roman" w:hAnsi="Arial Narrow" w:cs="Arial"/>
          <w:sz w:val="22"/>
          <w:lang w:val="en-AU"/>
        </w:rPr>
        <w:t>.</w:t>
      </w:r>
    </w:p>
    <w:p w14:paraId="000025E8" w14:textId="77777777" w:rsidR="00201C72" w:rsidRPr="00874690" w:rsidRDefault="00201C72" w:rsidP="00201C72">
      <w:pPr>
        <w:tabs>
          <w:tab w:val="left" w:pos="340"/>
        </w:tabs>
        <w:spacing w:before="60" w:line="240" w:lineRule="atLeast"/>
        <w:jc w:val="both"/>
        <w:rPr>
          <w:rFonts w:ascii="Arial Narrow" w:eastAsia="Times New Roman" w:hAnsi="Arial Narrow" w:cs="Arial"/>
          <w:sz w:val="22"/>
          <w:lang w:val="en-AU"/>
        </w:rPr>
      </w:pPr>
      <w:r w:rsidRPr="00874690">
        <w:rPr>
          <w:rFonts w:ascii="Arial Narrow" w:eastAsia="Times New Roman" w:hAnsi="Arial Narrow" w:cs="Arial"/>
          <w:sz w:val="22"/>
          <w:lang w:val="en-AU"/>
        </w:rPr>
        <w:t xml:space="preserve">When an animal dies unexpectedly or is humanely killed due to unforeseen complications, a necropsy should be performed by a competent person in accordance with </w:t>
      </w:r>
      <w:r w:rsidRPr="00874690">
        <w:rPr>
          <w:rFonts w:ascii="Arial Narrow" w:eastAsia="Times New Roman" w:hAnsi="Arial Narrow" w:cs="Arial"/>
          <w:bCs/>
          <w:i/>
          <w:sz w:val="22"/>
        </w:rPr>
        <w:t xml:space="preserve">the ANZCCART </w:t>
      </w:r>
      <w:hyperlink r:id="rId13" w:history="1">
        <w:r w:rsidRPr="00874690">
          <w:rPr>
            <w:rFonts w:ascii="Arial Narrow" w:eastAsia="Times New Roman" w:hAnsi="Arial Narrow" w:cs="Arial"/>
            <w:bCs/>
            <w:i/>
            <w:color w:val="0563C1"/>
            <w:sz w:val="22"/>
            <w:u w:val="single"/>
          </w:rPr>
          <w:t>guidelines for the Use of Animals in Experiments and Research</w:t>
        </w:r>
      </w:hyperlink>
      <w:r w:rsidRPr="00874690">
        <w:rPr>
          <w:rFonts w:ascii="Arial Narrow" w:eastAsia="Times New Roman" w:hAnsi="Arial Narrow" w:cs="Arial"/>
          <w:sz w:val="22"/>
          <w:lang w:val="en-AU"/>
        </w:rPr>
        <w:t>.</w:t>
      </w:r>
      <w:r w:rsidRPr="00874690">
        <w:rPr>
          <w:rFonts w:ascii="Arial Narrow" w:eastAsia="Times New Roman" w:hAnsi="Arial Narrow" w:cs="Arial"/>
          <w:i/>
          <w:sz w:val="22"/>
          <w:lang w:val="en-AU"/>
        </w:rPr>
        <w:t xml:space="preserve"> </w:t>
      </w:r>
    </w:p>
    <w:p w14:paraId="20BAE191" w14:textId="77777777" w:rsidR="00201C72" w:rsidRPr="00874690" w:rsidRDefault="00201C72" w:rsidP="00201C72">
      <w:pPr>
        <w:jc w:val="both"/>
        <w:rPr>
          <w:rFonts w:ascii="Arial Narrow" w:eastAsia="Times New Roman" w:hAnsi="Arial Narrow" w:cs="Arial"/>
          <w:sz w:val="22"/>
        </w:rPr>
      </w:pPr>
    </w:p>
    <w:p w14:paraId="3C6C3891" w14:textId="77777777" w:rsidR="00201C72" w:rsidRPr="00874690" w:rsidRDefault="00201C72" w:rsidP="00201C72">
      <w:pPr>
        <w:jc w:val="both"/>
        <w:rPr>
          <w:rFonts w:ascii="Arial Narrow" w:eastAsia="Times New Roman" w:hAnsi="Arial Narrow" w:cs="Arial"/>
          <w:sz w:val="22"/>
        </w:rPr>
      </w:pPr>
      <w:r w:rsidRPr="00874690">
        <w:rPr>
          <w:rFonts w:ascii="Arial Narrow" w:eastAsia="Times New Roman" w:hAnsi="Arial Narrow" w:cs="Arial"/>
          <w:sz w:val="22"/>
        </w:rPr>
        <w:t>It is the policy of the Fiji National University’s (FNU) Animal Research Ethics Committee (AREC) that unexpected adverse events, including unexpected deaths, are reported to the AREC within 24 hours.</w:t>
      </w:r>
    </w:p>
    <w:p w14:paraId="1EC2DF7B" w14:textId="77777777" w:rsidR="00201C72" w:rsidRPr="00874690" w:rsidRDefault="00201C72" w:rsidP="00201C72">
      <w:pPr>
        <w:ind w:left="142"/>
        <w:jc w:val="both"/>
        <w:rPr>
          <w:rFonts w:ascii="Arial Narrow" w:eastAsia="Times New Roman" w:hAnsi="Arial Narrow" w:cs="Arial"/>
          <w:color w:val="002060"/>
          <w:sz w:val="22"/>
        </w:rPr>
      </w:pPr>
    </w:p>
    <w:p w14:paraId="35042C21" w14:textId="77777777" w:rsidR="00201C72" w:rsidRPr="00874690" w:rsidRDefault="00201C72" w:rsidP="00201C72">
      <w:pPr>
        <w:ind w:left="142"/>
        <w:jc w:val="both"/>
        <w:rPr>
          <w:rFonts w:ascii="Arial Narrow" w:eastAsia="Times New Roman" w:hAnsi="Arial Narrow" w:cs="Arial"/>
          <w:color w:val="002060"/>
          <w:sz w:val="22"/>
        </w:rPr>
      </w:pPr>
    </w:p>
    <w:p w14:paraId="7C1DBB89" w14:textId="77777777" w:rsidR="00201C72" w:rsidRPr="00874690" w:rsidRDefault="00201C72" w:rsidP="00201C72">
      <w:pPr>
        <w:ind w:left="142"/>
        <w:jc w:val="both"/>
        <w:rPr>
          <w:rFonts w:ascii="Arial Narrow" w:eastAsia="Times New Roman" w:hAnsi="Arial Narrow" w:cs="Arial"/>
          <w:color w:val="002060"/>
          <w:sz w:val="22"/>
        </w:rPr>
      </w:pPr>
    </w:p>
    <w:p w14:paraId="1BB076E6" w14:textId="77777777" w:rsidR="00201C72" w:rsidRPr="00874690" w:rsidRDefault="00201C72" w:rsidP="00201C72">
      <w:pPr>
        <w:ind w:left="142"/>
        <w:jc w:val="both"/>
        <w:rPr>
          <w:rFonts w:ascii="Arial Narrow" w:eastAsia="Times New Roman" w:hAnsi="Arial Narrow" w:cs="Arial"/>
          <w:color w:val="002060"/>
          <w:sz w:val="22"/>
        </w:rPr>
      </w:pPr>
    </w:p>
    <w:p w14:paraId="5BCE2068" w14:textId="77777777" w:rsidR="00201C72" w:rsidRPr="00874690" w:rsidRDefault="00201C72" w:rsidP="00201C72">
      <w:pPr>
        <w:ind w:left="142"/>
        <w:jc w:val="both"/>
        <w:rPr>
          <w:rFonts w:ascii="Arial Narrow" w:eastAsia="Times New Roman" w:hAnsi="Arial Narrow" w:cs="Arial"/>
          <w:color w:val="002060"/>
          <w:sz w:val="22"/>
        </w:rPr>
      </w:pPr>
    </w:p>
    <w:p w14:paraId="0DBE213B" w14:textId="77777777" w:rsidR="00201C72" w:rsidRPr="00874690" w:rsidRDefault="00201C72" w:rsidP="00201C72">
      <w:pPr>
        <w:ind w:left="142"/>
        <w:jc w:val="both"/>
        <w:rPr>
          <w:rFonts w:ascii="Arial Narrow" w:eastAsia="Times New Roman" w:hAnsi="Arial Narrow" w:cs="Arial"/>
          <w:color w:val="002060"/>
          <w:sz w:val="22"/>
        </w:rPr>
      </w:pPr>
    </w:p>
    <w:p w14:paraId="6EDB6804" w14:textId="6EFFA30C" w:rsidR="00201C72" w:rsidRDefault="00201C72" w:rsidP="00874690">
      <w:pPr>
        <w:jc w:val="both"/>
        <w:rPr>
          <w:rFonts w:ascii="Arial Narrow" w:eastAsia="Times New Roman" w:hAnsi="Arial Narrow" w:cs="Arial"/>
          <w:color w:val="002060"/>
          <w:sz w:val="22"/>
        </w:rPr>
      </w:pPr>
    </w:p>
    <w:p w14:paraId="601EF8B2" w14:textId="1F37AFE4" w:rsidR="00874690" w:rsidRDefault="00874690" w:rsidP="00874690">
      <w:pPr>
        <w:jc w:val="both"/>
        <w:rPr>
          <w:rFonts w:ascii="Arial Narrow" w:eastAsia="Times New Roman" w:hAnsi="Arial Narrow" w:cs="Arial"/>
          <w:color w:val="002060"/>
          <w:sz w:val="22"/>
        </w:rPr>
      </w:pPr>
    </w:p>
    <w:p w14:paraId="36636E88" w14:textId="1F9433CC" w:rsidR="00874690" w:rsidRDefault="00874690" w:rsidP="00874690">
      <w:pPr>
        <w:jc w:val="both"/>
        <w:rPr>
          <w:rFonts w:ascii="Arial Narrow" w:eastAsia="Times New Roman" w:hAnsi="Arial Narrow" w:cs="Arial"/>
          <w:color w:val="002060"/>
          <w:sz w:val="22"/>
        </w:rPr>
      </w:pPr>
    </w:p>
    <w:p w14:paraId="1393CB2A" w14:textId="5B95D562" w:rsidR="00874690" w:rsidRDefault="00874690" w:rsidP="00874690">
      <w:pPr>
        <w:jc w:val="both"/>
        <w:rPr>
          <w:rFonts w:ascii="Arial Narrow" w:eastAsia="Times New Roman" w:hAnsi="Arial Narrow" w:cs="Arial"/>
          <w:color w:val="002060"/>
          <w:sz w:val="22"/>
        </w:rPr>
      </w:pPr>
    </w:p>
    <w:p w14:paraId="1E280438" w14:textId="0036963D" w:rsidR="00874690" w:rsidRDefault="00874690" w:rsidP="00874690">
      <w:pPr>
        <w:jc w:val="both"/>
        <w:rPr>
          <w:rFonts w:ascii="Arial Narrow" w:eastAsia="Times New Roman" w:hAnsi="Arial Narrow" w:cs="Arial"/>
          <w:color w:val="002060"/>
          <w:sz w:val="22"/>
        </w:rPr>
      </w:pPr>
    </w:p>
    <w:p w14:paraId="492E56FC" w14:textId="77777777" w:rsidR="00874690" w:rsidRDefault="00874690" w:rsidP="00874690">
      <w:pPr>
        <w:jc w:val="both"/>
        <w:rPr>
          <w:rFonts w:ascii="Arial Narrow" w:eastAsia="Times New Roman" w:hAnsi="Arial Narrow" w:cs="Arial"/>
          <w:color w:val="002060"/>
          <w:sz w:val="22"/>
        </w:rPr>
      </w:pPr>
    </w:p>
    <w:p w14:paraId="359B10BA" w14:textId="18DD76AE" w:rsidR="00874690" w:rsidRDefault="00874690" w:rsidP="00874690">
      <w:pPr>
        <w:jc w:val="both"/>
        <w:rPr>
          <w:rFonts w:ascii="Arial Narrow" w:eastAsia="Times New Roman" w:hAnsi="Arial Narrow" w:cs="Arial"/>
          <w:color w:val="002060"/>
          <w:sz w:val="22"/>
        </w:rPr>
      </w:pPr>
    </w:p>
    <w:p w14:paraId="031EB327" w14:textId="4BCB8CA6" w:rsidR="00874690" w:rsidRDefault="00874690" w:rsidP="00874690">
      <w:pPr>
        <w:jc w:val="both"/>
        <w:rPr>
          <w:rFonts w:ascii="Arial Narrow" w:eastAsia="Times New Roman" w:hAnsi="Arial Narrow" w:cs="Arial"/>
          <w:color w:val="002060"/>
          <w:sz w:val="22"/>
        </w:rPr>
      </w:pPr>
    </w:p>
    <w:p w14:paraId="5ADF9FF6" w14:textId="77777777" w:rsidR="00874690" w:rsidRPr="00874690" w:rsidRDefault="00874690" w:rsidP="00874690">
      <w:pPr>
        <w:jc w:val="both"/>
        <w:rPr>
          <w:rFonts w:ascii="Arial Narrow" w:eastAsia="Times New Roman" w:hAnsi="Arial Narrow" w:cs="Arial"/>
          <w:color w:val="002060"/>
          <w:sz w:val="22"/>
        </w:rPr>
      </w:pPr>
    </w:p>
    <w:p w14:paraId="7232615A" w14:textId="77777777" w:rsidR="00201C72" w:rsidRPr="00874690" w:rsidRDefault="00201C72" w:rsidP="00201C72">
      <w:pPr>
        <w:ind w:left="142"/>
        <w:jc w:val="both"/>
        <w:rPr>
          <w:rFonts w:ascii="Arial Narrow" w:eastAsia="Times New Roman" w:hAnsi="Arial Narrow" w:cs="Arial"/>
          <w:color w:val="002060"/>
          <w:sz w:val="22"/>
        </w:rPr>
      </w:pPr>
    </w:p>
    <w:tbl>
      <w:tblPr>
        <w:tblW w:w="10348" w:type="dxa"/>
        <w:tblInd w:w="250" w:type="dxa"/>
        <w:shd w:val="clear" w:color="auto" w:fill="F2F2F2"/>
        <w:tblLook w:val="0000" w:firstRow="0" w:lastRow="0" w:firstColumn="0" w:lastColumn="0" w:noHBand="0" w:noVBand="0"/>
      </w:tblPr>
      <w:tblGrid>
        <w:gridCol w:w="874"/>
        <w:gridCol w:w="1309"/>
        <w:gridCol w:w="1977"/>
        <w:gridCol w:w="2361"/>
        <w:gridCol w:w="1558"/>
        <w:gridCol w:w="2269"/>
      </w:tblGrid>
      <w:tr w:rsidR="00201C72" w:rsidRPr="00874690" w14:paraId="1771578F" w14:textId="77777777" w:rsidTr="003A2784">
        <w:tc>
          <w:tcPr>
            <w:tcW w:w="874" w:type="dxa"/>
            <w:shd w:val="clear" w:color="auto" w:fill="F2F2F2"/>
          </w:tcPr>
          <w:p w14:paraId="11CDBC4C" w14:textId="77777777" w:rsidR="00201C72" w:rsidRPr="00874690" w:rsidRDefault="00201C72" w:rsidP="001379A7">
            <w:pPr>
              <w:jc w:val="both"/>
              <w:rPr>
                <w:rFonts w:ascii="Arial Narrow" w:eastAsia="Times New Roman" w:hAnsi="Arial Narrow" w:cs="Arial"/>
                <w:bCs/>
                <w:i/>
                <w:sz w:val="22"/>
              </w:rPr>
            </w:pPr>
            <w:r w:rsidRPr="00874690">
              <w:rPr>
                <w:rFonts w:ascii="Arial Narrow" w:eastAsia="Times New Roman" w:hAnsi="Arial Narrow" w:cs="Arial"/>
                <w:bCs/>
                <w:i/>
                <w:sz w:val="22"/>
              </w:rPr>
              <w:t>Office use:</w:t>
            </w:r>
          </w:p>
        </w:tc>
        <w:tc>
          <w:tcPr>
            <w:tcW w:w="1309" w:type="dxa"/>
            <w:shd w:val="clear" w:color="auto" w:fill="F2F2F2"/>
          </w:tcPr>
          <w:p w14:paraId="1CBD7A2A" w14:textId="77777777" w:rsidR="00201C72" w:rsidRPr="00874690" w:rsidRDefault="00201C72" w:rsidP="001379A7">
            <w:pPr>
              <w:jc w:val="both"/>
              <w:rPr>
                <w:rFonts w:ascii="Arial Narrow" w:eastAsia="Times New Roman" w:hAnsi="Arial Narrow" w:cs="Arial"/>
                <w:b/>
                <w:bCs/>
                <w:sz w:val="22"/>
              </w:rPr>
            </w:pPr>
            <w:r w:rsidRPr="00874690">
              <w:rPr>
                <w:rFonts w:ascii="Arial Narrow" w:eastAsia="Times New Roman" w:hAnsi="Arial Narrow" w:cs="Arial"/>
                <w:b/>
                <w:bCs/>
                <w:sz w:val="22"/>
              </w:rPr>
              <w:t>Report Number</w:t>
            </w:r>
          </w:p>
        </w:tc>
        <w:tc>
          <w:tcPr>
            <w:tcW w:w="1977" w:type="dxa"/>
            <w:shd w:val="clear" w:color="auto" w:fill="F2F2F2"/>
          </w:tcPr>
          <w:p w14:paraId="2C046CD5" w14:textId="77777777" w:rsidR="00201C72" w:rsidRPr="00874690" w:rsidRDefault="00201C72" w:rsidP="001379A7">
            <w:pPr>
              <w:jc w:val="both"/>
              <w:rPr>
                <w:rFonts w:ascii="Arial Narrow" w:eastAsia="Times New Roman" w:hAnsi="Arial Narrow" w:cs="Arial"/>
                <w:sz w:val="22"/>
              </w:rPr>
            </w:pPr>
          </w:p>
        </w:tc>
        <w:tc>
          <w:tcPr>
            <w:tcW w:w="2361" w:type="dxa"/>
            <w:shd w:val="clear" w:color="auto" w:fill="F2F2F2"/>
            <w:vAlign w:val="center"/>
          </w:tcPr>
          <w:p w14:paraId="40CFFD79" w14:textId="77777777" w:rsidR="00201C72" w:rsidRPr="00874690" w:rsidRDefault="00201C72" w:rsidP="001379A7">
            <w:pPr>
              <w:ind w:left="431" w:right="-4361" w:firstLine="66"/>
              <w:jc w:val="both"/>
              <w:rPr>
                <w:rFonts w:ascii="Arial Narrow" w:eastAsia="Times New Roman" w:hAnsi="Arial Narrow" w:cs="Arial"/>
                <w:b/>
                <w:sz w:val="22"/>
              </w:rPr>
            </w:pPr>
            <w:r w:rsidRPr="00874690">
              <w:rPr>
                <w:rFonts w:ascii="Arial Narrow" w:eastAsia="Times New Roman" w:hAnsi="Arial Narrow" w:cs="Arial"/>
                <w:b/>
                <w:sz w:val="22"/>
              </w:rPr>
              <w:t>Date Received</w:t>
            </w:r>
          </w:p>
        </w:tc>
        <w:tc>
          <w:tcPr>
            <w:tcW w:w="1558" w:type="dxa"/>
            <w:shd w:val="clear" w:color="auto" w:fill="F2F2F2"/>
          </w:tcPr>
          <w:p w14:paraId="063BD97C" w14:textId="77777777" w:rsidR="00201C72" w:rsidRPr="00874690" w:rsidRDefault="00201C72" w:rsidP="001379A7">
            <w:pPr>
              <w:jc w:val="both"/>
              <w:rPr>
                <w:rFonts w:ascii="Arial Narrow" w:eastAsia="Times New Roman" w:hAnsi="Arial Narrow" w:cs="Arial"/>
                <w:sz w:val="22"/>
              </w:rPr>
            </w:pPr>
          </w:p>
        </w:tc>
        <w:tc>
          <w:tcPr>
            <w:tcW w:w="2269" w:type="dxa"/>
            <w:shd w:val="clear" w:color="auto" w:fill="F2F2F2"/>
            <w:vAlign w:val="center"/>
          </w:tcPr>
          <w:p w14:paraId="41132B4F" w14:textId="77777777" w:rsidR="00201C72" w:rsidRPr="00874690" w:rsidRDefault="00201C72" w:rsidP="001379A7">
            <w:pPr>
              <w:jc w:val="both"/>
              <w:rPr>
                <w:rFonts w:ascii="Arial Narrow" w:eastAsia="Times New Roman" w:hAnsi="Arial Narrow" w:cs="Arial"/>
                <w:sz w:val="22"/>
              </w:rPr>
            </w:pPr>
          </w:p>
        </w:tc>
      </w:tr>
    </w:tbl>
    <w:p w14:paraId="7238C4F7" w14:textId="77777777" w:rsidR="00201C72" w:rsidRPr="00874690" w:rsidRDefault="00201C72" w:rsidP="001379A7">
      <w:pPr>
        <w:ind w:left="142"/>
        <w:jc w:val="both"/>
        <w:rPr>
          <w:rFonts w:ascii="Arial Narrow" w:eastAsia="Times New Roman" w:hAnsi="Arial Narrow" w:cs="Arial"/>
          <w:color w:val="002060"/>
          <w:sz w:val="22"/>
        </w:rPr>
      </w:pPr>
    </w:p>
    <w:tbl>
      <w:tblPr>
        <w:tblpPr w:leftFromText="180" w:rightFromText="180" w:vertAnchor="text" w:horzAnchor="margin" w:tblpX="250" w:tblpY="27"/>
        <w:tblW w:w="9781" w:type="dxa"/>
        <w:shd w:val="clear" w:color="auto" w:fill="D9D9D9"/>
        <w:tblLook w:val="0000" w:firstRow="0" w:lastRow="0" w:firstColumn="0" w:lastColumn="0" w:noHBand="0" w:noVBand="0"/>
      </w:tblPr>
      <w:tblGrid>
        <w:gridCol w:w="9781"/>
      </w:tblGrid>
      <w:tr w:rsidR="00201C72" w:rsidRPr="00874690" w14:paraId="392B1EFE" w14:textId="77777777" w:rsidTr="00874690">
        <w:trPr>
          <w:cantSplit/>
          <w:trHeight w:val="450"/>
        </w:trPr>
        <w:tc>
          <w:tcPr>
            <w:tcW w:w="9781" w:type="dxa"/>
            <w:shd w:val="clear" w:color="auto" w:fill="002060"/>
          </w:tcPr>
          <w:p w14:paraId="06E92488" w14:textId="77777777" w:rsidR="00201C72" w:rsidRPr="00874690" w:rsidRDefault="00201C72" w:rsidP="00874690">
            <w:pPr>
              <w:keepNext/>
              <w:autoSpaceDE w:val="0"/>
              <w:autoSpaceDN w:val="0"/>
              <w:ind w:right="811"/>
              <w:jc w:val="center"/>
              <w:outlineLvl w:val="0"/>
              <w:rPr>
                <w:rFonts w:ascii="Arial Narrow" w:eastAsia="Times New Roman" w:hAnsi="Arial Narrow" w:cs="Arial"/>
                <w:b/>
                <w:bCs/>
                <w:kern w:val="32"/>
                <w:szCs w:val="24"/>
                <w:lang w:val="x-none"/>
              </w:rPr>
            </w:pPr>
            <w:r w:rsidRPr="00874690">
              <w:rPr>
                <w:rFonts w:ascii="Arial Narrow" w:eastAsia="Times New Roman" w:hAnsi="Arial Narrow" w:cs="Arial"/>
                <w:b/>
                <w:bCs/>
                <w:kern w:val="32"/>
                <w:szCs w:val="24"/>
                <w:lang w:val="x-none"/>
              </w:rPr>
              <w:t>UNEXPECTED ADVERSE EVENT REPORT</w:t>
            </w:r>
          </w:p>
        </w:tc>
      </w:tr>
    </w:tbl>
    <w:p w14:paraId="4650C8D8" w14:textId="77777777" w:rsidR="00201C72" w:rsidRPr="00874690" w:rsidRDefault="00201C72" w:rsidP="001379A7">
      <w:pPr>
        <w:ind w:left="142"/>
        <w:jc w:val="both"/>
        <w:rPr>
          <w:rFonts w:ascii="Arial Narrow" w:eastAsia="Times New Roman" w:hAnsi="Arial Narrow" w:cs="Arial"/>
          <w:sz w:val="22"/>
        </w:rPr>
      </w:pP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3786"/>
        <w:gridCol w:w="6024"/>
      </w:tblGrid>
      <w:tr w:rsidR="008E6C81" w:rsidRPr="00874690" w14:paraId="7C54907F" w14:textId="77777777" w:rsidTr="00874690">
        <w:trPr>
          <w:trHeight w:val="479"/>
        </w:trPr>
        <w:tc>
          <w:tcPr>
            <w:tcW w:w="3786" w:type="dxa"/>
            <w:shd w:val="clear" w:color="auto" w:fill="F2F2F2"/>
          </w:tcPr>
          <w:p w14:paraId="2435E6C1" w14:textId="77777777" w:rsidR="008E6C81" w:rsidRPr="00874690" w:rsidRDefault="008E6C81" w:rsidP="001379A7">
            <w:pPr>
              <w:tabs>
                <w:tab w:val="left" w:pos="3570"/>
              </w:tabs>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Title of Project:</w:t>
            </w:r>
          </w:p>
        </w:tc>
        <w:tc>
          <w:tcPr>
            <w:tcW w:w="6024" w:type="dxa"/>
            <w:shd w:val="clear" w:color="auto" w:fill="F2F2F2"/>
          </w:tcPr>
          <w:p w14:paraId="42E23D40" w14:textId="77777777" w:rsidR="008E6C81" w:rsidRPr="00874690" w:rsidRDefault="00583F42" w:rsidP="001379A7">
            <w:pPr>
              <w:spacing w:before="120" w:after="120"/>
              <w:ind w:left="142"/>
              <w:rPr>
                <w:rFonts w:ascii="Arial Narrow" w:eastAsia="Times New Roman" w:hAnsi="Arial Narrow" w:cs="Times New Roman"/>
                <w:color w:val="808080"/>
                <w:sz w:val="22"/>
              </w:rPr>
            </w:pPr>
            <w:sdt>
              <w:sdtPr>
                <w:rPr>
                  <w:rFonts w:ascii="Arial Narrow" w:eastAsia="Times New Roman" w:hAnsi="Arial Narrow" w:cs="Times New Roman"/>
                  <w:bCs/>
                  <w:color w:val="808080"/>
                  <w:sz w:val="22"/>
                  <w:lang w:val="en-AU"/>
                </w:rPr>
                <w:id w:val="457609618"/>
                <w:placeholder>
                  <w:docPart w:val="44438461553F4176A205428685B45558"/>
                </w:placeholder>
                <w:showingPlcHdr/>
              </w:sdtPr>
              <w:sdtEndPr/>
              <w:sdtContent>
                <w:r w:rsidR="008E6C81" w:rsidRPr="00874690">
                  <w:rPr>
                    <w:rFonts w:ascii="Arial Narrow" w:eastAsia="Times New Roman" w:hAnsi="Arial Narrow" w:cs="Times New Roman"/>
                    <w:color w:val="808080"/>
                    <w:sz w:val="22"/>
                    <w:lang w:val="en-AU"/>
                  </w:rPr>
                  <w:t>Click here to enter text.</w:t>
                </w:r>
              </w:sdtContent>
            </w:sdt>
          </w:p>
        </w:tc>
      </w:tr>
      <w:tr w:rsidR="00201C72" w:rsidRPr="00874690" w14:paraId="4B08DBD6" w14:textId="77777777" w:rsidTr="00874690">
        <w:tc>
          <w:tcPr>
            <w:tcW w:w="3786" w:type="dxa"/>
            <w:shd w:val="clear" w:color="auto" w:fill="F2F2F2"/>
          </w:tcPr>
          <w:p w14:paraId="53384695" w14:textId="77777777" w:rsidR="00201C72" w:rsidRPr="00874690" w:rsidRDefault="00201C72"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Approval No.:</w:t>
            </w:r>
          </w:p>
        </w:tc>
        <w:tc>
          <w:tcPr>
            <w:tcW w:w="6024" w:type="dxa"/>
            <w:shd w:val="clear" w:color="auto" w:fill="F2F2F2"/>
          </w:tcPr>
          <w:p w14:paraId="30F89214" w14:textId="77777777" w:rsidR="00201C72" w:rsidRPr="00874690" w:rsidRDefault="00201C72" w:rsidP="001379A7">
            <w:pPr>
              <w:spacing w:before="120" w:after="120"/>
              <w:rPr>
                <w:rFonts w:ascii="Arial Narrow" w:eastAsia="Times New Roman" w:hAnsi="Arial Narrow" w:cs="Arial"/>
                <w:b/>
                <w:sz w:val="22"/>
              </w:rPr>
            </w:pPr>
            <w:r w:rsidRPr="00874690">
              <w:rPr>
                <w:rFonts w:ascii="Arial Narrow" w:eastAsia="Times New Roman" w:hAnsi="Arial Narrow" w:cs="Arial"/>
                <w:b/>
                <w:sz w:val="22"/>
              </w:rPr>
              <w:t>AREC</w:t>
            </w:r>
            <w:r w:rsidRPr="00874690">
              <w:rPr>
                <w:rFonts w:ascii="Arial Narrow" w:eastAsia="Times New Roman" w:hAnsi="Arial Narrow" w:cs="Times New Roman"/>
                <w:b/>
                <w:sz w:val="22"/>
              </w:rPr>
              <w:t xml:space="preserve"> </w:t>
            </w:r>
            <w:sdt>
              <w:sdtPr>
                <w:rPr>
                  <w:rFonts w:ascii="Arial Narrow" w:eastAsia="Times New Roman" w:hAnsi="Arial Narrow" w:cs="Times New Roman"/>
                  <w:bCs/>
                  <w:color w:val="808080"/>
                  <w:sz w:val="22"/>
                  <w:lang w:val="en-AU"/>
                </w:rPr>
                <w:id w:val="1049413422"/>
                <w:placeholder>
                  <w:docPart w:val="EE0735B0112541A898ADCC0A77A9137B"/>
                </w:placeholder>
                <w:showingPlcHdr/>
              </w:sdtPr>
              <w:sdtEndPr/>
              <w:sdtContent>
                <w:r w:rsidR="008E6C81" w:rsidRPr="00874690">
                  <w:rPr>
                    <w:rFonts w:ascii="Arial Narrow" w:eastAsia="Times New Roman" w:hAnsi="Arial Narrow" w:cs="Times New Roman"/>
                    <w:color w:val="808080"/>
                    <w:sz w:val="22"/>
                    <w:lang w:val="en-AU"/>
                  </w:rPr>
                  <w:t>Click here to enter text.</w:t>
                </w:r>
              </w:sdtContent>
            </w:sdt>
          </w:p>
        </w:tc>
      </w:tr>
      <w:tr w:rsidR="008E6C81" w:rsidRPr="00874690" w14:paraId="721D5F75" w14:textId="77777777" w:rsidTr="00874690">
        <w:tc>
          <w:tcPr>
            <w:tcW w:w="3786" w:type="dxa"/>
            <w:shd w:val="clear" w:color="auto" w:fill="F2F2F2"/>
          </w:tcPr>
          <w:p w14:paraId="2DE68107" w14:textId="77777777" w:rsidR="008E6C81" w:rsidRPr="00874690" w:rsidRDefault="008E6C81"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Principal Investigator:</w:t>
            </w:r>
          </w:p>
        </w:tc>
        <w:tc>
          <w:tcPr>
            <w:tcW w:w="6024" w:type="dxa"/>
            <w:shd w:val="clear" w:color="auto" w:fill="F2F2F2"/>
          </w:tcPr>
          <w:p w14:paraId="7EF0ACAD" w14:textId="77777777" w:rsidR="008E6C81"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349771286"/>
                <w:placeholder>
                  <w:docPart w:val="54996EB43E904377AC9DF064238F9B9B"/>
                </w:placeholder>
                <w:showingPlcHdr/>
              </w:sdtPr>
              <w:sdtEndPr>
                <w:rPr>
                  <w:rStyle w:val="Strong"/>
                </w:rPr>
              </w:sdtEndPr>
              <w:sdtContent>
                <w:r w:rsidR="008E6C81" w:rsidRPr="00874690">
                  <w:rPr>
                    <w:rStyle w:val="PlaceholderText"/>
                    <w:rFonts w:ascii="Arial Narrow" w:hAnsi="Arial Narrow" w:cs="Times New Roman"/>
                    <w:sz w:val="22"/>
                  </w:rPr>
                  <w:t>Click here to enter text.</w:t>
                </w:r>
              </w:sdtContent>
            </w:sdt>
          </w:p>
        </w:tc>
      </w:tr>
      <w:tr w:rsidR="008E6C81" w:rsidRPr="00874690" w14:paraId="04AAA0BD" w14:textId="77777777" w:rsidTr="00874690">
        <w:tc>
          <w:tcPr>
            <w:tcW w:w="3786" w:type="dxa"/>
            <w:shd w:val="clear" w:color="auto" w:fill="F2F2F2"/>
          </w:tcPr>
          <w:p w14:paraId="6BE3FA05" w14:textId="77777777" w:rsidR="008E6C81" w:rsidRPr="00874690" w:rsidRDefault="008E6C81"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School:</w:t>
            </w:r>
          </w:p>
        </w:tc>
        <w:tc>
          <w:tcPr>
            <w:tcW w:w="6024" w:type="dxa"/>
            <w:shd w:val="clear" w:color="auto" w:fill="F2F2F2"/>
          </w:tcPr>
          <w:p w14:paraId="23FB8F06" w14:textId="77777777" w:rsidR="008E6C81"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611672206"/>
                <w:placeholder>
                  <w:docPart w:val="D4383CFD861F4A2ABE7551E6DC8E21C7"/>
                </w:placeholder>
                <w:showingPlcHdr/>
              </w:sdtPr>
              <w:sdtEndPr>
                <w:rPr>
                  <w:rStyle w:val="Strong"/>
                </w:rPr>
              </w:sdtEndPr>
              <w:sdtContent>
                <w:r w:rsidR="008E6C81" w:rsidRPr="00874690">
                  <w:rPr>
                    <w:rStyle w:val="PlaceholderText"/>
                    <w:rFonts w:ascii="Arial Narrow" w:hAnsi="Arial Narrow" w:cs="Times New Roman"/>
                    <w:sz w:val="22"/>
                  </w:rPr>
                  <w:t>Click here to enter text.</w:t>
                </w:r>
              </w:sdtContent>
            </w:sdt>
          </w:p>
        </w:tc>
      </w:tr>
      <w:tr w:rsidR="008E6C81" w:rsidRPr="00874690" w14:paraId="6DC13138" w14:textId="77777777" w:rsidTr="00874690">
        <w:tc>
          <w:tcPr>
            <w:tcW w:w="3786" w:type="dxa"/>
            <w:shd w:val="clear" w:color="auto" w:fill="F2F2F2"/>
          </w:tcPr>
          <w:p w14:paraId="20E5380C" w14:textId="77777777" w:rsidR="008E6C81" w:rsidRPr="00874690" w:rsidRDefault="008E6C81"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 xml:space="preserve">Telephone No.:  </w:t>
            </w:r>
          </w:p>
        </w:tc>
        <w:tc>
          <w:tcPr>
            <w:tcW w:w="6024" w:type="dxa"/>
            <w:shd w:val="clear" w:color="auto" w:fill="F2F2F2"/>
          </w:tcPr>
          <w:p w14:paraId="14A3DF7B" w14:textId="77777777" w:rsidR="008E6C81"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993636800"/>
                <w:placeholder>
                  <w:docPart w:val="36128DC6728543F9A087118478B9B7B7"/>
                </w:placeholder>
                <w:showingPlcHdr/>
              </w:sdtPr>
              <w:sdtEndPr>
                <w:rPr>
                  <w:rStyle w:val="Strong"/>
                </w:rPr>
              </w:sdtEndPr>
              <w:sdtContent>
                <w:r w:rsidR="008E6C81" w:rsidRPr="00874690">
                  <w:rPr>
                    <w:rStyle w:val="PlaceholderText"/>
                    <w:rFonts w:ascii="Arial Narrow" w:hAnsi="Arial Narrow" w:cs="Times New Roman"/>
                    <w:sz w:val="22"/>
                  </w:rPr>
                  <w:t>Click here to enter text.</w:t>
                </w:r>
              </w:sdtContent>
            </w:sdt>
          </w:p>
        </w:tc>
      </w:tr>
      <w:tr w:rsidR="008E6C81" w:rsidRPr="00874690" w14:paraId="7FC74DEA" w14:textId="77777777" w:rsidTr="00874690">
        <w:tc>
          <w:tcPr>
            <w:tcW w:w="3786" w:type="dxa"/>
            <w:shd w:val="clear" w:color="auto" w:fill="F2F2F2"/>
          </w:tcPr>
          <w:p w14:paraId="278A32BF" w14:textId="77777777" w:rsidR="008E6C81" w:rsidRPr="00874690" w:rsidRDefault="008E6C81"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 xml:space="preserve">Email Address: </w:t>
            </w:r>
          </w:p>
        </w:tc>
        <w:tc>
          <w:tcPr>
            <w:tcW w:w="6024" w:type="dxa"/>
            <w:shd w:val="clear" w:color="auto" w:fill="F2F2F2"/>
          </w:tcPr>
          <w:p w14:paraId="7BC99789" w14:textId="77777777" w:rsidR="008E6C81"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538662993"/>
                <w:placeholder>
                  <w:docPart w:val="80568A62AE094DAA8BE194494FE0F211"/>
                </w:placeholder>
                <w:showingPlcHdr/>
              </w:sdtPr>
              <w:sdtEndPr>
                <w:rPr>
                  <w:rStyle w:val="Strong"/>
                </w:rPr>
              </w:sdtEndPr>
              <w:sdtContent>
                <w:r w:rsidR="008E6C81" w:rsidRPr="00874690">
                  <w:rPr>
                    <w:rStyle w:val="PlaceholderText"/>
                    <w:rFonts w:ascii="Arial Narrow" w:hAnsi="Arial Narrow" w:cs="Times New Roman"/>
                    <w:sz w:val="22"/>
                  </w:rPr>
                  <w:t>Click here to enter text.</w:t>
                </w:r>
              </w:sdtContent>
            </w:sdt>
          </w:p>
        </w:tc>
      </w:tr>
      <w:tr w:rsidR="00201C72" w:rsidRPr="00874690" w14:paraId="176B5D24" w14:textId="77777777" w:rsidTr="00874690">
        <w:tc>
          <w:tcPr>
            <w:tcW w:w="3786" w:type="dxa"/>
            <w:shd w:val="clear" w:color="auto" w:fill="F2F2F2"/>
          </w:tcPr>
          <w:p w14:paraId="1C05009F" w14:textId="77777777" w:rsidR="00201C72" w:rsidRPr="00874690" w:rsidRDefault="00201C72" w:rsidP="001379A7">
            <w:pPr>
              <w:spacing w:before="120" w:after="120"/>
              <w:ind w:left="142"/>
              <w:rPr>
                <w:rFonts w:ascii="Arial Narrow" w:eastAsia="Times New Roman" w:hAnsi="Arial Narrow" w:cs="Arial"/>
                <w:b/>
                <w:sz w:val="22"/>
              </w:rPr>
            </w:pPr>
            <w:r w:rsidRPr="00874690">
              <w:rPr>
                <w:rFonts w:ascii="Arial Narrow" w:eastAsia="Times New Roman" w:hAnsi="Arial Narrow" w:cs="Arial"/>
                <w:b/>
                <w:sz w:val="22"/>
              </w:rPr>
              <w:t>Date of expiry of the Approval:</w:t>
            </w:r>
          </w:p>
        </w:tc>
        <w:tc>
          <w:tcPr>
            <w:tcW w:w="6024" w:type="dxa"/>
            <w:shd w:val="clear" w:color="auto" w:fill="F2F2F2"/>
          </w:tcPr>
          <w:p w14:paraId="06F59BEC" w14:textId="77777777" w:rsidR="00201C72" w:rsidRPr="00874690" w:rsidRDefault="00201C72" w:rsidP="001379A7">
            <w:pPr>
              <w:spacing w:before="120" w:after="120"/>
              <w:ind w:left="142"/>
              <w:rPr>
                <w:rFonts w:ascii="Arial Narrow" w:eastAsia="Times New Roman" w:hAnsi="Arial Narrow" w:cs="Arial"/>
                <w:sz w:val="22"/>
              </w:rPr>
            </w:pPr>
          </w:p>
        </w:tc>
      </w:tr>
    </w:tbl>
    <w:p w14:paraId="0CE0EE98" w14:textId="77777777" w:rsidR="00201C72" w:rsidRPr="00874690" w:rsidRDefault="00201C72" w:rsidP="001379A7">
      <w:pPr>
        <w:ind w:left="142"/>
        <w:rPr>
          <w:rFonts w:ascii="Arial Narrow" w:eastAsia="Times New Roman" w:hAnsi="Arial Narrow" w:cs="Arial"/>
          <w:sz w:val="22"/>
        </w:rPr>
      </w:pPr>
    </w:p>
    <w:p w14:paraId="2C2DFFC2" w14:textId="77777777" w:rsidR="00201C72" w:rsidRPr="00874690" w:rsidRDefault="00201C72" w:rsidP="001379A7">
      <w:pPr>
        <w:numPr>
          <w:ilvl w:val="0"/>
          <w:numId w:val="1"/>
        </w:numPr>
        <w:tabs>
          <w:tab w:val="left" w:pos="567"/>
        </w:tabs>
        <w:spacing w:before="120" w:after="120"/>
        <w:ind w:left="426" w:right="-408" w:hanging="284"/>
        <w:rPr>
          <w:rFonts w:ascii="Arial Narrow" w:eastAsia="Times New Roman" w:hAnsi="Arial Narrow" w:cs="Arial"/>
          <w:b/>
          <w:sz w:val="22"/>
        </w:rPr>
      </w:pPr>
      <w:r w:rsidRPr="00874690">
        <w:rPr>
          <w:rFonts w:ascii="Arial Narrow" w:eastAsia="Times New Roman" w:hAnsi="Arial Narrow" w:cs="Arial"/>
          <w:b/>
          <w:sz w:val="22"/>
        </w:rPr>
        <w:t>Species and Number of Animals that have died:</w:t>
      </w:r>
    </w:p>
    <w:tbl>
      <w:tblPr>
        <w:tblW w:w="5246"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8"/>
        <w:gridCol w:w="5812"/>
      </w:tblGrid>
      <w:tr w:rsidR="0049519A" w:rsidRPr="00874690" w14:paraId="68BEF7FB" w14:textId="77777777" w:rsidTr="00874690">
        <w:tc>
          <w:tcPr>
            <w:tcW w:w="3998" w:type="dxa"/>
          </w:tcPr>
          <w:p w14:paraId="7BB97457" w14:textId="77777777" w:rsidR="0049519A" w:rsidRPr="00874690" w:rsidRDefault="0049519A" w:rsidP="001379A7">
            <w:pPr>
              <w:spacing w:before="100" w:after="100"/>
              <w:ind w:left="142" w:right="-588"/>
              <w:rPr>
                <w:rFonts w:ascii="Arial Narrow" w:eastAsia="Times New Roman" w:hAnsi="Arial Narrow" w:cs="Arial"/>
                <w:b/>
                <w:sz w:val="22"/>
              </w:rPr>
            </w:pPr>
            <w:r w:rsidRPr="00874690">
              <w:rPr>
                <w:rFonts w:ascii="Arial Narrow" w:eastAsia="Times New Roman" w:hAnsi="Arial Narrow" w:cs="Arial"/>
                <w:b/>
                <w:sz w:val="22"/>
              </w:rPr>
              <w:t>Species (and strain if appropriate)</w:t>
            </w:r>
          </w:p>
        </w:tc>
        <w:tc>
          <w:tcPr>
            <w:tcW w:w="5812" w:type="dxa"/>
          </w:tcPr>
          <w:p w14:paraId="14B116A8"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1498724209"/>
                <w:placeholder>
                  <w:docPart w:val="D40EDB7EEDC54AD7BD50FF4D0CF9128D"/>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5E3DA914" w14:textId="77777777" w:rsidTr="00874690">
        <w:tc>
          <w:tcPr>
            <w:tcW w:w="3998" w:type="dxa"/>
            <w:vAlign w:val="center"/>
          </w:tcPr>
          <w:p w14:paraId="013C46EF" w14:textId="77777777" w:rsidR="0049519A" w:rsidRPr="00874690" w:rsidRDefault="0049519A" w:rsidP="001379A7">
            <w:pPr>
              <w:spacing w:before="40" w:after="40"/>
              <w:ind w:left="142" w:right="57"/>
              <w:rPr>
                <w:rFonts w:ascii="Arial Narrow" w:eastAsia="Times New Roman" w:hAnsi="Arial Narrow" w:cs="Arial"/>
                <w:b/>
                <w:sz w:val="22"/>
              </w:rPr>
            </w:pPr>
            <w:r w:rsidRPr="00874690">
              <w:rPr>
                <w:rFonts w:ascii="Arial Narrow" w:eastAsia="Times New Roman" w:hAnsi="Arial Narrow" w:cs="Arial"/>
                <w:b/>
                <w:sz w:val="22"/>
              </w:rPr>
              <w:t>No. of animal (s) that died</w:t>
            </w:r>
          </w:p>
        </w:tc>
        <w:tc>
          <w:tcPr>
            <w:tcW w:w="5812" w:type="dxa"/>
          </w:tcPr>
          <w:p w14:paraId="0079DDC6"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1118652516"/>
                <w:placeholder>
                  <w:docPart w:val="720DCFA7C7FF4CEA8649FF4EA3BE5058"/>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40210D63" w14:textId="77777777" w:rsidTr="00874690">
        <w:tc>
          <w:tcPr>
            <w:tcW w:w="3998" w:type="dxa"/>
            <w:vAlign w:val="center"/>
          </w:tcPr>
          <w:p w14:paraId="7E8C59C9" w14:textId="77777777" w:rsidR="0049519A" w:rsidRPr="00874690" w:rsidRDefault="0049519A" w:rsidP="001379A7">
            <w:pPr>
              <w:spacing w:before="40" w:after="40"/>
              <w:ind w:left="142" w:right="57"/>
              <w:rPr>
                <w:rFonts w:ascii="Arial Narrow" w:eastAsia="Times New Roman" w:hAnsi="Arial Narrow" w:cs="Arial"/>
                <w:b/>
                <w:sz w:val="22"/>
              </w:rPr>
            </w:pPr>
            <w:r w:rsidRPr="00874690">
              <w:rPr>
                <w:rFonts w:ascii="Arial Narrow" w:eastAsia="Times New Roman" w:hAnsi="Arial Narrow" w:cs="Arial"/>
                <w:b/>
                <w:sz w:val="22"/>
              </w:rPr>
              <w:t>Sex of the animal (s)</w:t>
            </w:r>
          </w:p>
        </w:tc>
        <w:tc>
          <w:tcPr>
            <w:tcW w:w="5812" w:type="dxa"/>
          </w:tcPr>
          <w:p w14:paraId="695D6CBA"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1857262332"/>
                <w:placeholder>
                  <w:docPart w:val="84D930EEE48E49BAB50FEC572C138D39"/>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277B4F8A" w14:textId="77777777" w:rsidTr="00874690">
        <w:tc>
          <w:tcPr>
            <w:tcW w:w="3998" w:type="dxa"/>
            <w:vAlign w:val="center"/>
          </w:tcPr>
          <w:p w14:paraId="4F0B656E" w14:textId="77777777" w:rsidR="0049519A" w:rsidRPr="00874690" w:rsidRDefault="0049519A" w:rsidP="001379A7">
            <w:pPr>
              <w:spacing w:before="40" w:after="40"/>
              <w:ind w:left="142" w:right="57"/>
              <w:jc w:val="both"/>
              <w:rPr>
                <w:rFonts w:ascii="Arial Narrow" w:eastAsia="Times New Roman" w:hAnsi="Arial Narrow" w:cs="Arial"/>
                <w:b/>
                <w:sz w:val="22"/>
              </w:rPr>
            </w:pPr>
            <w:r w:rsidRPr="00874690">
              <w:rPr>
                <w:rFonts w:ascii="Arial Narrow" w:eastAsia="Times New Roman" w:hAnsi="Arial Narrow" w:cs="Arial"/>
                <w:b/>
                <w:sz w:val="22"/>
              </w:rPr>
              <w:t>Identification No. (s)</w:t>
            </w:r>
          </w:p>
        </w:tc>
        <w:tc>
          <w:tcPr>
            <w:tcW w:w="5812" w:type="dxa"/>
          </w:tcPr>
          <w:p w14:paraId="033F1E55"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237139871"/>
                <w:placeholder>
                  <w:docPart w:val="3E0AD4D5709E4F0FAB3E5B132A6139F5"/>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3F5FF939" w14:textId="77777777" w:rsidTr="00874690">
        <w:tc>
          <w:tcPr>
            <w:tcW w:w="3998" w:type="dxa"/>
            <w:vAlign w:val="center"/>
          </w:tcPr>
          <w:p w14:paraId="40A71E80" w14:textId="77777777" w:rsidR="0049519A" w:rsidRPr="00874690" w:rsidRDefault="0049519A" w:rsidP="001379A7">
            <w:pPr>
              <w:spacing w:before="40" w:after="40"/>
              <w:ind w:left="142" w:right="57"/>
              <w:jc w:val="both"/>
              <w:rPr>
                <w:rFonts w:ascii="Arial Narrow" w:eastAsia="Times New Roman" w:hAnsi="Arial Narrow" w:cs="Arial"/>
                <w:b/>
                <w:sz w:val="22"/>
              </w:rPr>
            </w:pPr>
            <w:r w:rsidRPr="00874690">
              <w:rPr>
                <w:rFonts w:ascii="Arial Narrow" w:eastAsia="Times New Roman" w:hAnsi="Arial Narrow" w:cs="Arial"/>
                <w:b/>
                <w:sz w:val="22"/>
              </w:rPr>
              <w:t>Age of the animal (s)</w:t>
            </w:r>
          </w:p>
        </w:tc>
        <w:tc>
          <w:tcPr>
            <w:tcW w:w="5812" w:type="dxa"/>
          </w:tcPr>
          <w:p w14:paraId="6649FC46"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1515112834"/>
                <w:placeholder>
                  <w:docPart w:val="2B99B587856840E3AE79DC08520FDAC1"/>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50D15F5C" w14:textId="77777777" w:rsidTr="00874690">
        <w:trPr>
          <w:trHeight w:val="218"/>
        </w:trPr>
        <w:tc>
          <w:tcPr>
            <w:tcW w:w="3998" w:type="dxa"/>
            <w:vAlign w:val="center"/>
          </w:tcPr>
          <w:p w14:paraId="5FE8D9D8" w14:textId="77777777" w:rsidR="0049519A" w:rsidRPr="00874690" w:rsidRDefault="0049519A" w:rsidP="001379A7">
            <w:pPr>
              <w:spacing w:before="40" w:after="40"/>
              <w:ind w:left="142" w:right="57"/>
              <w:jc w:val="both"/>
              <w:rPr>
                <w:rFonts w:ascii="Arial Narrow" w:eastAsia="Times New Roman" w:hAnsi="Arial Narrow" w:cs="Arial"/>
                <w:b/>
                <w:sz w:val="22"/>
              </w:rPr>
            </w:pPr>
            <w:r w:rsidRPr="00874690">
              <w:rPr>
                <w:rFonts w:ascii="Arial Narrow" w:eastAsia="Times New Roman" w:hAnsi="Arial Narrow" w:cs="Arial"/>
                <w:b/>
                <w:sz w:val="22"/>
              </w:rPr>
              <w:t>Date of adverse event</w:t>
            </w:r>
          </w:p>
        </w:tc>
        <w:tc>
          <w:tcPr>
            <w:tcW w:w="5812" w:type="dxa"/>
          </w:tcPr>
          <w:p w14:paraId="02FA2105"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2140838424"/>
                <w:placeholder>
                  <w:docPart w:val="FA9CF3CA04C449E2A6AFE4ADABCA03C4"/>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35E3AF8A" w14:textId="77777777" w:rsidTr="00874690">
        <w:trPr>
          <w:trHeight w:val="218"/>
        </w:trPr>
        <w:tc>
          <w:tcPr>
            <w:tcW w:w="3998" w:type="dxa"/>
            <w:vAlign w:val="center"/>
          </w:tcPr>
          <w:p w14:paraId="0B441C27" w14:textId="77777777" w:rsidR="0049519A" w:rsidRPr="00874690" w:rsidRDefault="0049519A" w:rsidP="001379A7">
            <w:pPr>
              <w:spacing w:before="40" w:after="40"/>
              <w:ind w:left="142" w:right="57"/>
              <w:jc w:val="both"/>
              <w:rPr>
                <w:rFonts w:ascii="Arial Narrow" w:eastAsia="Times New Roman" w:hAnsi="Arial Narrow" w:cs="Arial"/>
                <w:b/>
                <w:sz w:val="22"/>
              </w:rPr>
            </w:pPr>
            <w:r w:rsidRPr="00874690">
              <w:rPr>
                <w:rFonts w:ascii="Arial Narrow" w:eastAsia="Times New Roman" w:hAnsi="Arial Narrow" w:cs="Arial"/>
                <w:b/>
                <w:sz w:val="22"/>
              </w:rPr>
              <w:t>Location of animal(s) at time of the adverse event</w:t>
            </w:r>
          </w:p>
        </w:tc>
        <w:tc>
          <w:tcPr>
            <w:tcW w:w="5812" w:type="dxa"/>
          </w:tcPr>
          <w:p w14:paraId="4EF8B279"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2039087167"/>
                <w:placeholder>
                  <w:docPart w:val="572B74DECD9848F2A8572FDC18BA3F95"/>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r w:rsidR="0049519A" w:rsidRPr="00874690" w14:paraId="210B9305" w14:textId="77777777" w:rsidTr="00874690">
        <w:trPr>
          <w:trHeight w:val="218"/>
        </w:trPr>
        <w:tc>
          <w:tcPr>
            <w:tcW w:w="3998" w:type="dxa"/>
            <w:vAlign w:val="center"/>
          </w:tcPr>
          <w:p w14:paraId="7AD203F7" w14:textId="77777777" w:rsidR="0049519A" w:rsidRPr="00874690" w:rsidRDefault="0049519A" w:rsidP="001379A7">
            <w:pPr>
              <w:spacing w:before="40" w:after="40"/>
              <w:ind w:left="142" w:right="57"/>
              <w:jc w:val="both"/>
              <w:rPr>
                <w:rFonts w:ascii="Arial Narrow" w:eastAsia="Times New Roman" w:hAnsi="Arial Narrow" w:cs="Arial"/>
                <w:b/>
                <w:sz w:val="22"/>
              </w:rPr>
            </w:pPr>
            <w:r w:rsidRPr="00874690">
              <w:rPr>
                <w:rFonts w:ascii="Arial Narrow" w:eastAsia="Times New Roman" w:hAnsi="Arial Narrow" w:cs="Arial"/>
                <w:b/>
                <w:sz w:val="22"/>
              </w:rPr>
              <w:t>No. of animals in the treatment group the animal (s) belongs to</w:t>
            </w:r>
          </w:p>
        </w:tc>
        <w:tc>
          <w:tcPr>
            <w:tcW w:w="5812" w:type="dxa"/>
          </w:tcPr>
          <w:p w14:paraId="65EF1BD4" w14:textId="77777777" w:rsidR="0049519A" w:rsidRPr="00874690" w:rsidRDefault="00583F42" w:rsidP="001379A7">
            <w:pPr>
              <w:rPr>
                <w:rFonts w:ascii="Arial Narrow" w:hAnsi="Arial Narrow"/>
                <w:sz w:val="22"/>
              </w:rPr>
            </w:pPr>
            <w:sdt>
              <w:sdtPr>
                <w:rPr>
                  <w:rStyle w:val="Strong"/>
                  <w:rFonts w:ascii="Arial Narrow" w:hAnsi="Arial Narrow"/>
                  <w:b w:val="0"/>
                  <w:color w:val="808080" w:themeColor="background1" w:themeShade="80"/>
                  <w:sz w:val="22"/>
                </w:rPr>
                <w:id w:val="2030436315"/>
                <w:placeholder>
                  <w:docPart w:val="57E21D7095BA4588B9CEE1DCA5250C2B"/>
                </w:placeholder>
                <w:showingPlcHdr/>
              </w:sdtPr>
              <w:sdtEndPr>
                <w:rPr>
                  <w:rStyle w:val="Strong"/>
                </w:rPr>
              </w:sdtEndPr>
              <w:sdtContent>
                <w:r w:rsidR="0049519A" w:rsidRPr="00874690">
                  <w:rPr>
                    <w:rStyle w:val="PlaceholderText"/>
                    <w:rFonts w:ascii="Arial Narrow" w:hAnsi="Arial Narrow" w:cs="Times New Roman"/>
                    <w:sz w:val="22"/>
                  </w:rPr>
                  <w:t>Click here to enter text.</w:t>
                </w:r>
              </w:sdtContent>
            </w:sdt>
          </w:p>
        </w:tc>
      </w:tr>
    </w:tbl>
    <w:p w14:paraId="5413FC15" w14:textId="77777777" w:rsidR="001379A7" w:rsidRPr="00874690" w:rsidRDefault="001379A7" w:rsidP="001379A7">
      <w:pPr>
        <w:tabs>
          <w:tab w:val="left" w:pos="567"/>
        </w:tabs>
        <w:spacing w:before="120"/>
        <w:ind w:left="142" w:right="-408"/>
        <w:jc w:val="both"/>
        <w:rPr>
          <w:rFonts w:ascii="Arial Narrow" w:eastAsia="Times New Roman" w:hAnsi="Arial Narrow" w:cs="Arial"/>
          <w:b/>
          <w:sz w:val="22"/>
        </w:rPr>
      </w:pPr>
    </w:p>
    <w:p w14:paraId="1DBAA698" w14:textId="77777777" w:rsidR="00201C72" w:rsidRPr="00874690" w:rsidRDefault="00201C72" w:rsidP="001379A7">
      <w:pPr>
        <w:tabs>
          <w:tab w:val="left" w:pos="567"/>
        </w:tabs>
        <w:spacing w:after="120"/>
        <w:ind w:left="142" w:right="-408"/>
        <w:jc w:val="both"/>
        <w:rPr>
          <w:rFonts w:ascii="Arial Narrow" w:eastAsia="Times New Roman" w:hAnsi="Arial Narrow" w:cs="Arial"/>
          <w:b/>
          <w:sz w:val="22"/>
        </w:rPr>
      </w:pPr>
      <w:r w:rsidRPr="00874690">
        <w:rPr>
          <w:rFonts w:ascii="Arial Narrow" w:eastAsia="Times New Roman" w:hAnsi="Arial Narrow" w:cs="Arial"/>
          <w:b/>
          <w:sz w:val="22"/>
        </w:rPr>
        <w:t>2.</w:t>
      </w:r>
      <w:r w:rsidRPr="00874690">
        <w:rPr>
          <w:rFonts w:ascii="Arial Narrow" w:eastAsia="Times New Roman" w:hAnsi="Arial Narrow" w:cs="Arial"/>
          <w:b/>
          <w:sz w:val="22"/>
        </w:rPr>
        <w:tab/>
        <w:t>Fate of Any Progeny:</w:t>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201C72" w:rsidRPr="00874690" w14:paraId="3C5D6283" w14:textId="77777777" w:rsidTr="00874690">
        <w:tc>
          <w:tcPr>
            <w:tcW w:w="9810" w:type="dxa"/>
          </w:tcPr>
          <w:p w14:paraId="1C95DD74" w14:textId="77777777" w:rsidR="00201C72" w:rsidRPr="00874690" w:rsidRDefault="00583F42" w:rsidP="001379A7">
            <w:pPr>
              <w:spacing w:before="80" w:after="80"/>
              <w:ind w:left="142"/>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361180387"/>
                <w:placeholder>
                  <w:docPart w:val="ED494F8910FC46DEB83EBB31ABBC123A"/>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65991E58"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3E2DFF3E" w14:textId="77777777" w:rsidR="00201C72" w:rsidRPr="00874690" w:rsidRDefault="00201C72" w:rsidP="001379A7">
      <w:pPr>
        <w:tabs>
          <w:tab w:val="left" w:pos="567"/>
        </w:tabs>
        <w:spacing w:before="120"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3.</w:t>
      </w:r>
      <w:r w:rsidRPr="00874690">
        <w:rPr>
          <w:rFonts w:ascii="Arial Narrow" w:eastAsia="Times New Roman" w:hAnsi="Arial Narrow" w:cs="Arial"/>
          <w:b/>
          <w:sz w:val="22"/>
        </w:rPr>
        <w:tab/>
        <w:t>What were the circumstances surrounding the adverse event? Include details of the symptoms and/or signs exhibited by the animal, e.g. weight loss, diarrhea, vomiting, respiratory difficulty, collapse, abdominal swelling or other signs of injury or distress, or found dead.</w:t>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201C72" w:rsidRPr="00874690" w14:paraId="450BDEE1" w14:textId="77777777" w:rsidTr="00874690">
        <w:tc>
          <w:tcPr>
            <w:tcW w:w="9810" w:type="dxa"/>
          </w:tcPr>
          <w:p w14:paraId="05A5CF3C" w14:textId="77777777" w:rsidR="00201C72" w:rsidRPr="00874690" w:rsidRDefault="00583F42" w:rsidP="001379A7">
            <w:pPr>
              <w:rPr>
                <w:rFonts w:ascii="Arial Narrow" w:eastAsia="Times New Roman" w:hAnsi="Arial Narrow" w:cs="Times New Roman"/>
                <w:sz w:val="22"/>
              </w:rPr>
            </w:pPr>
            <w:sdt>
              <w:sdtPr>
                <w:rPr>
                  <w:rFonts w:ascii="Arial Narrow" w:eastAsia="Times New Roman" w:hAnsi="Arial Narrow" w:cs="Times New Roman"/>
                  <w:bCs/>
                  <w:color w:val="808080" w:themeColor="background1" w:themeShade="80"/>
                  <w:sz w:val="22"/>
                </w:rPr>
                <w:id w:val="687034333"/>
                <w:placeholder>
                  <w:docPart w:val="551F4BDDB6E94956851A380DFA052593"/>
                </w:placeholder>
                <w:showingPlcHdr/>
              </w:sdtPr>
              <w:sdtEndPr/>
              <w:sdtContent>
                <w:r w:rsidR="00201C72" w:rsidRPr="00874690">
                  <w:rPr>
                    <w:rFonts w:ascii="Arial Narrow" w:eastAsia="Times New Roman" w:hAnsi="Arial Narrow" w:cs="Times New Roman"/>
                    <w:color w:val="808080"/>
                    <w:sz w:val="22"/>
                  </w:rPr>
                  <w:t>Click here to enter text.</w:t>
                </w:r>
              </w:sdtContent>
            </w:sdt>
          </w:p>
        </w:tc>
      </w:tr>
      <w:tr w:rsidR="00201C72" w:rsidRPr="00874690" w14:paraId="7E1EADB4" w14:textId="77777777" w:rsidTr="00874690">
        <w:tc>
          <w:tcPr>
            <w:tcW w:w="9810" w:type="dxa"/>
          </w:tcPr>
          <w:p w14:paraId="73722C69" w14:textId="77777777" w:rsidR="00201C72" w:rsidRPr="00874690" w:rsidRDefault="00583F42" w:rsidP="001379A7">
            <w:pPr>
              <w:rPr>
                <w:rFonts w:ascii="Arial Narrow" w:eastAsia="Times New Roman" w:hAnsi="Arial Narrow" w:cs="Times New Roman"/>
                <w:sz w:val="22"/>
              </w:rPr>
            </w:pPr>
            <w:sdt>
              <w:sdtPr>
                <w:rPr>
                  <w:rFonts w:ascii="Arial Narrow" w:eastAsia="Times New Roman" w:hAnsi="Arial Narrow" w:cs="Times New Roman"/>
                  <w:bCs/>
                  <w:color w:val="808080" w:themeColor="background1" w:themeShade="80"/>
                  <w:sz w:val="22"/>
                </w:rPr>
                <w:id w:val="-1175180294"/>
                <w:placeholder>
                  <w:docPart w:val="7047F6748DAA4217812FBDC745BFC19C"/>
                </w:placeholder>
                <w:showingPlcHdr/>
              </w:sdtPr>
              <w:sdtEndPr/>
              <w:sdtContent>
                <w:r w:rsidR="00201C72" w:rsidRPr="00874690">
                  <w:rPr>
                    <w:rFonts w:ascii="Arial Narrow" w:eastAsia="Times New Roman" w:hAnsi="Arial Narrow" w:cs="Times New Roman"/>
                    <w:color w:val="808080"/>
                    <w:sz w:val="22"/>
                  </w:rPr>
                  <w:t>Click here to enter text.</w:t>
                </w:r>
              </w:sdtContent>
            </w:sdt>
          </w:p>
        </w:tc>
      </w:tr>
      <w:tr w:rsidR="00201C72" w:rsidRPr="00874690" w14:paraId="2668233A" w14:textId="77777777" w:rsidTr="00874690">
        <w:tc>
          <w:tcPr>
            <w:tcW w:w="9810" w:type="dxa"/>
          </w:tcPr>
          <w:p w14:paraId="79FAD271" w14:textId="77777777" w:rsidR="00201C72" w:rsidRPr="00874690" w:rsidRDefault="00583F42" w:rsidP="001379A7">
            <w:pPr>
              <w:rPr>
                <w:rFonts w:ascii="Arial Narrow" w:eastAsia="Times New Roman" w:hAnsi="Arial Narrow" w:cs="Times New Roman"/>
                <w:sz w:val="22"/>
              </w:rPr>
            </w:pPr>
            <w:sdt>
              <w:sdtPr>
                <w:rPr>
                  <w:rFonts w:ascii="Arial Narrow" w:eastAsia="Times New Roman" w:hAnsi="Arial Narrow" w:cs="Times New Roman"/>
                  <w:bCs/>
                  <w:color w:val="808080" w:themeColor="background1" w:themeShade="80"/>
                  <w:sz w:val="22"/>
                </w:rPr>
                <w:id w:val="562459144"/>
                <w:placeholder>
                  <w:docPart w:val="173E04D188A94969B88EA7A0FC299A78"/>
                </w:placeholder>
                <w:showingPlcHdr/>
              </w:sdtPr>
              <w:sdtEndPr/>
              <w:sdtContent>
                <w:r w:rsidR="00201C72" w:rsidRPr="00874690">
                  <w:rPr>
                    <w:rFonts w:ascii="Arial Narrow" w:eastAsia="Times New Roman" w:hAnsi="Arial Narrow" w:cs="Times New Roman"/>
                    <w:color w:val="808080"/>
                    <w:sz w:val="22"/>
                  </w:rPr>
                  <w:t>Click here to enter text.</w:t>
                </w:r>
              </w:sdtContent>
            </w:sdt>
          </w:p>
        </w:tc>
      </w:tr>
      <w:tr w:rsidR="00201C72" w:rsidRPr="00874690" w14:paraId="4792C1ED" w14:textId="77777777" w:rsidTr="00874690">
        <w:tc>
          <w:tcPr>
            <w:tcW w:w="9810" w:type="dxa"/>
          </w:tcPr>
          <w:p w14:paraId="041C2A63" w14:textId="77777777" w:rsidR="00201C72" w:rsidRPr="00874690" w:rsidRDefault="00583F42" w:rsidP="001379A7">
            <w:pPr>
              <w:rPr>
                <w:rFonts w:ascii="Arial Narrow" w:eastAsia="Times New Roman" w:hAnsi="Arial Narrow" w:cs="Times New Roman"/>
                <w:sz w:val="22"/>
              </w:rPr>
            </w:pPr>
            <w:sdt>
              <w:sdtPr>
                <w:rPr>
                  <w:rFonts w:ascii="Arial Narrow" w:eastAsia="Times New Roman" w:hAnsi="Arial Narrow" w:cs="Times New Roman"/>
                  <w:bCs/>
                  <w:color w:val="808080" w:themeColor="background1" w:themeShade="80"/>
                  <w:sz w:val="22"/>
                </w:rPr>
                <w:id w:val="1828312294"/>
                <w:placeholder>
                  <w:docPart w:val="A87C9100992A42E181088F15A9784FFC"/>
                </w:placeholder>
                <w:showingPlcHdr/>
              </w:sdtPr>
              <w:sdtEndPr/>
              <w:sdtContent>
                <w:r w:rsidR="00201C72" w:rsidRPr="00874690">
                  <w:rPr>
                    <w:rFonts w:ascii="Arial Narrow" w:eastAsia="Times New Roman" w:hAnsi="Arial Narrow" w:cs="Times New Roman"/>
                    <w:color w:val="808080"/>
                    <w:sz w:val="22"/>
                  </w:rPr>
                  <w:t>Click here to enter text.</w:t>
                </w:r>
              </w:sdtContent>
            </w:sdt>
          </w:p>
        </w:tc>
      </w:tr>
      <w:tr w:rsidR="00201C72" w:rsidRPr="00874690" w14:paraId="31A92D7C" w14:textId="77777777" w:rsidTr="00874690">
        <w:tc>
          <w:tcPr>
            <w:tcW w:w="9810" w:type="dxa"/>
          </w:tcPr>
          <w:p w14:paraId="64267025" w14:textId="77777777" w:rsidR="00201C72" w:rsidRPr="00874690" w:rsidRDefault="00583F42" w:rsidP="001379A7">
            <w:pPr>
              <w:rPr>
                <w:rFonts w:ascii="Arial Narrow" w:eastAsia="Times New Roman" w:hAnsi="Arial Narrow" w:cs="Times New Roman"/>
                <w:sz w:val="22"/>
              </w:rPr>
            </w:pPr>
            <w:sdt>
              <w:sdtPr>
                <w:rPr>
                  <w:rFonts w:ascii="Arial Narrow" w:eastAsia="Times New Roman" w:hAnsi="Arial Narrow" w:cs="Times New Roman"/>
                  <w:bCs/>
                  <w:color w:val="808080" w:themeColor="background1" w:themeShade="80"/>
                  <w:sz w:val="22"/>
                </w:rPr>
                <w:id w:val="-1117826531"/>
                <w:placeholder>
                  <w:docPart w:val="A76F919677D9405C81EBE81AE8A5C790"/>
                </w:placeholder>
                <w:showingPlcHdr/>
              </w:sdtPr>
              <w:sdtEndPr/>
              <w:sdtContent>
                <w:r w:rsidR="00201C72" w:rsidRPr="00874690">
                  <w:rPr>
                    <w:rFonts w:ascii="Arial Narrow" w:eastAsia="Times New Roman" w:hAnsi="Arial Narrow" w:cs="Times New Roman"/>
                    <w:color w:val="808080"/>
                    <w:sz w:val="22"/>
                  </w:rPr>
                  <w:t>Click here to enter text.</w:t>
                </w:r>
              </w:sdtContent>
            </w:sdt>
          </w:p>
        </w:tc>
      </w:tr>
    </w:tbl>
    <w:p w14:paraId="4242B30E"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13DC0518" w14:textId="77777777" w:rsidR="00201C72" w:rsidRPr="00874690" w:rsidRDefault="00201C72" w:rsidP="001379A7">
      <w:pPr>
        <w:tabs>
          <w:tab w:val="left" w:pos="567"/>
        </w:tabs>
        <w:spacing w:before="120"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4.</w:t>
      </w:r>
      <w:r w:rsidRPr="00874690">
        <w:rPr>
          <w:rFonts w:ascii="Arial Narrow" w:eastAsia="Times New Roman" w:hAnsi="Arial Narrow" w:cs="Arial"/>
          <w:b/>
          <w:sz w:val="22"/>
        </w:rPr>
        <w:tab/>
        <w:t>At what stage of the project did the event occur? What treatments/procedures had been performed on the particular animal(s) prior to the event?  Include a timeline of events if relevant.</w:t>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201C72" w:rsidRPr="00874690" w14:paraId="1CDE62AB" w14:textId="77777777" w:rsidTr="00874690">
        <w:tc>
          <w:tcPr>
            <w:tcW w:w="9810" w:type="dxa"/>
          </w:tcPr>
          <w:p w14:paraId="7ABC177F" w14:textId="77777777" w:rsidR="00201C72" w:rsidRPr="00874690" w:rsidRDefault="00583F42" w:rsidP="001379A7">
            <w:pPr>
              <w:spacing w:before="80" w:after="80"/>
              <w:ind w:left="142" w:right="57"/>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817833061"/>
                <w:placeholder>
                  <w:docPart w:val="39ADFF9E36124B92A1B2B61DD5A0002C"/>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1A7BF398"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203CCDE9" w14:textId="77777777" w:rsidR="00201C72" w:rsidRPr="00874690" w:rsidRDefault="00201C72" w:rsidP="001379A7">
      <w:pPr>
        <w:tabs>
          <w:tab w:val="left" w:pos="567"/>
        </w:tabs>
        <w:spacing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5.</w:t>
      </w:r>
      <w:r w:rsidRPr="00874690">
        <w:rPr>
          <w:rFonts w:ascii="Arial Narrow" w:eastAsia="Times New Roman" w:hAnsi="Arial Narrow" w:cs="Arial"/>
          <w:b/>
          <w:sz w:val="22"/>
        </w:rPr>
        <w:tab/>
        <w:t>What action was taken when the event happened or was discovered? (</w:t>
      </w:r>
      <w:proofErr w:type="gramStart"/>
      <w:r w:rsidRPr="00874690">
        <w:rPr>
          <w:rFonts w:ascii="Arial Narrow" w:eastAsia="Times New Roman" w:hAnsi="Arial Narrow" w:cs="Arial"/>
          <w:b/>
          <w:sz w:val="22"/>
        </w:rPr>
        <w:t>e.g</w:t>
      </w:r>
      <w:proofErr w:type="gramEnd"/>
      <w:r w:rsidRPr="00874690">
        <w:rPr>
          <w:rFonts w:ascii="Arial Narrow" w:eastAsia="Times New Roman" w:hAnsi="Arial Narrow" w:cs="Arial"/>
          <w:b/>
          <w:sz w:val="22"/>
        </w:rPr>
        <w:t xml:space="preserve">. animal </w:t>
      </w:r>
      <w:proofErr w:type="spellStart"/>
      <w:r w:rsidRPr="00874690">
        <w:rPr>
          <w:rFonts w:ascii="Arial Narrow" w:eastAsia="Times New Roman" w:hAnsi="Arial Narrow" w:cs="Arial"/>
          <w:b/>
          <w:sz w:val="22"/>
        </w:rPr>
        <w:t>euthanased</w:t>
      </w:r>
      <w:proofErr w:type="spellEnd"/>
      <w:r w:rsidRPr="00874690">
        <w:rPr>
          <w:rFonts w:ascii="Arial Narrow" w:eastAsia="Times New Roman" w:hAnsi="Arial Narrow" w:cs="Arial"/>
          <w:b/>
          <w:sz w:val="22"/>
        </w:rPr>
        <w:t>, the vet called, pain relief was administered, and animal monitoring changed).</w:t>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201C72" w:rsidRPr="00874690" w14:paraId="352C77D0" w14:textId="77777777" w:rsidTr="00832A88">
        <w:tc>
          <w:tcPr>
            <w:tcW w:w="9810" w:type="dxa"/>
          </w:tcPr>
          <w:p w14:paraId="57B42641" w14:textId="77777777" w:rsidR="00201C72" w:rsidRPr="00874690" w:rsidRDefault="00583F42" w:rsidP="001379A7">
            <w:pPr>
              <w:spacing w:before="80" w:after="80"/>
              <w:ind w:left="142" w:right="57"/>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864888202"/>
                <w:placeholder>
                  <w:docPart w:val="155B9D3A890047BDB621E532D89D2E6E"/>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05FD2522"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5B86302A" w14:textId="77777777" w:rsidR="00201C72" w:rsidRPr="00874690" w:rsidRDefault="00201C72" w:rsidP="00A00114">
      <w:pPr>
        <w:tabs>
          <w:tab w:val="left" w:pos="567"/>
        </w:tabs>
        <w:spacing w:after="120"/>
        <w:ind w:left="142" w:right="-408"/>
        <w:jc w:val="both"/>
        <w:rPr>
          <w:rFonts w:ascii="Arial Narrow" w:eastAsia="Times New Roman" w:hAnsi="Arial Narrow" w:cs="Arial"/>
          <w:b/>
          <w:sz w:val="22"/>
        </w:rPr>
      </w:pPr>
      <w:r w:rsidRPr="00874690">
        <w:rPr>
          <w:rFonts w:ascii="Arial Narrow" w:eastAsia="Times New Roman" w:hAnsi="Arial Narrow" w:cs="Arial"/>
          <w:b/>
          <w:sz w:val="22"/>
        </w:rPr>
        <w:t>6.</w:t>
      </w:r>
      <w:r w:rsidRPr="00874690">
        <w:rPr>
          <w:rFonts w:ascii="Arial Narrow" w:eastAsia="Times New Roman" w:hAnsi="Arial Narrow" w:cs="Arial"/>
          <w:b/>
          <w:sz w:val="22"/>
        </w:rPr>
        <w:tab/>
        <w:t>Was a necropsy performed?</w:t>
      </w:r>
      <w:r w:rsidR="001379A7"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Segoe UI Symbol" w:eastAsia="MS Gothic" w:hAnsi="Segoe UI Symbol" w:cs="Segoe UI Symbol"/>
          <w:color w:val="000000"/>
          <w:sz w:val="22"/>
        </w:rPr>
        <w:t>☐</w:t>
      </w:r>
      <w:r w:rsidRPr="00874690">
        <w:rPr>
          <w:rFonts w:ascii="Arial Narrow" w:eastAsia="Times New Roman" w:hAnsi="Arial Narrow" w:cs="Arial"/>
          <w:b/>
          <w:sz w:val="22"/>
        </w:rPr>
        <w:t xml:space="preserve"> YES</w:t>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Segoe UI Symbol" w:eastAsia="MS Gothic" w:hAnsi="Segoe UI Symbol" w:cs="Segoe UI Symbol"/>
          <w:color w:val="000000"/>
          <w:sz w:val="22"/>
        </w:rPr>
        <w:t>☐</w:t>
      </w:r>
      <w:r w:rsidRPr="00874690">
        <w:rPr>
          <w:rFonts w:ascii="Arial Narrow" w:eastAsia="Times New Roman" w:hAnsi="Arial Narrow" w:cs="Arial"/>
          <w:b/>
          <w:sz w:val="22"/>
        </w:rPr>
        <w:t xml:space="preserve"> NO</w:t>
      </w:r>
    </w:p>
    <w:p w14:paraId="45F2988B" w14:textId="77777777" w:rsidR="00201C72" w:rsidRPr="00874690" w:rsidRDefault="00201C72" w:rsidP="001379A7">
      <w:pPr>
        <w:spacing w:before="120" w:after="120"/>
        <w:ind w:left="567" w:right="-408"/>
        <w:jc w:val="both"/>
        <w:rPr>
          <w:rFonts w:ascii="Arial Narrow" w:eastAsia="Times New Roman" w:hAnsi="Arial Narrow" w:cs="Arial"/>
          <w:b/>
          <w:sz w:val="22"/>
        </w:rPr>
      </w:pPr>
      <w:r w:rsidRPr="00874690">
        <w:rPr>
          <w:rFonts w:ascii="Arial Narrow" w:eastAsia="Times New Roman" w:hAnsi="Arial Narrow" w:cs="Arial"/>
          <w:b/>
          <w:sz w:val="22"/>
        </w:rPr>
        <w:t>If NO, explain why not.</w:t>
      </w:r>
    </w:p>
    <w:tbl>
      <w:tblPr>
        <w:tblW w:w="98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201C72" w:rsidRPr="00874690" w14:paraId="64AD1979" w14:textId="77777777" w:rsidTr="00832A88">
        <w:tc>
          <w:tcPr>
            <w:tcW w:w="9810" w:type="dxa"/>
          </w:tcPr>
          <w:p w14:paraId="06D2EBCF" w14:textId="77777777" w:rsidR="00201C72" w:rsidRPr="00874690" w:rsidRDefault="00583F42" w:rsidP="001379A7">
            <w:pPr>
              <w:spacing w:before="80" w:after="80"/>
              <w:ind w:left="142"/>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203785960"/>
                <w:placeholder>
                  <w:docPart w:val="787846B271334C1A82DF2B41B86D8D45"/>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5FB7166A" w14:textId="77777777" w:rsidR="00201C72" w:rsidRPr="00874690" w:rsidRDefault="00201C72" w:rsidP="001379A7">
      <w:pPr>
        <w:spacing w:before="120" w:after="120"/>
        <w:ind w:left="567" w:right="-408"/>
        <w:jc w:val="both"/>
        <w:rPr>
          <w:rFonts w:ascii="Arial Narrow" w:eastAsia="Times New Roman" w:hAnsi="Arial Narrow" w:cs="Arial"/>
          <w:b/>
          <w:sz w:val="22"/>
        </w:rPr>
      </w:pPr>
      <w:r w:rsidRPr="00874690">
        <w:rPr>
          <w:rFonts w:ascii="Arial Narrow" w:eastAsia="Times New Roman" w:hAnsi="Arial Narrow" w:cs="Arial"/>
          <w:b/>
          <w:sz w:val="22"/>
        </w:rPr>
        <w:t>If YES, advise who performed the necropsy, with contact details, and attach a copy of the necropsy report.</w:t>
      </w:r>
    </w:p>
    <w:tbl>
      <w:tblPr>
        <w:tblW w:w="998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7"/>
      </w:tblGrid>
      <w:tr w:rsidR="00201C72" w:rsidRPr="00874690" w14:paraId="29CB81FE" w14:textId="77777777" w:rsidTr="00874690">
        <w:tc>
          <w:tcPr>
            <w:tcW w:w="9988" w:type="dxa"/>
          </w:tcPr>
          <w:tbl>
            <w:tblPr>
              <w:tblW w:w="9724" w:type="dxa"/>
              <w:tblInd w:w="57" w:type="dxa"/>
              <w:tblLook w:val="04A0" w:firstRow="1" w:lastRow="0" w:firstColumn="1" w:lastColumn="0" w:noHBand="0" w:noVBand="1"/>
            </w:tblPr>
            <w:tblGrid>
              <w:gridCol w:w="6180"/>
              <w:gridCol w:w="3544"/>
            </w:tblGrid>
            <w:tr w:rsidR="00201C72" w:rsidRPr="00874690" w14:paraId="195F6ECB" w14:textId="77777777" w:rsidTr="003A2784">
              <w:tc>
                <w:tcPr>
                  <w:tcW w:w="6180" w:type="dxa"/>
                </w:tcPr>
                <w:p w14:paraId="0DE3CA16" w14:textId="77777777" w:rsidR="00201C72" w:rsidRPr="00874690" w:rsidRDefault="00201C72" w:rsidP="001379A7">
                  <w:pPr>
                    <w:tabs>
                      <w:tab w:val="right" w:pos="454"/>
                      <w:tab w:val="left" w:pos="680"/>
                    </w:tabs>
                    <w:spacing w:before="120" w:after="120"/>
                    <w:ind w:left="142"/>
                    <w:jc w:val="both"/>
                    <w:rPr>
                      <w:rFonts w:ascii="Arial Narrow" w:eastAsia="Times New Roman" w:hAnsi="Arial Narrow" w:cs="Arial"/>
                      <w:b/>
                      <w:sz w:val="22"/>
                    </w:rPr>
                  </w:pPr>
                  <w:r w:rsidRPr="00874690">
                    <w:rPr>
                      <w:rFonts w:ascii="Arial Narrow" w:eastAsia="Times New Roman" w:hAnsi="Arial Narrow" w:cs="Arial"/>
                      <w:b/>
                      <w:sz w:val="22"/>
                    </w:rPr>
                    <w:t xml:space="preserve">Name: </w:t>
                  </w:r>
                  <w:sdt>
                    <w:sdtPr>
                      <w:rPr>
                        <w:rFonts w:ascii="Arial Narrow" w:eastAsia="Times New Roman" w:hAnsi="Arial Narrow" w:cs="Times New Roman"/>
                        <w:bCs/>
                        <w:color w:val="808080"/>
                        <w:sz w:val="22"/>
                        <w:lang w:val="en-AU"/>
                      </w:rPr>
                      <w:id w:val="-1934346793"/>
                      <w:placeholder>
                        <w:docPart w:val="1785F8DE45A74330B31F50F1A4147DEC"/>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c>
                <w:tcPr>
                  <w:tcW w:w="3544" w:type="dxa"/>
                  <w:vAlign w:val="bottom"/>
                </w:tcPr>
                <w:p w14:paraId="76CC5ED8" w14:textId="77777777" w:rsidR="00201C72" w:rsidRPr="00874690" w:rsidRDefault="00201C72" w:rsidP="001379A7">
                  <w:pPr>
                    <w:tabs>
                      <w:tab w:val="right" w:pos="454"/>
                      <w:tab w:val="left" w:pos="680"/>
                    </w:tabs>
                    <w:spacing w:after="40"/>
                    <w:ind w:left="142"/>
                    <w:jc w:val="both"/>
                    <w:rPr>
                      <w:rFonts w:ascii="Arial Narrow" w:eastAsia="Times New Roman" w:hAnsi="Arial Narrow" w:cs="Arial"/>
                      <w:sz w:val="22"/>
                    </w:rPr>
                  </w:pPr>
                </w:p>
              </w:tc>
            </w:tr>
            <w:tr w:rsidR="00201C72" w:rsidRPr="00874690" w14:paraId="09B021CC" w14:textId="77777777" w:rsidTr="003A2784">
              <w:tc>
                <w:tcPr>
                  <w:tcW w:w="6180" w:type="dxa"/>
                </w:tcPr>
                <w:p w14:paraId="7D2A31FE" w14:textId="77777777" w:rsidR="00201C72" w:rsidRPr="00874690" w:rsidRDefault="00201C72" w:rsidP="001379A7">
                  <w:pPr>
                    <w:tabs>
                      <w:tab w:val="right" w:pos="454"/>
                      <w:tab w:val="left" w:pos="680"/>
                    </w:tabs>
                    <w:spacing w:before="120" w:after="120"/>
                    <w:ind w:left="142"/>
                    <w:jc w:val="both"/>
                    <w:rPr>
                      <w:rFonts w:ascii="Arial Narrow" w:eastAsia="Times New Roman" w:hAnsi="Arial Narrow" w:cs="Arial"/>
                      <w:b/>
                      <w:sz w:val="22"/>
                    </w:rPr>
                  </w:pPr>
                  <w:proofErr w:type="spellStart"/>
                  <w:r w:rsidRPr="00874690">
                    <w:rPr>
                      <w:rFonts w:ascii="Arial Narrow" w:eastAsia="Times New Roman" w:hAnsi="Arial Narrow" w:cs="Arial"/>
                      <w:b/>
                      <w:sz w:val="22"/>
                    </w:rPr>
                    <w:t>Organisation</w:t>
                  </w:r>
                  <w:proofErr w:type="spellEnd"/>
                  <w:r w:rsidRPr="00874690">
                    <w:rPr>
                      <w:rFonts w:ascii="Arial Narrow" w:eastAsia="Times New Roman" w:hAnsi="Arial Narrow" w:cs="Arial"/>
                      <w:b/>
                      <w:sz w:val="22"/>
                    </w:rPr>
                    <w:t>/Position:</w:t>
                  </w:r>
                  <w:r w:rsidRPr="00874690">
                    <w:rPr>
                      <w:rFonts w:ascii="Arial Narrow" w:eastAsia="Times New Roman" w:hAnsi="Arial Narrow" w:cs="Times New Roman"/>
                      <w:b/>
                      <w:sz w:val="22"/>
                    </w:rPr>
                    <w:t xml:space="preserve"> </w:t>
                  </w:r>
                  <w:sdt>
                    <w:sdtPr>
                      <w:rPr>
                        <w:rFonts w:ascii="Arial Narrow" w:eastAsia="Times New Roman" w:hAnsi="Arial Narrow" w:cs="Times New Roman"/>
                        <w:bCs/>
                        <w:color w:val="808080"/>
                        <w:sz w:val="22"/>
                        <w:lang w:val="en-AU"/>
                      </w:rPr>
                      <w:id w:val="-710341597"/>
                      <w:placeholder>
                        <w:docPart w:val="AAEAA6339FF24849885F8378C828FEF3"/>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c>
                <w:tcPr>
                  <w:tcW w:w="3544" w:type="dxa"/>
                  <w:vAlign w:val="bottom"/>
                </w:tcPr>
                <w:p w14:paraId="56CCCBB7" w14:textId="77777777" w:rsidR="00201C72" w:rsidRPr="00874690" w:rsidRDefault="00201C72" w:rsidP="001379A7">
                  <w:pPr>
                    <w:tabs>
                      <w:tab w:val="right" w:pos="454"/>
                      <w:tab w:val="left" w:pos="680"/>
                    </w:tabs>
                    <w:spacing w:after="40"/>
                    <w:ind w:left="142"/>
                    <w:jc w:val="both"/>
                    <w:rPr>
                      <w:rFonts w:ascii="Arial Narrow" w:eastAsia="Times New Roman" w:hAnsi="Arial Narrow" w:cs="Arial"/>
                      <w:sz w:val="22"/>
                    </w:rPr>
                  </w:pPr>
                </w:p>
              </w:tc>
            </w:tr>
            <w:tr w:rsidR="00201C72" w:rsidRPr="00874690" w14:paraId="2AA27341" w14:textId="77777777" w:rsidTr="003A2784">
              <w:tc>
                <w:tcPr>
                  <w:tcW w:w="6180" w:type="dxa"/>
                </w:tcPr>
                <w:p w14:paraId="450D3B51" w14:textId="77777777" w:rsidR="00201C72" w:rsidRPr="00874690" w:rsidRDefault="00201C72" w:rsidP="001379A7">
                  <w:pPr>
                    <w:tabs>
                      <w:tab w:val="right" w:pos="454"/>
                      <w:tab w:val="left" w:pos="680"/>
                    </w:tabs>
                    <w:spacing w:before="120" w:after="120"/>
                    <w:ind w:left="142"/>
                    <w:jc w:val="both"/>
                    <w:rPr>
                      <w:rFonts w:ascii="Arial Narrow" w:eastAsia="Times New Roman" w:hAnsi="Arial Narrow" w:cs="Arial"/>
                      <w:b/>
                      <w:sz w:val="22"/>
                    </w:rPr>
                  </w:pPr>
                  <w:r w:rsidRPr="00874690">
                    <w:rPr>
                      <w:rFonts w:ascii="Arial Narrow" w:eastAsia="Times New Roman" w:hAnsi="Arial Narrow" w:cs="Arial"/>
                      <w:b/>
                      <w:sz w:val="22"/>
                    </w:rPr>
                    <w:t>Address:</w:t>
                  </w:r>
                  <w:r w:rsidRPr="00874690">
                    <w:rPr>
                      <w:rFonts w:ascii="Arial Narrow" w:eastAsia="Times New Roman" w:hAnsi="Arial Narrow" w:cs="Times New Roman"/>
                      <w:b/>
                      <w:sz w:val="22"/>
                    </w:rPr>
                    <w:t xml:space="preserve"> </w:t>
                  </w:r>
                  <w:sdt>
                    <w:sdtPr>
                      <w:rPr>
                        <w:rFonts w:ascii="Arial Narrow" w:eastAsia="Times New Roman" w:hAnsi="Arial Narrow" w:cs="Times New Roman"/>
                        <w:bCs/>
                        <w:color w:val="808080"/>
                        <w:sz w:val="22"/>
                        <w:lang w:val="en-AU"/>
                      </w:rPr>
                      <w:id w:val="1617645117"/>
                      <w:placeholder>
                        <w:docPart w:val="1B93E215505D491592FAD6DB70D21633"/>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c>
                <w:tcPr>
                  <w:tcW w:w="3544" w:type="dxa"/>
                </w:tcPr>
                <w:p w14:paraId="27A972B6" w14:textId="77777777" w:rsidR="00201C72" w:rsidRPr="00874690" w:rsidRDefault="00201C72" w:rsidP="001379A7">
                  <w:pPr>
                    <w:tabs>
                      <w:tab w:val="right" w:pos="454"/>
                      <w:tab w:val="left" w:pos="680"/>
                    </w:tabs>
                    <w:spacing w:after="40"/>
                    <w:ind w:left="142"/>
                    <w:jc w:val="both"/>
                    <w:rPr>
                      <w:rFonts w:ascii="Arial Narrow" w:eastAsia="Times New Roman" w:hAnsi="Arial Narrow" w:cs="Arial"/>
                      <w:sz w:val="22"/>
                    </w:rPr>
                  </w:pPr>
                </w:p>
              </w:tc>
            </w:tr>
            <w:tr w:rsidR="00201C72" w:rsidRPr="00874690" w14:paraId="70BD67F2" w14:textId="77777777" w:rsidTr="003A2784">
              <w:tc>
                <w:tcPr>
                  <w:tcW w:w="6180" w:type="dxa"/>
                </w:tcPr>
                <w:p w14:paraId="352C54DD" w14:textId="77777777" w:rsidR="00201C72" w:rsidRPr="00874690" w:rsidRDefault="00201C72" w:rsidP="001379A7">
                  <w:pPr>
                    <w:tabs>
                      <w:tab w:val="right" w:pos="454"/>
                      <w:tab w:val="left" w:pos="680"/>
                    </w:tabs>
                    <w:spacing w:before="120" w:after="120"/>
                    <w:ind w:left="142"/>
                    <w:jc w:val="both"/>
                    <w:rPr>
                      <w:rFonts w:ascii="Arial Narrow" w:eastAsia="Times New Roman" w:hAnsi="Arial Narrow" w:cs="Arial"/>
                      <w:b/>
                      <w:sz w:val="22"/>
                    </w:rPr>
                  </w:pPr>
                  <w:r w:rsidRPr="00874690">
                    <w:rPr>
                      <w:rFonts w:ascii="Arial Narrow" w:eastAsia="Times New Roman" w:hAnsi="Arial Narrow" w:cs="Arial"/>
                      <w:b/>
                      <w:sz w:val="22"/>
                    </w:rPr>
                    <w:t>Phone:</w:t>
                  </w:r>
                  <w:r w:rsidRPr="00874690">
                    <w:rPr>
                      <w:rFonts w:ascii="Arial Narrow" w:eastAsia="Times New Roman" w:hAnsi="Arial Narrow" w:cs="Times New Roman"/>
                      <w:b/>
                      <w:sz w:val="22"/>
                    </w:rPr>
                    <w:t xml:space="preserve"> </w:t>
                  </w:r>
                  <w:sdt>
                    <w:sdtPr>
                      <w:rPr>
                        <w:rFonts w:ascii="Arial Narrow" w:eastAsia="Times New Roman" w:hAnsi="Arial Narrow" w:cs="Times New Roman"/>
                        <w:bCs/>
                        <w:color w:val="808080"/>
                        <w:sz w:val="22"/>
                        <w:lang w:val="en-AU"/>
                      </w:rPr>
                      <w:id w:val="-1634635981"/>
                      <w:placeholder>
                        <w:docPart w:val="65272CE7B21F48AA82F35F5654E421A0"/>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c>
                <w:tcPr>
                  <w:tcW w:w="3544" w:type="dxa"/>
                </w:tcPr>
                <w:p w14:paraId="00C06A5F" w14:textId="77777777" w:rsidR="00201C72" w:rsidRPr="00874690" w:rsidRDefault="00201C72" w:rsidP="001379A7">
                  <w:pPr>
                    <w:tabs>
                      <w:tab w:val="right" w:pos="454"/>
                      <w:tab w:val="left" w:pos="680"/>
                    </w:tabs>
                    <w:spacing w:after="40"/>
                    <w:ind w:left="142"/>
                    <w:jc w:val="both"/>
                    <w:rPr>
                      <w:rFonts w:ascii="Arial Narrow" w:eastAsia="Times New Roman" w:hAnsi="Arial Narrow" w:cs="Arial"/>
                      <w:sz w:val="22"/>
                    </w:rPr>
                  </w:pPr>
                </w:p>
              </w:tc>
            </w:tr>
            <w:tr w:rsidR="00201C72" w:rsidRPr="00874690" w14:paraId="223DCE75" w14:textId="77777777" w:rsidTr="003A2784">
              <w:tc>
                <w:tcPr>
                  <w:tcW w:w="6180" w:type="dxa"/>
                </w:tcPr>
                <w:p w14:paraId="2D4999EA" w14:textId="77777777" w:rsidR="00201C72" w:rsidRPr="00874690" w:rsidRDefault="00201C72" w:rsidP="001379A7">
                  <w:pPr>
                    <w:tabs>
                      <w:tab w:val="right" w:pos="454"/>
                      <w:tab w:val="left" w:pos="680"/>
                    </w:tabs>
                    <w:spacing w:before="120" w:after="120"/>
                    <w:ind w:left="142"/>
                    <w:jc w:val="both"/>
                    <w:rPr>
                      <w:rFonts w:ascii="Arial Narrow" w:eastAsia="Times New Roman" w:hAnsi="Arial Narrow" w:cs="Arial"/>
                      <w:b/>
                      <w:sz w:val="22"/>
                    </w:rPr>
                  </w:pPr>
                  <w:r w:rsidRPr="00874690">
                    <w:rPr>
                      <w:rFonts w:ascii="Arial Narrow" w:eastAsia="Times New Roman" w:hAnsi="Arial Narrow" w:cs="Arial"/>
                      <w:b/>
                      <w:sz w:val="22"/>
                    </w:rPr>
                    <w:t>Email Address:</w:t>
                  </w:r>
                  <w:r w:rsidRPr="00874690">
                    <w:rPr>
                      <w:rFonts w:ascii="Arial Narrow" w:eastAsia="Times New Roman" w:hAnsi="Arial Narrow" w:cs="Times New Roman"/>
                      <w:b/>
                      <w:sz w:val="22"/>
                    </w:rPr>
                    <w:t xml:space="preserve"> </w:t>
                  </w:r>
                  <w:sdt>
                    <w:sdtPr>
                      <w:rPr>
                        <w:rFonts w:ascii="Arial Narrow" w:eastAsia="Times New Roman" w:hAnsi="Arial Narrow" w:cs="Times New Roman"/>
                        <w:bCs/>
                        <w:color w:val="808080"/>
                        <w:sz w:val="22"/>
                        <w:lang w:val="en-AU"/>
                      </w:rPr>
                      <w:id w:val="564760777"/>
                      <w:placeholder>
                        <w:docPart w:val="DD70A4F933074EC0963090C4AA6283AA"/>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c>
                <w:tcPr>
                  <w:tcW w:w="3544" w:type="dxa"/>
                </w:tcPr>
                <w:p w14:paraId="7BA273B5" w14:textId="77777777" w:rsidR="00201C72" w:rsidRPr="00874690" w:rsidRDefault="00201C72" w:rsidP="001379A7">
                  <w:pPr>
                    <w:spacing w:after="40"/>
                    <w:ind w:left="-4219"/>
                    <w:jc w:val="both"/>
                    <w:rPr>
                      <w:rFonts w:ascii="Arial Narrow" w:eastAsia="Times New Roman" w:hAnsi="Arial Narrow" w:cs="Arial"/>
                      <w:sz w:val="22"/>
                    </w:rPr>
                  </w:pPr>
                </w:p>
              </w:tc>
            </w:tr>
          </w:tbl>
          <w:p w14:paraId="382620F7" w14:textId="77777777" w:rsidR="00201C72" w:rsidRPr="00874690" w:rsidRDefault="00201C72" w:rsidP="001379A7">
            <w:pPr>
              <w:spacing w:before="80" w:after="80"/>
              <w:ind w:left="142"/>
              <w:jc w:val="both"/>
              <w:rPr>
                <w:rFonts w:ascii="Arial Narrow" w:eastAsia="Times New Roman" w:hAnsi="Arial Narrow" w:cs="Arial"/>
                <w:sz w:val="22"/>
              </w:rPr>
            </w:pPr>
          </w:p>
        </w:tc>
      </w:tr>
    </w:tbl>
    <w:p w14:paraId="7F46B414"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5677560E" w14:textId="77777777" w:rsidR="00201C72" w:rsidRPr="00874690" w:rsidRDefault="00201C72" w:rsidP="001379A7">
      <w:pPr>
        <w:spacing w:before="120"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7.</w:t>
      </w:r>
      <w:r w:rsidRPr="00874690">
        <w:rPr>
          <w:rFonts w:ascii="Arial Narrow" w:eastAsia="Times New Roman" w:hAnsi="Arial Narrow" w:cs="Arial"/>
          <w:b/>
          <w:sz w:val="22"/>
        </w:rPr>
        <w:tab/>
        <w:t>What other investigations have taken place? (</w:t>
      </w:r>
      <w:proofErr w:type="spellStart"/>
      <w:proofErr w:type="gramStart"/>
      <w:r w:rsidRPr="00874690">
        <w:rPr>
          <w:rFonts w:ascii="Arial Narrow" w:eastAsia="Times New Roman" w:hAnsi="Arial Narrow" w:cs="Arial"/>
          <w:b/>
          <w:sz w:val="22"/>
        </w:rPr>
        <w:t>eg</w:t>
      </w:r>
      <w:proofErr w:type="spellEnd"/>
      <w:proofErr w:type="gramEnd"/>
      <w:r w:rsidRPr="00874690">
        <w:rPr>
          <w:rFonts w:ascii="Arial Narrow" w:eastAsia="Times New Roman" w:hAnsi="Arial Narrow" w:cs="Arial"/>
          <w:b/>
          <w:sz w:val="22"/>
        </w:rPr>
        <w:t xml:space="preserve">. histopathology, </w:t>
      </w:r>
      <w:proofErr w:type="spellStart"/>
      <w:r w:rsidRPr="00874690">
        <w:rPr>
          <w:rFonts w:ascii="Arial Narrow" w:eastAsia="Times New Roman" w:hAnsi="Arial Narrow" w:cs="Arial"/>
          <w:b/>
          <w:sz w:val="22"/>
        </w:rPr>
        <w:t>haematology</w:t>
      </w:r>
      <w:proofErr w:type="spellEnd"/>
      <w:r w:rsidRPr="00874690">
        <w:rPr>
          <w:rFonts w:ascii="Arial Narrow" w:eastAsia="Times New Roman" w:hAnsi="Arial Narrow" w:cs="Arial"/>
          <w:b/>
          <w:sz w:val="22"/>
        </w:rPr>
        <w:t xml:space="preserve">, </w:t>
      </w:r>
      <w:proofErr w:type="spellStart"/>
      <w:r w:rsidRPr="00874690">
        <w:rPr>
          <w:rFonts w:ascii="Arial Narrow" w:eastAsia="Times New Roman" w:hAnsi="Arial Narrow" w:cs="Arial"/>
          <w:b/>
          <w:sz w:val="22"/>
        </w:rPr>
        <w:t>faecal</w:t>
      </w:r>
      <w:proofErr w:type="spellEnd"/>
      <w:r w:rsidRPr="00874690">
        <w:rPr>
          <w:rFonts w:ascii="Arial Narrow" w:eastAsia="Times New Roman" w:hAnsi="Arial Narrow" w:cs="Arial"/>
          <w:b/>
          <w:sz w:val="22"/>
        </w:rPr>
        <w:t xml:space="preserve"> tests, microbial culture). </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514D33AA" w14:textId="77777777" w:rsidTr="00874690">
        <w:tc>
          <w:tcPr>
            <w:tcW w:w="9951" w:type="dxa"/>
          </w:tcPr>
          <w:p w14:paraId="3B2D3B6A" w14:textId="77777777" w:rsidR="00201C72" w:rsidRPr="00874690" w:rsidRDefault="00583F42" w:rsidP="001379A7">
            <w:pPr>
              <w:spacing w:before="80" w:after="80"/>
              <w:ind w:left="142" w:right="57"/>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606408681"/>
                <w:placeholder>
                  <w:docPart w:val="D3AFDE7039A846989B1959E2742C57F2"/>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19C3D8A7" w14:textId="77777777" w:rsidR="00A00114" w:rsidRPr="00874690" w:rsidRDefault="00A00114" w:rsidP="00A00114">
      <w:pPr>
        <w:tabs>
          <w:tab w:val="left" w:pos="567"/>
        </w:tabs>
        <w:spacing w:before="120"/>
        <w:ind w:left="142" w:right="-408"/>
        <w:jc w:val="both"/>
        <w:rPr>
          <w:rFonts w:ascii="Arial Narrow" w:eastAsia="Times New Roman" w:hAnsi="Arial Narrow" w:cs="Arial"/>
          <w:b/>
          <w:sz w:val="22"/>
        </w:rPr>
      </w:pPr>
    </w:p>
    <w:p w14:paraId="095B349F" w14:textId="77777777" w:rsidR="00201C72" w:rsidRPr="00874690" w:rsidRDefault="00201C72" w:rsidP="00A00114">
      <w:pPr>
        <w:tabs>
          <w:tab w:val="left" w:pos="567"/>
        </w:tabs>
        <w:spacing w:after="120"/>
        <w:ind w:left="142" w:right="-408"/>
        <w:jc w:val="both"/>
        <w:rPr>
          <w:rFonts w:ascii="Arial Narrow" w:eastAsia="Times New Roman" w:hAnsi="Arial Narrow" w:cs="Arial"/>
          <w:b/>
          <w:sz w:val="22"/>
        </w:rPr>
      </w:pPr>
      <w:r w:rsidRPr="00874690">
        <w:rPr>
          <w:rFonts w:ascii="Arial Narrow" w:eastAsia="Times New Roman" w:hAnsi="Arial Narrow" w:cs="Arial"/>
          <w:b/>
          <w:sz w:val="22"/>
        </w:rPr>
        <w:t>8.</w:t>
      </w:r>
      <w:r w:rsidRPr="00874690">
        <w:rPr>
          <w:rFonts w:ascii="Arial Narrow" w:eastAsia="Times New Roman" w:hAnsi="Arial Narrow" w:cs="Arial"/>
          <w:b/>
          <w:sz w:val="22"/>
        </w:rPr>
        <w:tab/>
        <w:t>Are other animals at risk?</w:t>
      </w:r>
      <w:r w:rsidR="001379A7" w:rsidRPr="00874690">
        <w:rPr>
          <w:rFonts w:ascii="Arial Narrow" w:eastAsia="Times New Roman" w:hAnsi="Arial Narrow" w:cs="Arial"/>
          <w:b/>
          <w:sz w:val="22"/>
        </w:rPr>
        <w:tab/>
      </w:r>
      <w:r w:rsidR="001379A7" w:rsidRPr="00874690">
        <w:rPr>
          <w:rFonts w:ascii="Arial Narrow" w:eastAsia="Times New Roman" w:hAnsi="Arial Narrow" w:cs="Arial"/>
          <w:b/>
          <w:sz w:val="22"/>
        </w:rPr>
        <w:tab/>
      </w:r>
      <w:r w:rsidR="001379A7" w:rsidRPr="00874690">
        <w:rPr>
          <w:rFonts w:ascii="Arial Narrow" w:eastAsia="Times New Roman" w:hAnsi="Arial Narrow" w:cs="Arial"/>
          <w:b/>
          <w:sz w:val="22"/>
        </w:rPr>
        <w:tab/>
      </w:r>
      <w:r w:rsidR="001379A7" w:rsidRPr="00874690">
        <w:rPr>
          <w:rFonts w:ascii="Arial Narrow" w:eastAsia="Times New Roman" w:hAnsi="Arial Narrow" w:cs="Arial"/>
          <w:b/>
          <w:sz w:val="22"/>
        </w:rPr>
        <w:tab/>
      </w:r>
      <w:r w:rsidRPr="00874690">
        <w:rPr>
          <w:rFonts w:ascii="Segoe UI Symbol" w:eastAsia="MS Gothic" w:hAnsi="Segoe UI Symbol" w:cs="Segoe UI Symbol"/>
          <w:color w:val="000000"/>
          <w:sz w:val="22"/>
        </w:rPr>
        <w:t>☐</w:t>
      </w:r>
      <w:r w:rsidRPr="00874690">
        <w:rPr>
          <w:rFonts w:ascii="Arial Narrow" w:eastAsia="Times New Roman" w:hAnsi="Arial Narrow" w:cs="Arial"/>
          <w:b/>
          <w:sz w:val="22"/>
        </w:rPr>
        <w:t xml:space="preserve"> YES</w:t>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Arial Narrow" w:eastAsia="Times New Roman" w:hAnsi="Arial Narrow" w:cs="Arial"/>
          <w:b/>
          <w:sz w:val="22"/>
        </w:rPr>
        <w:tab/>
      </w:r>
      <w:r w:rsidRPr="00874690">
        <w:rPr>
          <w:rFonts w:ascii="Segoe UI Symbol" w:eastAsia="MS Gothic" w:hAnsi="Segoe UI Symbol" w:cs="Segoe UI Symbol"/>
          <w:color w:val="000000"/>
          <w:sz w:val="22"/>
        </w:rPr>
        <w:t>☐</w:t>
      </w:r>
      <w:r w:rsidRPr="00874690">
        <w:rPr>
          <w:rFonts w:ascii="Arial Narrow" w:eastAsia="Times New Roman" w:hAnsi="Arial Narrow" w:cs="Arial"/>
          <w:b/>
          <w:sz w:val="22"/>
        </w:rPr>
        <w:t xml:space="preserve"> NO</w:t>
      </w:r>
    </w:p>
    <w:p w14:paraId="0AFE62D9" w14:textId="77777777" w:rsidR="00201C72" w:rsidRPr="00874690" w:rsidRDefault="00201C72" w:rsidP="001379A7">
      <w:pPr>
        <w:spacing w:before="120" w:after="120"/>
        <w:ind w:left="567" w:right="-408"/>
        <w:jc w:val="both"/>
        <w:rPr>
          <w:rFonts w:ascii="Arial Narrow" w:eastAsia="Times New Roman" w:hAnsi="Arial Narrow" w:cs="Arial"/>
          <w:b/>
          <w:sz w:val="22"/>
        </w:rPr>
      </w:pPr>
      <w:r w:rsidRPr="00874690">
        <w:rPr>
          <w:rFonts w:ascii="Arial Narrow" w:eastAsia="Times New Roman" w:hAnsi="Arial Narrow" w:cs="Arial"/>
          <w:b/>
          <w:sz w:val="22"/>
        </w:rPr>
        <w:t>If YES, what measures have been taken to minimize risk or to prevent reoccurrence of this risk?</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41777504" w14:textId="77777777" w:rsidTr="00874690">
        <w:tc>
          <w:tcPr>
            <w:tcW w:w="9951" w:type="dxa"/>
          </w:tcPr>
          <w:p w14:paraId="5C22E351" w14:textId="77777777" w:rsidR="00201C72" w:rsidRPr="00874690" w:rsidRDefault="00583F42" w:rsidP="001379A7">
            <w:pPr>
              <w:spacing w:before="120" w:after="120"/>
              <w:ind w:left="142" w:right="130"/>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572345461"/>
                <w:placeholder>
                  <w:docPart w:val="8C743009277C44869DF8CBEE92898CAC"/>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1ED0E516"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4EF12D2C" w14:textId="77777777" w:rsidR="001379A7" w:rsidRPr="00874690" w:rsidRDefault="001379A7" w:rsidP="001379A7">
      <w:pPr>
        <w:ind w:left="142"/>
        <w:jc w:val="both"/>
        <w:rPr>
          <w:rFonts w:ascii="Arial Narrow" w:eastAsia="Times New Roman" w:hAnsi="Arial Narrow" w:cs="Arial"/>
          <w:sz w:val="22"/>
        </w:rPr>
      </w:pPr>
    </w:p>
    <w:p w14:paraId="155EC2F5" w14:textId="77777777" w:rsidR="00201C72" w:rsidRPr="00874690" w:rsidRDefault="00201C72" w:rsidP="001379A7">
      <w:pPr>
        <w:tabs>
          <w:tab w:val="left" w:pos="567"/>
        </w:tabs>
        <w:spacing w:before="120" w:after="120"/>
        <w:ind w:left="142" w:right="-408"/>
        <w:jc w:val="both"/>
        <w:rPr>
          <w:rFonts w:ascii="Arial Narrow" w:eastAsia="Times New Roman" w:hAnsi="Arial Narrow" w:cs="Arial"/>
          <w:b/>
          <w:sz w:val="22"/>
        </w:rPr>
      </w:pPr>
      <w:r w:rsidRPr="00874690">
        <w:rPr>
          <w:rFonts w:ascii="Arial Narrow" w:eastAsia="Times New Roman" w:hAnsi="Arial Narrow" w:cs="Arial"/>
          <w:b/>
          <w:sz w:val="22"/>
        </w:rPr>
        <w:lastRenderedPageBreak/>
        <w:t>9.</w:t>
      </w:r>
      <w:r w:rsidRPr="00874690">
        <w:rPr>
          <w:rFonts w:ascii="Arial Narrow" w:eastAsia="Times New Roman" w:hAnsi="Arial Narrow" w:cs="Arial"/>
          <w:b/>
          <w:sz w:val="22"/>
        </w:rPr>
        <w:tab/>
        <w:t>Have there been any previous unexpected events in this protocol?</w:t>
      </w:r>
    </w:p>
    <w:p w14:paraId="6F69FFE7" w14:textId="77777777" w:rsidR="00201C72" w:rsidRPr="00874690" w:rsidRDefault="00201C72" w:rsidP="001379A7">
      <w:pPr>
        <w:tabs>
          <w:tab w:val="left" w:pos="567"/>
        </w:tabs>
        <w:spacing w:before="120" w:after="120"/>
        <w:ind w:left="142" w:right="-408"/>
        <w:jc w:val="both"/>
        <w:rPr>
          <w:rFonts w:ascii="Arial Narrow" w:eastAsia="Times New Roman" w:hAnsi="Arial Narrow" w:cs="Arial"/>
          <w:b/>
          <w:sz w:val="22"/>
        </w:rPr>
      </w:pPr>
      <w:r w:rsidRPr="00874690">
        <w:rPr>
          <w:rFonts w:ascii="Arial Narrow" w:eastAsia="Times New Roman" w:hAnsi="Arial Narrow" w:cs="Arial"/>
          <w:b/>
          <w:sz w:val="22"/>
        </w:rPr>
        <w:tab/>
        <w:t>If YES, please provide the Report Number and the cause of death.</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0518246F" w14:textId="77777777" w:rsidTr="00832A88">
        <w:tc>
          <w:tcPr>
            <w:tcW w:w="9951" w:type="dxa"/>
          </w:tcPr>
          <w:p w14:paraId="508B2505" w14:textId="77777777" w:rsidR="00201C72" w:rsidRPr="00874690" w:rsidRDefault="00583F42" w:rsidP="001379A7">
            <w:pPr>
              <w:tabs>
                <w:tab w:val="right" w:pos="454"/>
                <w:tab w:val="left" w:pos="680"/>
              </w:tabs>
              <w:spacing w:before="80" w:after="80"/>
              <w:ind w:left="142"/>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155105821"/>
                <w:placeholder>
                  <w:docPart w:val="6205D5CE067941F5AC18843F61EC4C71"/>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0A3A7438"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1725FB4B" w14:textId="77777777" w:rsidR="00832A88" w:rsidRDefault="00201C72" w:rsidP="00A00114">
      <w:pPr>
        <w:tabs>
          <w:tab w:val="right" w:pos="340"/>
          <w:tab w:val="left" w:pos="567"/>
        </w:tabs>
        <w:spacing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ab/>
      </w:r>
    </w:p>
    <w:p w14:paraId="7F893D2A" w14:textId="28E292C9" w:rsidR="00201C72" w:rsidRPr="00874690" w:rsidRDefault="00201C72" w:rsidP="00A00114">
      <w:pPr>
        <w:tabs>
          <w:tab w:val="right" w:pos="340"/>
          <w:tab w:val="left" w:pos="567"/>
        </w:tabs>
        <w:spacing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10.</w:t>
      </w:r>
      <w:r w:rsidRPr="00874690">
        <w:rPr>
          <w:rFonts w:ascii="Arial Narrow" w:eastAsia="Times New Roman" w:hAnsi="Arial Narrow" w:cs="Arial"/>
          <w:b/>
          <w:sz w:val="22"/>
        </w:rPr>
        <w:tab/>
        <w:t>List and attach any supporting documentation (photos/references/pathology reports etc.)</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466000CA" w14:textId="77777777" w:rsidTr="00874690">
        <w:tc>
          <w:tcPr>
            <w:tcW w:w="9951" w:type="dxa"/>
          </w:tcPr>
          <w:p w14:paraId="4EFC76A2" w14:textId="77777777" w:rsidR="00201C72" w:rsidRPr="00874690" w:rsidRDefault="00583F42" w:rsidP="001379A7">
            <w:pPr>
              <w:tabs>
                <w:tab w:val="right" w:pos="454"/>
                <w:tab w:val="left" w:pos="680"/>
              </w:tabs>
              <w:spacing w:before="80" w:after="80"/>
              <w:ind w:left="142"/>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993763272"/>
                <w:placeholder>
                  <w:docPart w:val="975E4D2E0B0D4481A68F01A30C1D261C"/>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6C0B1A59"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r w:rsidRPr="00874690">
        <w:rPr>
          <w:rFonts w:ascii="Arial Narrow" w:eastAsia="Times New Roman" w:hAnsi="Arial Narrow" w:cs="Arial"/>
          <w:sz w:val="22"/>
        </w:rPr>
        <w:tab/>
      </w:r>
    </w:p>
    <w:p w14:paraId="00FEC7CA" w14:textId="77777777" w:rsidR="00201C72" w:rsidRPr="00874690" w:rsidRDefault="00201C72" w:rsidP="001379A7">
      <w:pPr>
        <w:tabs>
          <w:tab w:val="left" w:pos="567"/>
        </w:tabs>
        <w:spacing w:before="120"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11.</w:t>
      </w:r>
      <w:r w:rsidRPr="00874690">
        <w:rPr>
          <w:rFonts w:ascii="Arial Narrow" w:eastAsia="Times New Roman" w:hAnsi="Arial Narrow" w:cs="Arial"/>
          <w:b/>
          <w:sz w:val="22"/>
        </w:rPr>
        <w:tab/>
        <w:t xml:space="preserve">Why/how do you think this event occurred?  </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3466E268" w14:textId="77777777" w:rsidTr="00874690">
        <w:tc>
          <w:tcPr>
            <w:tcW w:w="9951" w:type="dxa"/>
          </w:tcPr>
          <w:p w14:paraId="494342CF" w14:textId="77777777" w:rsidR="00201C72" w:rsidRPr="00874690" w:rsidRDefault="00583F42" w:rsidP="001379A7">
            <w:pPr>
              <w:tabs>
                <w:tab w:val="right" w:pos="454"/>
                <w:tab w:val="left" w:pos="680"/>
              </w:tabs>
              <w:spacing w:before="80" w:after="80"/>
              <w:ind w:left="142"/>
              <w:jc w:val="both"/>
              <w:rPr>
                <w:rFonts w:ascii="Arial Narrow" w:eastAsia="Times New Roman" w:hAnsi="Arial Narrow" w:cs="Arial"/>
                <w:sz w:val="22"/>
              </w:rPr>
            </w:pPr>
            <w:sdt>
              <w:sdtPr>
                <w:rPr>
                  <w:rFonts w:ascii="Arial Narrow" w:eastAsia="Times New Roman" w:hAnsi="Arial Narrow" w:cs="Arial"/>
                  <w:bCs/>
                  <w:sz w:val="22"/>
                  <w:lang w:val="en-AU"/>
                </w:rPr>
                <w:id w:val="1541940994"/>
                <w:placeholder>
                  <w:docPart w:val="A5BF742A49AB4927A2AB57170395477B"/>
                </w:placeholder>
                <w:showingPlcHdr/>
              </w:sdtPr>
              <w:sdtEndPr/>
              <w:sdtContent>
                <w:r w:rsidR="00201C72" w:rsidRPr="00874690">
                  <w:rPr>
                    <w:rFonts w:ascii="Arial Narrow" w:eastAsia="Times New Roman" w:hAnsi="Arial Narrow" w:cs="Arial"/>
                    <w:sz w:val="22"/>
                    <w:lang w:val="en-AU"/>
                  </w:rPr>
                  <w:t>Click here to enter text.</w:t>
                </w:r>
              </w:sdtContent>
            </w:sdt>
          </w:p>
        </w:tc>
      </w:tr>
    </w:tbl>
    <w:p w14:paraId="6A08819A"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6360D845" w14:textId="77777777" w:rsidR="00201C72" w:rsidRPr="00874690" w:rsidRDefault="00201C72" w:rsidP="00A00114">
      <w:pPr>
        <w:tabs>
          <w:tab w:val="left" w:pos="567"/>
        </w:tabs>
        <w:spacing w:after="120"/>
        <w:ind w:left="567" w:right="-408" w:hanging="425"/>
        <w:jc w:val="both"/>
        <w:rPr>
          <w:rFonts w:ascii="Arial Narrow" w:eastAsia="Times New Roman" w:hAnsi="Arial Narrow" w:cs="Arial"/>
          <w:b/>
          <w:sz w:val="22"/>
        </w:rPr>
      </w:pPr>
      <w:r w:rsidRPr="00874690">
        <w:rPr>
          <w:rFonts w:ascii="Arial Narrow" w:eastAsia="Times New Roman" w:hAnsi="Arial Narrow" w:cs="Arial"/>
          <w:b/>
          <w:sz w:val="22"/>
        </w:rPr>
        <w:t>12.</w:t>
      </w:r>
      <w:r w:rsidRPr="00874690">
        <w:rPr>
          <w:rFonts w:ascii="Arial Narrow" w:eastAsia="Times New Roman" w:hAnsi="Arial Narrow" w:cs="Arial"/>
          <w:b/>
          <w:sz w:val="22"/>
        </w:rPr>
        <w:tab/>
        <w:t>What immediate and long-term actions are being taken to prevent a recurrence? (</w:t>
      </w:r>
      <w:proofErr w:type="gramStart"/>
      <w:r w:rsidRPr="00874690">
        <w:rPr>
          <w:rFonts w:ascii="Arial Narrow" w:eastAsia="Times New Roman" w:hAnsi="Arial Narrow" w:cs="Arial"/>
          <w:b/>
          <w:sz w:val="22"/>
        </w:rPr>
        <w:t>e.g</w:t>
      </w:r>
      <w:proofErr w:type="gramEnd"/>
      <w:r w:rsidRPr="00874690">
        <w:rPr>
          <w:rFonts w:ascii="Arial Narrow" w:eastAsia="Times New Roman" w:hAnsi="Arial Narrow" w:cs="Arial"/>
          <w:b/>
          <w:sz w:val="22"/>
        </w:rPr>
        <w:t>. modification to procedures or experimental design, housing, monitoring or researcher/student training or supervision).</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15039E03" w14:textId="77777777" w:rsidTr="00874690">
        <w:tc>
          <w:tcPr>
            <w:tcW w:w="9951" w:type="dxa"/>
          </w:tcPr>
          <w:p w14:paraId="1555BB6A" w14:textId="77777777" w:rsidR="00201C72" w:rsidRPr="00874690" w:rsidRDefault="00583F42" w:rsidP="001379A7">
            <w:pPr>
              <w:tabs>
                <w:tab w:val="right" w:pos="454"/>
                <w:tab w:val="left" w:pos="680"/>
              </w:tabs>
              <w:spacing w:before="80" w:after="80"/>
              <w:ind w:left="142"/>
              <w:jc w:val="both"/>
              <w:rPr>
                <w:rFonts w:ascii="Arial Narrow" w:eastAsia="Times New Roman" w:hAnsi="Arial Narrow" w:cs="Arial"/>
                <w:sz w:val="22"/>
              </w:rPr>
            </w:pPr>
            <w:sdt>
              <w:sdtPr>
                <w:rPr>
                  <w:rFonts w:ascii="Arial Narrow" w:eastAsia="Times New Roman" w:hAnsi="Arial Narrow" w:cs="Times New Roman"/>
                  <w:bCs/>
                  <w:color w:val="808080"/>
                  <w:sz w:val="22"/>
                  <w:lang w:val="en-AU"/>
                </w:rPr>
                <w:id w:val="1597138768"/>
                <w:placeholder>
                  <w:docPart w:val="C44431D5A9E847CC8A6B7DCE9D8A7DC1"/>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tc>
      </w:tr>
    </w:tbl>
    <w:p w14:paraId="46D19E06" w14:textId="77777777" w:rsidR="00201C72" w:rsidRPr="00874690" w:rsidRDefault="00201C72" w:rsidP="001379A7">
      <w:pPr>
        <w:ind w:left="142"/>
        <w:jc w:val="both"/>
        <w:rPr>
          <w:rFonts w:ascii="Arial Narrow" w:eastAsia="Times New Roman" w:hAnsi="Arial Narrow" w:cs="Arial"/>
          <w:sz w:val="22"/>
        </w:rPr>
      </w:pPr>
      <w:r w:rsidRPr="00874690">
        <w:rPr>
          <w:rFonts w:ascii="Arial Narrow" w:eastAsia="Times New Roman" w:hAnsi="Arial Narrow" w:cs="Arial"/>
          <w:sz w:val="22"/>
        </w:rPr>
        <w:tab/>
      </w:r>
    </w:p>
    <w:p w14:paraId="72A82A36" w14:textId="77777777" w:rsidR="00201C72" w:rsidRPr="00874690" w:rsidRDefault="00201C72" w:rsidP="00A00114">
      <w:pPr>
        <w:tabs>
          <w:tab w:val="left" w:pos="567"/>
          <w:tab w:val="right" w:leader="dot" w:pos="10065"/>
        </w:tabs>
        <w:spacing w:after="120"/>
        <w:ind w:left="142" w:right="-408"/>
        <w:jc w:val="both"/>
        <w:rPr>
          <w:rFonts w:ascii="Arial Narrow" w:eastAsia="Times New Roman" w:hAnsi="Arial Narrow" w:cs="Arial"/>
          <w:sz w:val="22"/>
        </w:rPr>
      </w:pPr>
      <w:r w:rsidRPr="00874690">
        <w:rPr>
          <w:rFonts w:ascii="Arial Narrow" w:eastAsia="Times New Roman" w:hAnsi="Arial Narrow" w:cs="Arial"/>
          <w:b/>
          <w:sz w:val="22"/>
        </w:rPr>
        <w:t>13.</w:t>
      </w:r>
      <w:r w:rsidRPr="00874690">
        <w:rPr>
          <w:rFonts w:ascii="Arial Narrow" w:eastAsia="Times New Roman" w:hAnsi="Arial Narrow" w:cs="Arial"/>
          <w:b/>
          <w:sz w:val="22"/>
        </w:rPr>
        <w:tab/>
        <w:t>Is there any other information or comment you wish to provide in relation to this event?</w:t>
      </w:r>
    </w:p>
    <w:tbl>
      <w:tblPr>
        <w:tblW w:w="995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1"/>
      </w:tblGrid>
      <w:tr w:rsidR="00201C72" w:rsidRPr="00874690" w14:paraId="160E41D4" w14:textId="77777777" w:rsidTr="00832A88">
        <w:tc>
          <w:tcPr>
            <w:tcW w:w="9951" w:type="dxa"/>
          </w:tcPr>
          <w:p w14:paraId="3868583F" w14:textId="77777777" w:rsidR="00201C72" w:rsidRPr="00874690" w:rsidRDefault="00201C72" w:rsidP="001379A7">
            <w:pPr>
              <w:tabs>
                <w:tab w:val="right" w:pos="454"/>
                <w:tab w:val="left" w:pos="680"/>
              </w:tabs>
              <w:spacing w:before="80" w:after="80"/>
              <w:ind w:left="142"/>
              <w:jc w:val="both"/>
              <w:rPr>
                <w:rFonts w:ascii="Arial Narrow" w:eastAsia="Times New Roman" w:hAnsi="Arial Narrow" w:cs="Arial"/>
                <w:sz w:val="22"/>
              </w:rPr>
            </w:pPr>
            <w:r w:rsidRPr="00874690">
              <w:rPr>
                <w:rFonts w:ascii="Arial Narrow" w:eastAsia="Times New Roman" w:hAnsi="Arial Narrow" w:cs="Times New Roman"/>
                <w:color w:val="808080"/>
                <w:sz w:val="22"/>
              </w:rPr>
              <w:t>Click here to enter text.</w:t>
            </w:r>
          </w:p>
        </w:tc>
      </w:tr>
    </w:tbl>
    <w:p w14:paraId="3C002CCB" w14:textId="77777777" w:rsidR="00201C72" w:rsidRPr="00874690" w:rsidRDefault="00201C72" w:rsidP="001379A7">
      <w:pPr>
        <w:tabs>
          <w:tab w:val="left" w:pos="4536"/>
          <w:tab w:val="right" w:leader="dot" w:pos="10065"/>
        </w:tabs>
        <w:ind w:left="142" w:right="-409"/>
        <w:jc w:val="both"/>
        <w:rPr>
          <w:rFonts w:ascii="Arial Narrow" w:eastAsia="Times New Roman" w:hAnsi="Arial Narrow" w:cs="Arial"/>
          <w:sz w:val="22"/>
        </w:rPr>
      </w:pPr>
    </w:p>
    <w:p w14:paraId="6DC34C39" w14:textId="77777777" w:rsidR="00201C72" w:rsidRPr="00874690" w:rsidRDefault="001379A7" w:rsidP="001379A7">
      <w:pPr>
        <w:tabs>
          <w:tab w:val="left" w:pos="4536"/>
          <w:tab w:val="right" w:leader="dot" w:pos="10065"/>
        </w:tabs>
        <w:ind w:left="142" w:right="-409"/>
        <w:jc w:val="both"/>
        <w:rPr>
          <w:rFonts w:ascii="Arial Narrow" w:eastAsia="Times New Roman" w:hAnsi="Arial Narrow" w:cs="Arial"/>
          <w:sz w:val="22"/>
        </w:rPr>
      </w:pPr>
      <w:r w:rsidRPr="00874690">
        <w:rPr>
          <w:rFonts w:ascii="Arial Narrow" w:eastAsia="Times New Roman" w:hAnsi="Arial Narrow" w:cs="Arial"/>
          <w:sz w:val="22"/>
        </w:rPr>
        <w:t>Signature of Principal Investigator:</w:t>
      </w:r>
    </w:p>
    <w:p w14:paraId="785016CC" w14:textId="77777777" w:rsidR="001379A7" w:rsidRPr="00874690" w:rsidRDefault="001379A7" w:rsidP="001379A7">
      <w:pPr>
        <w:tabs>
          <w:tab w:val="right" w:leader="dot" w:pos="10065"/>
        </w:tabs>
        <w:ind w:left="142" w:right="-409"/>
        <w:rPr>
          <w:rFonts w:ascii="Arial Narrow" w:eastAsia="Times New Roman" w:hAnsi="Arial Narrow" w:cs="Arial"/>
          <w:b/>
          <w:sz w:val="22"/>
        </w:rPr>
      </w:pPr>
    </w:p>
    <w:p w14:paraId="3387861F" w14:textId="77777777" w:rsidR="00201C72" w:rsidRPr="00874690" w:rsidRDefault="001379A7" w:rsidP="001379A7">
      <w:pPr>
        <w:tabs>
          <w:tab w:val="right" w:leader="dot" w:pos="10065"/>
        </w:tabs>
        <w:ind w:right="-409"/>
        <w:rPr>
          <w:rFonts w:ascii="Arial Narrow" w:eastAsia="Times New Roman" w:hAnsi="Arial Narrow" w:cs="Arial"/>
          <w:b/>
          <w:sz w:val="22"/>
        </w:rPr>
      </w:pPr>
      <w:r w:rsidRPr="00874690">
        <w:rPr>
          <w:rFonts w:ascii="Arial Narrow" w:eastAsia="Times New Roman" w:hAnsi="Arial Narrow" w:cs="Arial"/>
          <w:b/>
          <w:sz w:val="22"/>
        </w:rPr>
        <w:t xml:space="preserve">   ____________________________</w:t>
      </w:r>
    </w:p>
    <w:p w14:paraId="71313065" w14:textId="77777777" w:rsidR="00201C72" w:rsidRPr="00874690" w:rsidRDefault="00201C72" w:rsidP="001379A7">
      <w:pPr>
        <w:tabs>
          <w:tab w:val="right" w:leader="dot" w:pos="10065"/>
        </w:tabs>
        <w:ind w:left="142" w:right="-409"/>
        <w:jc w:val="both"/>
        <w:rPr>
          <w:rFonts w:ascii="Arial Narrow" w:eastAsia="Times New Roman" w:hAnsi="Arial Narrow" w:cs="Arial"/>
          <w:b/>
          <w:sz w:val="22"/>
        </w:rPr>
      </w:pPr>
    </w:p>
    <w:p w14:paraId="071A8A6E" w14:textId="77777777" w:rsidR="00201C72" w:rsidRPr="00874690" w:rsidRDefault="00201C72" w:rsidP="001379A7">
      <w:pPr>
        <w:tabs>
          <w:tab w:val="left" w:pos="5760"/>
        </w:tabs>
        <w:ind w:left="142" w:right="-409"/>
        <w:jc w:val="both"/>
        <w:rPr>
          <w:rFonts w:ascii="Arial Narrow" w:eastAsia="Times New Roman" w:hAnsi="Arial Narrow" w:cs="Arial"/>
          <w:sz w:val="22"/>
        </w:rPr>
      </w:pPr>
    </w:p>
    <w:p w14:paraId="203D5BA1" w14:textId="77777777" w:rsidR="00201C72" w:rsidRPr="00874690" w:rsidRDefault="00201C72" w:rsidP="001379A7">
      <w:pPr>
        <w:tabs>
          <w:tab w:val="left" w:pos="794"/>
          <w:tab w:val="right" w:leader="dot" w:pos="4536"/>
        </w:tabs>
        <w:ind w:left="142" w:right="-409"/>
        <w:jc w:val="both"/>
        <w:rPr>
          <w:rFonts w:ascii="Arial Narrow" w:eastAsia="Times New Roman" w:hAnsi="Arial Narrow" w:cs="Times New Roman"/>
          <w:bCs/>
          <w:color w:val="808080"/>
          <w:sz w:val="22"/>
          <w:lang w:val="en-AU"/>
        </w:rPr>
      </w:pPr>
      <w:r w:rsidRPr="00874690">
        <w:rPr>
          <w:rFonts w:ascii="Arial Narrow" w:eastAsia="Times New Roman" w:hAnsi="Arial Narrow" w:cs="Arial"/>
          <w:b/>
          <w:sz w:val="22"/>
        </w:rPr>
        <w:t>Date:</w:t>
      </w:r>
      <w:r w:rsidRPr="00874690">
        <w:rPr>
          <w:rFonts w:ascii="Arial Narrow" w:eastAsia="Times New Roman" w:hAnsi="Arial Narrow" w:cs="Arial"/>
          <w:b/>
          <w:sz w:val="22"/>
        </w:rPr>
        <w:tab/>
      </w:r>
      <w:sdt>
        <w:sdtPr>
          <w:rPr>
            <w:rFonts w:ascii="Arial Narrow" w:eastAsia="Times New Roman" w:hAnsi="Arial Narrow" w:cs="Times New Roman"/>
            <w:bCs/>
            <w:color w:val="808080"/>
            <w:sz w:val="22"/>
            <w:lang w:val="en-AU"/>
          </w:rPr>
          <w:id w:val="-544678260"/>
          <w:placeholder>
            <w:docPart w:val="AB12B049FFFE4E3497AD0FE55FA2DB9F"/>
          </w:placeholder>
          <w:showingPlcHdr/>
        </w:sdtPr>
        <w:sdtEndPr/>
        <w:sdtContent>
          <w:r w:rsidR="0049519A" w:rsidRPr="00874690">
            <w:rPr>
              <w:rFonts w:ascii="Arial Narrow" w:eastAsia="Times New Roman" w:hAnsi="Arial Narrow" w:cs="Times New Roman"/>
              <w:color w:val="808080"/>
              <w:sz w:val="22"/>
              <w:lang w:val="en-AU"/>
            </w:rPr>
            <w:t>Click here to enter text.</w:t>
          </w:r>
        </w:sdtContent>
      </w:sdt>
    </w:p>
    <w:p w14:paraId="6CF0F5C5" w14:textId="77777777" w:rsidR="0049519A" w:rsidRPr="00874690" w:rsidRDefault="0049519A" w:rsidP="001379A7">
      <w:pPr>
        <w:tabs>
          <w:tab w:val="left" w:pos="794"/>
          <w:tab w:val="right" w:leader="dot" w:pos="4536"/>
        </w:tabs>
        <w:ind w:left="142" w:right="-409"/>
        <w:jc w:val="both"/>
        <w:rPr>
          <w:rFonts w:ascii="Arial Narrow" w:eastAsia="Times New Roman" w:hAnsi="Arial Narrow" w:cs="Arial"/>
          <w:b/>
          <w:sz w:val="22"/>
        </w:rPr>
      </w:pPr>
    </w:p>
    <w:p w14:paraId="73116EF0" w14:textId="51A5EC7B" w:rsidR="00EF14C6" w:rsidRDefault="00201C72" w:rsidP="00A00114">
      <w:pPr>
        <w:ind w:left="142"/>
        <w:rPr>
          <w:rFonts w:ascii="Arial Narrow" w:eastAsia="Times New Roman" w:hAnsi="Arial Narrow" w:cs="Arial"/>
          <w:sz w:val="22"/>
        </w:rPr>
      </w:pPr>
      <w:r w:rsidRPr="00874690">
        <w:rPr>
          <w:rFonts w:ascii="Arial Narrow" w:eastAsia="Times New Roman" w:hAnsi="Arial Narrow" w:cs="Arial"/>
          <w:sz w:val="22"/>
        </w:rPr>
        <w:t>Thank you for submitting this form. A Report Number will be issued to you by the Ethics Office; please include this reference in your Progress/Fin</w:t>
      </w:r>
      <w:r w:rsidR="00A00114" w:rsidRPr="00874690">
        <w:rPr>
          <w:rFonts w:ascii="Arial Narrow" w:eastAsia="Times New Roman" w:hAnsi="Arial Narrow" w:cs="Arial"/>
          <w:sz w:val="22"/>
        </w:rPr>
        <w:t>al Report.</w:t>
      </w:r>
    </w:p>
    <w:p w14:paraId="656E10BC" w14:textId="4A84E545" w:rsidR="00874690" w:rsidRPr="00874690" w:rsidRDefault="00874690" w:rsidP="00874690">
      <w:pPr>
        <w:rPr>
          <w:rFonts w:ascii="Arial Narrow" w:eastAsia="Times New Roman" w:hAnsi="Arial Narrow" w:cs="Arial"/>
          <w:sz w:val="22"/>
        </w:rPr>
      </w:pPr>
    </w:p>
    <w:p w14:paraId="675C7443" w14:textId="60E51344" w:rsidR="00874690" w:rsidRPr="00874690" w:rsidRDefault="00874690" w:rsidP="00874690">
      <w:pPr>
        <w:rPr>
          <w:rFonts w:ascii="Arial Narrow" w:eastAsia="Times New Roman" w:hAnsi="Arial Narrow" w:cs="Arial"/>
          <w:sz w:val="22"/>
        </w:rPr>
      </w:pPr>
    </w:p>
    <w:p w14:paraId="4F210B3E" w14:textId="41B926CF" w:rsidR="00874690" w:rsidRPr="00874690" w:rsidRDefault="00874690" w:rsidP="00874690">
      <w:pPr>
        <w:rPr>
          <w:rFonts w:ascii="Arial Narrow" w:eastAsia="Times New Roman" w:hAnsi="Arial Narrow" w:cs="Arial"/>
          <w:sz w:val="22"/>
        </w:rPr>
      </w:pPr>
    </w:p>
    <w:p w14:paraId="7712B281" w14:textId="235700DE" w:rsidR="00874690" w:rsidRPr="00874690" w:rsidRDefault="00874690" w:rsidP="00874690">
      <w:pPr>
        <w:rPr>
          <w:rFonts w:ascii="Arial Narrow" w:eastAsia="Times New Roman" w:hAnsi="Arial Narrow" w:cs="Arial"/>
          <w:sz w:val="22"/>
        </w:rPr>
      </w:pPr>
    </w:p>
    <w:p w14:paraId="5BC8FDD1" w14:textId="48BE2B78" w:rsidR="00874690" w:rsidRPr="00874690" w:rsidRDefault="00874690" w:rsidP="00874690">
      <w:pPr>
        <w:rPr>
          <w:rFonts w:ascii="Arial Narrow" w:eastAsia="Times New Roman" w:hAnsi="Arial Narrow" w:cs="Arial"/>
          <w:sz w:val="22"/>
        </w:rPr>
      </w:pPr>
    </w:p>
    <w:p w14:paraId="42966DB0" w14:textId="1FFAE3A3" w:rsidR="00874690" w:rsidRPr="00874690" w:rsidRDefault="00874690" w:rsidP="00874690">
      <w:pPr>
        <w:rPr>
          <w:rFonts w:ascii="Arial Narrow" w:eastAsia="Times New Roman" w:hAnsi="Arial Narrow" w:cs="Arial"/>
          <w:sz w:val="22"/>
        </w:rPr>
      </w:pPr>
    </w:p>
    <w:p w14:paraId="76FBB0DD" w14:textId="30BD0785" w:rsidR="00874690" w:rsidRPr="00874690" w:rsidRDefault="00874690" w:rsidP="00874690">
      <w:pPr>
        <w:rPr>
          <w:rFonts w:ascii="Arial Narrow" w:eastAsia="Times New Roman" w:hAnsi="Arial Narrow" w:cs="Arial"/>
          <w:sz w:val="22"/>
        </w:rPr>
      </w:pPr>
    </w:p>
    <w:p w14:paraId="5ED64F42" w14:textId="5EAB7DED" w:rsidR="00874690" w:rsidRPr="00874690" w:rsidRDefault="00874690" w:rsidP="00874690">
      <w:pPr>
        <w:rPr>
          <w:rFonts w:ascii="Arial Narrow" w:eastAsia="Times New Roman" w:hAnsi="Arial Narrow" w:cs="Arial"/>
          <w:sz w:val="22"/>
        </w:rPr>
      </w:pPr>
    </w:p>
    <w:p w14:paraId="740ADCF6" w14:textId="5FCBD0D6" w:rsidR="00874690" w:rsidRPr="00874690" w:rsidRDefault="00874690" w:rsidP="00874690">
      <w:pPr>
        <w:rPr>
          <w:rFonts w:ascii="Arial Narrow" w:eastAsia="Times New Roman" w:hAnsi="Arial Narrow" w:cs="Arial"/>
          <w:sz w:val="22"/>
        </w:rPr>
      </w:pPr>
    </w:p>
    <w:p w14:paraId="29178B2B" w14:textId="0742B9E8" w:rsidR="00874690" w:rsidRPr="00874690" w:rsidRDefault="00874690" w:rsidP="00874690">
      <w:pPr>
        <w:rPr>
          <w:rFonts w:ascii="Arial Narrow" w:eastAsia="Times New Roman" w:hAnsi="Arial Narrow" w:cs="Arial"/>
          <w:sz w:val="22"/>
        </w:rPr>
      </w:pPr>
    </w:p>
    <w:p w14:paraId="25E29F1F" w14:textId="01FF37B1" w:rsidR="00874690" w:rsidRPr="00874690" w:rsidRDefault="00874690" w:rsidP="00874690">
      <w:pPr>
        <w:rPr>
          <w:rFonts w:ascii="Arial Narrow" w:eastAsia="Times New Roman" w:hAnsi="Arial Narrow" w:cs="Arial"/>
          <w:sz w:val="22"/>
        </w:rPr>
      </w:pPr>
    </w:p>
    <w:p w14:paraId="37082318" w14:textId="4E37267D" w:rsidR="00874690" w:rsidRPr="00874690" w:rsidRDefault="00874690" w:rsidP="00874690">
      <w:pPr>
        <w:rPr>
          <w:rFonts w:ascii="Arial Narrow" w:eastAsia="Times New Roman" w:hAnsi="Arial Narrow" w:cs="Arial"/>
          <w:sz w:val="22"/>
        </w:rPr>
      </w:pPr>
    </w:p>
    <w:p w14:paraId="21CDE784" w14:textId="1D2A02DF" w:rsidR="00874690" w:rsidRDefault="00874690" w:rsidP="00874690">
      <w:pPr>
        <w:rPr>
          <w:rFonts w:ascii="Arial Narrow" w:eastAsia="Times New Roman" w:hAnsi="Arial Narrow" w:cs="Arial"/>
          <w:sz w:val="22"/>
        </w:rPr>
      </w:pPr>
    </w:p>
    <w:p w14:paraId="31A60183" w14:textId="77777777" w:rsidR="00874690" w:rsidRPr="00874690" w:rsidRDefault="00874690" w:rsidP="00874690">
      <w:pPr>
        <w:jc w:val="center"/>
        <w:rPr>
          <w:rFonts w:ascii="Arial Narrow" w:eastAsia="Times New Roman" w:hAnsi="Arial Narrow" w:cs="Arial"/>
          <w:sz w:val="22"/>
        </w:rPr>
      </w:pPr>
    </w:p>
    <w:sectPr w:rsidR="00874690" w:rsidRPr="00874690">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C509A" w14:textId="77777777" w:rsidR="00D77C3D" w:rsidRDefault="00D77C3D" w:rsidP="00201C72">
      <w:r>
        <w:separator/>
      </w:r>
    </w:p>
  </w:endnote>
  <w:endnote w:type="continuationSeparator" w:id="0">
    <w:p w14:paraId="1CD850C9" w14:textId="77777777" w:rsidR="00D77C3D" w:rsidRDefault="00D77C3D" w:rsidP="00201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336950"/>
      <w:docPartObj>
        <w:docPartGallery w:val="Page Numbers (Bottom of Page)"/>
        <w:docPartUnique/>
      </w:docPartObj>
    </w:sdtPr>
    <w:sdtEndPr/>
    <w:sdtContent>
      <w:sdt>
        <w:sdtPr>
          <w:id w:val="-1769616900"/>
          <w:docPartObj>
            <w:docPartGallery w:val="Page Numbers (Top of Page)"/>
            <w:docPartUnique/>
          </w:docPartObj>
        </w:sdtPr>
        <w:sdtEndPr/>
        <w:sdtContent>
          <w:p w14:paraId="55ED9257" w14:textId="45309F6F" w:rsidR="00874690" w:rsidRDefault="00874690">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583F42">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3F42">
              <w:rPr>
                <w:b/>
                <w:bCs/>
                <w:noProof/>
              </w:rPr>
              <w:t>4</w:t>
            </w:r>
            <w:r>
              <w:rPr>
                <w:b/>
                <w:bCs/>
                <w:szCs w:val="24"/>
              </w:rPr>
              <w:fldChar w:fldCharType="end"/>
            </w:r>
          </w:p>
        </w:sdtContent>
      </w:sdt>
    </w:sdtContent>
  </w:sdt>
  <w:p w14:paraId="3A43EC8A" w14:textId="2EF8AD2A" w:rsidR="001379A7" w:rsidRDefault="00CC2643">
    <w:pPr>
      <w:pStyle w:val="Footer"/>
    </w:pPr>
    <w:r>
      <w:rPr>
        <w:noProof/>
        <w:lang w:val="en-GB" w:eastAsia="en-GB"/>
      </w:rPr>
      <w:drawing>
        <wp:anchor distT="0" distB="0" distL="114300" distR="114300" simplePos="0" relativeHeight="251661312" behindDoc="1" locked="1" layoutInCell="1" allowOverlap="1" wp14:anchorId="1517E11A" wp14:editId="058BCD84">
          <wp:simplePos x="0" y="0"/>
          <wp:positionH relativeFrom="page">
            <wp:align>left</wp:align>
          </wp:positionH>
          <wp:positionV relativeFrom="page">
            <wp:posOffset>9265920</wp:posOffset>
          </wp:positionV>
          <wp:extent cx="7955280" cy="911225"/>
          <wp:effectExtent l="0" t="0" r="7620" b="3175"/>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U Letterhead Design Final.png"/>
                  <pic:cNvPicPr/>
                </pic:nvPicPr>
                <pic:blipFill rotWithShape="1">
                  <a:blip r:embed="rId1">
                    <a:extLst>
                      <a:ext uri="{28A0092B-C50C-407E-A947-70E740481C1C}">
                        <a14:useLocalDpi xmlns:a14="http://schemas.microsoft.com/office/drawing/2010/main" val="0"/>
                      </a:ext>
                    </a:extLst>
                  </a:blip>
                  <a:srcRect t="91471"/>
                  <a:stretch/>
                </pic:blipFill>
                <pic:spPr bwMode="auto">
                  <a:xfrm>
                    <a:off x="0" y="0"/>
                    <a:ext cx="7955280" cy="91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D6480" w14:textId="77777777" w:rsidR="00D77C3D" w:rsidRDefault="00D77C3D" w:rsidP="00201C72">
      <w:r>
        <w:separator/>
      </w:r>
    </w:p>
  </w:footnote>
  <w:footnote w:type="continuationSeparator" w:id="0">
    <w:p w14:paraId="5ECC3ABF" w14:textId="77777777" w:rsidR="00D77C3D" w:rsidRDefault="00D77C3D" w:rsidP="00201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F4258" w14:textId="60C2B48C" w:rsidR="00201C72" w:rsidRDefault="00531549">
    <w:pPr>
      <w:pStyle w:val="Header"/>
      <w:rPr>
        <w:noProof/>
        <w:lang w:val="en-GB" w:eastAsia="en-GB"/>
      </w:rPr>
    </w:pPr>
    <w:r>
      <w:rPr>
        <w:noProof/>
        <w:lang w:val="en-GB" w:eastAsia="en-GB"/>
      </w:rPr>
      <w:drawing>
        <wp:anchor distT="0" distB="0" distL="114300" distR="114300" simplePos="0" relativeHeight="251659264" behindDoc="1" locked="0" layoutInCell="1" allowOverlap="1" wp14:anchorId="2FF1886E" wp14:editId="76F752E2">
          <wp:simplePos x="0" y="0"/>
          <wp:positionH relativeFrom="page">
            <wp:align>right</wp:align>
          </wp:positionH>
          <wp:positionV relativeFrom="page">
            <wp:posOffset>-270933</wp:posOffset>
          </wp:positionV>
          <wp:extent cx="7779174" cy="157162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b="85290"/>
                  <a:stretch/>
                </pic:blipFill>
                <pic:spPr bwMode="auto">
                  <a:xfrm>
                    <a:off x="0" y="0"/>
                    <a:ext cx="7779174"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EA9AAC" w14:textId="54B6FAF8" w:rsidR="00531549" w:rsidRDefault="00531549">
    <w:pPr>
      <w:pStyle w:val="Header"/>
      <w:rPr>
        <w:noProof/>
        <w:lang w:val="en-GB" w:eastAsia="en-GB"/>
      </w:rPr>
    </w:pPr>
  </w:p>
  <w:p w14:paraId="0AC6E6CC" w14:textId="68500452" w:rsidR="00531549" w:rsidRDefault="00531549">
    <w:pPr>
      <w:pStyle w:val="Header"/>
      <w:rPr>
        <w:noProof/>
        <w:lang w:val="en-GB" w:eastAsia="en-GB"/>
      </w:rPr>
    </w:pPr>
  </w:p>
  <w:p w14:paraId="5C620EBB" w14:textId="2A831D14" w:rsidR="00531549" w:rsidRDefault="00531549">
    <w:pPr>
      <w:pStyle w:val="Header"/>
      <w:rPr>
        <w:noProof/>
        <w:lang w:val="en-GB" w:eastAsia="en-GB"/>
      </w:rPr>
    </w:pPr>
  </w:p>
  <w:p w14:paraId="02FF505A" w14:textId="77777777" w:rsidR="00531549" w:rsidRDefault="00531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C55163"/>
    <w:multiLevelType w:val="hybridMultilevel"/>
    <w:tmpl w:val="7CFA1AD6"/>
    <w:lvl w:ilvl="0" w:tplc="872AFA06">
      <w:start w:val="1"/>
      <w:numFmt w:val="decimal"/>
      <w:lvlText w:val="%1."/>
      <w:lvlJc w:val="left"/>
      <w:pPr>
        <w:ind w:left="564" w:hanging="408"/>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1" w15:restartNumberingAfterBreak="0">
    <w:nsid w:val="7AC40E09"/>
    <w:multiLevelType w:val="hybridMultilevel"/>
    <w:tmpl w:val="5A9C6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HYhMzS0MjY3MDUyUdpeDU4uLM/DyQAuNaAJwoL9ssAAAA"/>
  </w:docVars>
  <w:rsids>
    <w:rsidRoot w:val="00201C72"/>
    <w:rsid w:val="000B57AB"/>
    <w:rsid w:val="001379A7"/>
    <w:rsid w:val="00201C72"/>
    <w:rsid w:val="0044166B"/>
    <w:rsid w:val="0047384E"/>
    <w:rsid w:val="0049519A"/>
    <w:rsid w:val="00531549"/>
    <w:rsid w:val="00583F42"/>
    <w:rsid w:val="00633529"/>
    <w:rsid w:val="00832A88"/>
    <w:rsid w:val="00874690"/>
    <w:rsid w:val="008E6C81"/>
    <w:rsid w:val="00A00114"/>
    <w:rsid w:val="00B42DD8"/>
    <w:rsid w:val="00CC2643"/>
    <w:rsid w:val="00D77C3D"/>
    <w:rsid w:val="00E25802"/>
    <w:rsid w:val="00E940A8"/>
    <w:rsid w:val="00EF0E1F"/>
    <w:rsid w:val="00EF14C6"/>
    <w:rsid w:val="00F40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A360DA"/>
  <w15:chartTrackingRefBased/>
  <w15:docId w15:val="{E18C358E-632C-4335-8ECB-5F62213D9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1C72"/>
    <w:rPr>
      <w:color w:val="808080"/>
    </w:rPr>
  </w:style>
  <w:style w:type="paragraph" w:styleId="Header">
    <w:name w:val="header"/>
    <w:basedOn w:val="Normal"/>
    <w:link w:val="HeaderChar"/>
    <w:uiPriority w:val="99"/>
    <w:unhideWhenUsed/>
    <w:rsid w:val="00201C72"/>
    <w:pPr>
      <w:tabs>
        <w:tab w:val="center" w:pos="4680"/>
        <w:tab w:val="right" w:pos="9360"/>
      </w:tabs>
    </w:pPr>
  </w:style>
  <w:style w:type="character" w:customStyle="1" w:styleId="HeaderChar">
    <w:name w:val="Header Char"/>
    <w:basedOn w:val="DefaultParagraphFont"/>
    <w:link w:val="Header"/>
    <w:uiPriority w:val="99"/>
    <w:rsid w:val="00201C72"/>
  </w:style>
  <w:style w:type="paragraph" w:styleId="Footer">
    <w:name w:val="footer"/>
    <w:basedOn w:val="Normal"/>
    <w:link w:val="FooterChar"/>
    <w:uiPriority w:val="99"/>
    <w:unhideWhenUsed/>
    <w:rsid w:val="00201C72"/>
    <w:pPr>
      <w:tabs>
        <w:tab w:val="center" w:pos="4680"/>
        <w:tab w:val="right" w:pos="9360"/>
      </w:tabs>
    </w:pPr>
  </w:style>
  <w:style w:type="character" w:customStyle="1" w:styleId="FooterChar">
    <w:name w:val="Footer Char"/>
    <w:basedOn w:val="DefaultParagraphFont"/>
    <w:link w:val="Footer"/>
    <w:uiPriority w:val="99"/>
    <w:rsid w:val="00201C72"/>
  </w:style>
  <w:style w:type="character" w:styleId="Strong">
    <w:name w:val="Strong"/>
    <w:basedOn w:val="DefaultParagraphFont"/>
    <w:uiPriority w:val="22"/>
    <w:qFormat/>
    <w:rsid w:val="008E6C81"/>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nzccart.adelaide.edu.au/system/files/media/documents/2019-07/aec-induction-package2018-9-1.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nzccart.adelaide.edu.au/system/files/media/documents/2019-07/aec-induction-package2018-9-1.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nzccart.adelaide.edu.au/system/files/media/documents/2019-07/aec-induction-package2018-9-1.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anzccart.adelaide.edu.au/system/files/media/documents/2019-07/aec-induction-package2018-9-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51F4BDDB6E94956851A380DFA052593"/>
        <w:category>
          <w:name w:val="General"/>
          <w:gallery w:val="placeholder"/>
        </w:category>
        <w:types>
          <w:type w:val="bbPlcHdr"/>
        </w:types>
        <w:behaviors>
          <w:behavior w:val="content"/>
        </w:behaviors>
        <w:guid w:val="{4E4A4412-3DFC-4A99-841A-4D1795F3A726}"/>
      </w:docPartPr>
      <w:docPartBody>
        <w:p w:rsidR="00AC1D3E" w:rsidRDefault="00C910E4" w:rsidP="00C910E4">
          <w:pPr>
            <w:pStyle w:val="551F4BDDB6E94956851A380DFA0525931"/>
          </w:pPr>
          <w:r w:rsidRPr="00201C72">
            <w:rPr>
              <w:rFonts w:ascii="New York" w:eastAsia="Times New Roman" w:hAnsi="New York" w:cs="Times New Roman"/>
              <w:color w:val="808080"/>
              <w:szCs w:val="20"/>
            </w:rPr>
            <w:t>Click here to enter text.</w:t>
          </w:r>
        </w:p>
      </w:docPartBody>
    </w:docPart>
    <w:docPart>
      <w:docPartPr>
        <w:name w:val="7047F6748DAA4217812FBDC745BFC19C"/>
        <w:category>
          <w:name w:val="General"/>
          <w:gallery w:val="placeholder"/>
        </w:category>
        <w:types>
          <w:type w:val="bbPlcHdr"/>
        </w:types>
        <w:behaviors>
          <w:behavior w:val="content"/>
        </w:behaviors>
        <w:guid w:val="{12A8B94A-9D97-48CB-B0D6-5F3507CC71E7}"/>
      </w:docPartPr>
      <w:docPartBody>
        <w:p w:rsidR="00AC1D3E" w:rsidRDefault="00C910E4" w:rsidP="00C910E4">
          <w:pPr>
            <w:pStyle w:val="7047F6748DAA4217812FBDC745BFC19C1"/>
          </w:pPr>
          <w:r w:rsidRPr="00201C72">
            <w:rPr>
              <w:rFonts w:ascii="New York" w:eastAsia="Times New Roman" w:hAnsi="New York" w:cs="Times New Roman"/>
              <w:color w:val="808080"/>
              <w:szCs w:val="20"/>
            </w:rPr>
            <w:t>Click here to enter text.</w:t>
          </w:r>
        </w:p>
      </w:docPartBody>
    </w:docPart>
    <w:docPart>
      <w:docPartPr>
        <w:name w:val="173E04D188A94969B88EA7A0FC299A78"/>
        <w:category>
          <w:name w:val="General"/>
          <w:gallery w:val="placeholder"/>
        </w:category>
        <w:types>
          <w:type w:val="bbPlcHdr"/>
        </w:types>
        <w:behaviors>
          <w:behavior w:val="content"/>
        </w:behaviors>
        <w:guid w:val="{2B1BADF3-DCD9-4FC4-B49B-EC0DCC3729F6}"/>
      </w:docPartPr>
      <w:docPartBody>
        <w:p w:rsidR="00AC1D3E" w:rsidRDefault="00C910E4" w:rsidP="00C910E4">
          <w:pPr>
            <w:pStyle w:val="173E04D188A94969B88EA7A0FC299A781"/>
          </w:pPr>
          <w:r w:rsidRPr="00201C72">
            <w:rPr>
              <w:rFonts w:ascii="New York" w:eastAsia="Times New Roman" w:hAnsi="New York" w:cs="Times New Roman"/>
              <w:color w:val="808080"/>
              <w:szCs w:val="20"/>
            </w:rPr>
            <w:t>Click here to enter text.</w:t>
          </w:r>
        </w:p>
      </w:docPartBody>
    </w:docPart>
    <w:docPart>
      <w:docPartPr>
        <w:name w:val="A87C9100992A42E181088F15A9784FFC"/>
        <w:category>
          <w:name w:val="General"/>
          <w:gallery w:val="placeholder"/>
        </w:category>
        <w:types>
          <w:type w:val="bbPlcHdr"/>
        </w:types>
        <w:behaviors>
          <w:behavior w:val="content"/>
        </w:behaviors>
        <w:guid w:val="{E8AC3475-513C-4F23-91C7-8B8EE5667B87}"/>
      </w:docPartPr>
      <w:docPartBody>
        <w:p w:rsidR="00AC1D3E" w:rsidRDefault="00C910E4" w:rsidP="00C910E4">
          <w:pPr>
            <w:pStyle w:val="A87C9100992A42E181088F15A9784FFC1"/>
          </w:pPr>
          <w:r w:rsidRPr="00201C72">
            <w:rPr>
              <w:rFonts w:ascii="New York" w:eastAsia="Times New Roman" w:hAnsi="New York" w:cs="Times New Roman"/>
              <w:color w:val="808080"/>
              <w:szCs w:val="20"/>
            </w:rPr>
            <w:t>Click here to enter text.</w:t>
          </w:r>
        </w:p>
      </w:docPartBody>
    </w:docPart>
    <w:docPart>
      <w:docPartPr>
        <w:name w:val="A76F919677D9405C81EBE81AE8A5C790"/>
        <w:category>
          <w:name w:val="General"/>
          <w:gallery w:val="placeholder"/>
        </w:category>
        <w:types>
          <w:type w:val="bbPlcHdr"/>
        </w:types>
        <w:behaviors>
          <w:behavior w:val="content"/>
        </w:behaviors>
        <w:guid w:val="{32AA48FB-20FE-49EF-916A-80D1B2AD1D46}"/>
      </w:docPartPr>
      <w:docPartBody>
        <w:p w:rsidR="00AC1D3E" w:rsidRDefault="00C910E4" w:rsidP="00C910E4">
          <w:pPr>
            <w:pStyle w:val="A76F919677D9405C81EBE81AE8A5C7901"/>
          </w:pPr>
          <w:r w:rsidRPr="00201C72">
            <w:rPr>
              <w:rFonts w:ascii="New York" w:eastAsia="Times New Roman" w:hAnsi="New York" w:cs="Times New Roman"/>
              <w:color w:val="808080"/>
              <w:szCs w:val="20"/>
            </w:rPr>
            <w:t>Click here to enter text.</w:t>
          </w:r>
        </w:p>
      </w:docPartBody>
    </w:docPart>
    <w:docPart>
      <w:docPartPr>
        <w:name w:val="A5BF742A49AB4927A2AB57170395477B"/>
        <w:category>
          <w:name w:val="General"/>
          <w:gallery w:val="placeholder"/>
        </w:category>
        <w:types>
          <w:type w:val="bbPlcHdr"/>
        </w:types>
        <w:behaviors>
          <w:behavior w:val="content"/>
        </w:behaviors>
        <w:guid w:val="{78DE1FA0-38F1-44D2-B973-069D06679BC8}"/>
      </w:docPartPr>
      <w:docPartBody>
        <w:p w:rsidR="00AC1D3E" w:rsidRDefault="00C910E4" w:rsidP="00C910E4">
          <w:pPr>
            <w:pStyle w:val="A5BF742A49AB4927A2AB57170395477B"/>
          </w:pPr>
          <w:r w:rsidRPr="000D735D">
            <w:rPr>
              <w:rStyle w:val="PlaceholderText"/>
            </w:rPr>
            <w:t>Click here to enter text.</w:t>
          </w:r>
        </w:p>
      </w:docPartBody>
    </w:docPart>
    <w:docPart>
      <w:docPartPr>
        <w:name w:val="44438461553F4176A205428685B45558"/>
        <w:category>
          <w:name w:val="General"/>
          <w:gallery w:val="placeholder"/>
        </w:category>
        <w:types>
          <w:type w:val="bbPlcHdr"/>
        </w:types>
        <w:behaviors>
          <w:behavior w:val="content"/>
        </w:behaviors>
        <w:guid w:val="{42739974-C911-454B-A195-220FE9D4DBD7}"/>
      </w:docPartPr>
      <w:docPartBody>
        <w:p w:rsidR="00AC1D3E" w:rsidRDefault="00C910E4" w:rsidP="00C910E4">
          <w:pPr>
            <w:pStyle w:val="44438461553F4176A205428685B45558"/>
          </w:pPr>
          <w:r w:rsidRPr="000D735D">
            <w:rPr>
              <w:rStyle w:val="PlaceholderText"/>
            </w:rPr>
            <w:t>Click here to enter text.</w:t>
          </w:r>
        </w:p>
      </w:docPartBody>
    </w:docPart>
    <w:docPart>
      <w:docPartPr>
        <w:name w:val="EE0735B0112541A898ADCC0A77A9137B"/>
        <w:category>
          <w:name w:val="General"/>
          <w:gallery w:val="placeholder"/>
        </w:category>
        <w:types>
          <w:type w:val="bbPlcHdr"/>
        </w:types>
        <w:behaviors>
          <w:behavior w:val="content"/>
        </w:behaviors>
        <w:guid w:val="{153C6E2C-3F5B-4708-949D-EE3AAD50699F}"/>
      </w:docPartPr>
      <w:docPartBody>
        <w:p w:rsidR="00AC1D3E" w:rsidRDefault="00C910E4" w:rsidP="00C910E4">
          <w:pPr>
            <w:pStyle w:val="EE0735B0112541A898ADCC0A77A9137B"/>
          </w:pPr>
          <w:r w:rsidRPr="000D735D">
            <w:rPr>
              <w:rStyle w:val="PlaceholderText"/>
            </w:rPr>
            <w:t>Click here to enter text.</w:t>
          </w:r>
        </w:p>
      </w:docPartBody>
    </w:docPart>
    <w:docPart>
      <w:docPartPr>
        <w:name w:val="54996EB43E904377AC9DF064238F9B9B"/>
        <w:category>
          <w:name w:val="General"/>
          <w:gallery w:val="placeholder"/>
        </w:category>
        <w:types>
          <w:type w:val="bbPlcHdr"/>
        </w:types>
        <w:behaviors>
          <w:behavior w:val="content"/>
        </w:behaviors>
        <w:guid w:val="{17802F03-9125-4201-A083-260345226288}"/>
      </w:docPartPr>
      <w:docPartBody>
        <w:p w:rsidR="00AC1D3E" w:rsidRDefault="00C910E4" w:rsidP="00C910E4">
          <w:pPr>
            <w:pStyle w:val="54996EB43E904377AC9DF064238F9B9B"/>
          </w:pPr>
          <w:r w:rsidRPr="000D735D">
            <w:rPr>
              <w:rStyle w:val="PlaceholderText"/>
            </w:rPr>
            <w:t>Click here to enter text.</w:t>
          </w:r>
        </w:p>
      </w:docPartBody>
    </w:docPart>
    <w:docPart>
      <w:docPartPr>
        <w:name w:val="D4383CFD861F4A2ABE7551E6DC8E21C7"/>
        <w:category>
          <w:name w:val="General"/>
          <w:gallery w:val="placeholder"/>
        </w:category>
        <w:types>
          <w:type w:val="bbPlcHdr"/>
        </w:types>
        <w:behaviors>
          <w:behavior w:val="content"/>
        </w:behaviors>
        <w:guid w:val="{687C6839-3D9D-4E4D-A4ED-B644EDBBBAE1}"/>
      </w:docPartPr>
      <w:docPartBody>
        <w:p w:rsidR="00AC1D3E" w:rsidRDefault="00C910E4" w:rsidP="00C910E4">
          <w:pPr>
            <w:pStyle w:val="D4383CFD861F4A2ABE7551E6DC8E21C7"/>
          </w:pPr>
          <w:r w:rsidRPr="000D735D">
            <w:rPr>
              <w:rStyle w:val="PlaceholderText"/>
            </w:rPr>
            <w:t>Click here to enter text.</w:t>
          </w:r>
        </w:p>
      </w:docPartBody>
    </w:docPart>
    <w:docPart>
      <w:docPartPr>
        <w:name w:val="36128DC6728543F9A087118478B9B7B7"/>
        <w:category>
          <w:name w:val="General"/>
          <w:gallery w:val="placeholder"/>
        </w:category>
        <w:types>
          <w:type w:val="bbPlcHdr"/>
        </w:types>
        <w:behaviors>
          <w:behavior w:val="content"/>
        </w:behaviors>
        <w:guid w:val="{B83BD502-0801-46AC-8D4E-AEBFE5A2C5AC}"/>
      </w:docPartPr>
      <w:docPartBody>
        <w:p w:rsidR="00AC1D3E" w:rsidRDefault="00C910E4" w:rsidP="00C910E4">
          <w:pPr>
            <w:pStyle w:val="36128DC6728543F9A087118478B9B7B7"/>
          </w:pPr>
          <w:r w:rsidRPr="000D735D">
            <w:rPr>
              <w:rStyle w:val="PlaceholderText"/>
            </w:rPr>
            <w:t>Click here to enter text.</w:t>
          </w:r>
        </w:p>
      </w:docPartBody>
    </w:docPart>
    <w:docPart>
      <w:docPartPr>
        <w:name w:val="80568A62AE094DAA8BE194494FE0F211"/>
        <w:category>
          <w:name w:val="General"/>
          <w:gallery w:val="placeholder"/>
        </w:category>
        <w:types>
          <w:type w:val="bbPlcHdr"/>
        </w:types>
        <w:behaviors>
          <w:behavior w:val="content"/>
        </w:behaviors>
        <w:guid w:val="{8141EBDC-CFB5-405E-8CA1-E4BEA280C6B5}"/>
      </w:docPartPr>
      <w:docPartBody>
        <w:p w:rsidR="00AC1D3E" w:rsidRDefault="00C910E4" w:rsidP="00C910E4">
          <w:pPr>
            <w:pStyle w:val="80568A62AE094DAA8BE194494FE0F211"/>
          </w:pPr>
          <w:r w:rsidRPr="000D735D">
            <w:rPr>
              <w:rStyle w:val="PlaceholderText"/>
            </w:rPr>
            <w:t>Click here to enter text.</w:t>
          </w:r>
        </w:p>
      </w:docPartBody>
    </w:docPart>
    <w:docPart>
      <w:docPartPr>
        <w:name w:val="D40EDB7EEDC54AD7BD50FF4D0CF9128D"/>
        <w:category>
          <w:name w:val="General"/>
          <w:gallery w:val="placeholder"/>
        </w:category>
        <w:types>
          <w:type w:val="bbPlcHdr"/>
        </w:types>
        <w:behaviors>
          <w:behavior w:val="content"/>
        </w:behaviors>
        <w:guid w:val="{32DC03E5-601F-4EE4-AD73-192AFA24C8DE}"/>
      </w:docPartPr>
      <w:docPartBody>
        <w:p w:rsidR="00AC1D3E" w:rsidRDefault="00C910E4" w:rsidP="00C910E4">
          <w:pPr>
            <w:pStyle w:val="D40EDB7EEDC54AD7BD50FF4D0CF9128D"/>
          </w:pPr>
          <w:r w:rsidRPr="000D735D">
            <w:rPr>
              <w:rStyle w:val="PlaceholderText"/>
            </w:rPr>
            <w:t>Click here to enter text.</w:t>
          </w:r>
        </w:p>
      </w:docPartBody>
    </w:docPart>
    <w:docPart>
      <w:docPartPr>
        <w:name w:val="720DCFA7C7FF4CEA8649FF4EA3BE5058"/>
        <w:category>
          <w:name w:val="General"/>
          <w:gallery w:val="placeholder"/>
        </w:category>
        <w:types>
          <w:type w:val="bbPlcHdr"/>
        </w:types>
        <w:behaviors>
          <w:behavior w:val="content"/>
        </w:behaviors>
        <w:guid w:val="{4332CE57-3CD8-466C-B3FC-25B5EC80D397}"/>
      </w:docPartPr>
      <w:docPartBody>
        <w:p w:rsidR="00AC1D3E" w:rsidRDefault="00C910E4" w:rsidP="00C910E4">
          <w:pPr>
            <w:pStyle w:val="720DCFA7C7FF4CEA8649FF4EA3BE5058"/>
          </w:pPr>
          <w:r w:rsidRPr="000D735D">
            <w:rPr>
              <w:rStyle w:val="PlaceholderText"/>
            </w:rPr>
            <w:t>Click here to enter text.</w:t>
          </w:r>
        </w:p>
      </w:docPartBody>
    </w:docPart>
    <w:docPart>
      <w:docPartPr>
        <w:name w:val="84D930EEE48E49BAB50FEC572C138D39"/>
        <w:category>
          <w:name w:val="General"/>
          <w:gallery w:val="placeholder"/>
        </w:category>
        <w:types>
          <w:type w:val="bbPlcHdr"/>
        </w:types>
        <w:behaviors>
          <w:behavior w:val="content"/>
        </w:behaviors>
        <w:guid w:val="{349291F4-36CF-453C-BB00-E8BD5C743C52}"/>
      </w:docPartPr>
      <w:docPartBody>
        <w:p w:rsidR="00AC1D3E" w:rsidRDefault="00C910E4" w:rsidP="00C910E4">
          <w:pPr>
            <w:pStyle w:val="84D930EEE48E49BAB50FEC572C138D39"/>
          </w:pPr>
          <w:r w:rsidRPr="000D735D">
            <w:rPr>
              <w:rStyle w:val="PlaceholderText"/>
            </w:rPr>
            <w:t>Click here to enter text.</w:t>
          </w:r>
        </w:p>
      </w:docPartBody>
    </w:docPart>
    <w:docPart>
      <w:docPartPr>
        <w:name w:val="3E0AD4D5709E4F0FAB3E5B132A6139F5"/>
        <w:category>
          <w:name w:val="General"/>
          <w:gallery w:val="placeholder"/>
        </w:category>
        <w:types>
          <w:type w:val="bbPlcHdr"/>
        </w:types>
        <w:behaviors>
          <w:behavior w:val="content"/>
        </w:behaviors>
        <w:guid w:val="{30E5F463-EB2D-4C3F-BEA6-17067115E96C}"/>
      </w:docPartPr>
      <w:docPartBody>
        <w:p w:rsidR="00AC1D3E" w:rsidRDefault="00C910E4" w:rsidP="00C910E4">
          <w:pPr>
            <w:pStyle w:val="3E0AD4D5709E4F0FAB3E5B132A6139F5"/>
          </w:pPr>
          <w:r w:rsidRPr="000D735D">
            <w:rPr>
              <w:rStyle w:val="PlaceholderText"/>
            </w:rPr>
            <w:t>Click here to enter text.</w:t>
          </w:r>
        </w:p>
      </w:docPartBody>
    </w:docPart>
    <w:docPart>
      <w:docPartPr>
        <w:name w:val="2B99B587856840E3AE79DC08520FDAC1"/>
        <w:category>
          <w:name w:val="General"/>
          <w:gallery w:val="placeholder"/>
        </w:category>
        <w:types>
          <w:type w:val="bbPlcHdr"/>
        </w:types>
        <w:behaviors>
          <w:behavior w:val="content"/>
        </w:behaviors>
        <w:guid w:val="{DC516483-06D1-477C-A9B5-62378DE91FD1}"/>
      </w:docPartPr>
      <w:docPartBody>
        <w:p w:rsidR="00AC1D3E" w:rsidRDefault="00C910E4" w:rsidP="00C910E4">
          <w:pPr>
            <w:pStyle w:val="2B99B587856840E3AE79DC08520FDAC1"/>
          </w:pPr>
          <w:r w:rsidRPr="000D735D">
            <w:rPr>
              <w:rStyle w:val="PlaceholderText"/>
            </w:rPr>
            <w:t>Click here to enter text.</w:t>
          </w:r>
        </w:p>
      </w:docPartBody>
    </w:docPart>
    <w:docPart>
      <w:docPartPr>
        <w:name w:val="FA9CF3CA04C449E2A6AFE4ADABCA03C4"/>
        <w:category>
          <w:name w:val="General"/>
          <w:gallery w:val="placeholder"/>
        </w:category>
        <w:types>
          <w:type w:val="bbPlcHdr"/>
        </w:types>
        <w:behaviors>
          <w:behavior w:val="content"/>
        </w:behaviors>
        <w:guid w:val="{2905B9B6-2A15-4600-BED9-3FE9AC38B194}"/>
      </w:docPartPr>
      <w:docPartBody>
        <w:p w:rsidR="00AC1D3E" w:rsidRDefault="00C910E4" w:rsidP="00C910E4">
          <w:pPr>
            <w:pStyle w:val="FA9CF3CA04C449E2A6AFE4ADABCA03C4"/>
          </w:pPr>
          <w:r w:rsidRPr="000D735D">
            <w:rPr>
              <w:rStyle w:val="PlaceholderText"/>
            </w:rPr>
            <w:t>Click here to enter text.</w:t>
          </w:r>
        </w:p>
      </w:docPartBody>
    </w:docPart>
    <w:docPart>
      <w:docPartPr>
        <w:name w:val="572B74DECD9848F2A8572FDC18BA3F95"/>
        <w:category>
          <w:name w:val="General"/>
          <w:gallery w:val="placeholder"/>
        </w:category>
        <w:types>
          <w:type w:val="bbPlcHdr"/>
        </w:types>
        <w:behaviors>
          <w:behavior w:val="content"/>
        </w:behaviors>
        <w:guid w:val="{330E63F3-7CCD-4CEB-8A62-DC97CA7049F3}"/>
      </w:docPartPr>
      <w:docPartBody>
        <w:p w:rsidR="00AC1D3E" w:rsidRDefault="00C910E4" w:rsidP="00C910E4">
          <w:pPr>
            <w:pStyle w:val="572B74DECD9848F2A8572FDC18BA3F95"/>
          </w:pPr>
          <w:r w:rsidRPr="000D735D">
            <w:rPr>
              <w:rStyle w:val="PlaceholderText"/>
            </w:rPr>
            <w:t>Click here to enter text.</w:t>
          </w:r>
        </w:p>
      </w:docPartBody>
    </w:docPart>
    <w:docPart>
      <w:docPartPr>
        <w:name w:val="57E21D7095BA4588B9CEE1DCA5250C2B"/>
        <w:category>
          <w:name w:val="General"/>
          <w:gallery w:val="placeholder"/>
        </w:category>
        <w:types>
          <w:type w:val="bbPlcHdr"/>
        </w:types>
        <w:behaviors>
          <w:behavior w:val="content"/>
        </w:behaviors>
        <w:guid w:val="{4ECEAC5C-8731-4919-9912-8AEE6A68C667}"/>
      </w:docPartPr>
      <w:docPartBody>
        <w:p w:rsidR="00AC1D3E" w:rsidRDefault="00C910E4" w:rsidP="00C910E4">
          <w:pPr>
            <w:pStyle w:val="57E21D7095BA4588B9CEE1DCA5250C2B"/>
          </w:pPr>
          <w:r w:rsidRPr="000D735D">
            <w:rPr>
              <w:rStyle w:val="PlaceholderText"/>
            </w:rPr>
            <w:t>Click here to enter text.</w:t>
          </w:r>
        </w:p>
      </w:docPartBody>
    </w:docPart>
    <w:docPart>
      <w:docPartPr>
        <w:name w:val="ED494F8910FC46DEB83EBB31ABBC123A"/>
        <w:category>
          <w:name w:val="General"/>
          <w:gallery w:val="placeholder"/>
        </w:category>
        <w:types>
          <w:type w:val="bbPlcHdr"/>
        </w:types>
        <w:behaviors>
          <w:behavior w:val="content"/>
        </w:behaviors>
        <w:guid w:val="{30515F0A-AF5C-4531-99B5-476A5385715A}"/>
      </w:docPartPr>
      <w:docPartBody>
        <w:p w:rsidR="00AC1D3E" w:rsidRDefault="00C910E4" w:rsidP="00C910E4">
          <w:pPr>
            <w:pStyle w:val="ED494F8910FC46DEB83EBB31ABBC123A"/>
          </w:pPr>
          <w:r w:rsidRPr="000D735D">
            <w:rPr>
              <w:rStyle w:val="PlaceholderText"/>
            </w:rPr>
            <w:t>Click here to enter text.</w:t>
          </w:r>
        </w:p>
      </w:docPartBody>
    </w:docPart>
    <w:docPart>
      <w:docPartPr>
        <w:name w:val="39ADFF9E36124B92A1B2B61DD5A0002C"/>
        <w:category>
          <w:name w:val="General"/>
          <w:gallery w:val="placeholder"/>
        </w:category>
        <w:types>
          <w:type w:val="bbPlcHdr"/>
        </w:types>
        <w:behaviors>
          <w:behavior w:val="content"/>
        </w:behaviors>
        <w:guid w:val="{C44C1DCB-C927-4FAD-AB0A-6EFC30384F56}"/>
      </w:docPartPr>
      <w:docPartBody>
        <w:p w:rsidR="00AC1D3E" w:rsidRDefault="00C910E4" w:rsidP="00C910E4">
          <w:pPr>
            <w:pStyle w:val="39ADFF9E36124B92A1B2B61DD5A0002C"/>
          </w:pPr>
          <w:r w:rsidRPr="000D735D">
            <w:rPr>
              <w:rStyle w:val="PlaceholderText"/>
            </w:rPr>
            <w:t>Click here to enter text.</w:t>
          </w:r>
        </w:p>
      </w:docPartBody>
    </w:docPart>
    <w:docPart>
      <w:docPartPr>
        <w:name w:val="155B9D3A890047BDB621E532D89D2E6E"/>
        <w:category>
          <w:name w:val="General"/>
          <w:gallery w:val="placeholder"/>
        </w:category>
        <w:types>
          <w:type w:val="bbPlcHdr"/>
        </w:types>
        <w:behaviors>
          <w:behavior w:val="content"/>
        </w:behaviors>
        <w:guid w:val="{71997400-EE29-4513-8B80-37269ED87CE8}"/>
      </w:docPartPr>
      <w:docPartBody>
        <w:p w:rsidR="00AC1D3E" w:rsidRDefault="00C910E4" w:rsidP="00C910E4">
          <w:pPr>
            <w:pStyle w:val="155B9D3A890047BDB621E532D89D2E6E"/>
          </w:pPr>
          <w:r w:rsidRPr="000D735D">
            <w:rPr>
              <w:rStyle w:val="PlaceholderText"/>
            </w:rPr>
            <w:t>Click here to enter text.</w:t>
          </w:r>
        </w:p>
      </w:docPartBody>
    </w:docPart>
    <w:docPart>
      <w:docPartPr>
        <w:name w:val="787846B271334C1A82DF2B41B86D8D45"/>
        <w:category>
          <w:name w:val="General"/>
          <w:gallery w:val="placeholder"/>
        </w:category>
        <w:types>
          <w:type w:val="bbPlcHdr"/>
        </w:types>
        <w:behaviors>
          <w:behavior w:val="content"/>
        </w:behaviors>
        <w:guid w:val="{F50EF04E-AEBE-4000-A2EE-4E982552EA6F}"/>
      </w:docPartPr>
      <w:docPartBody>
        <w:p w:rsidR="00AC1D3E" w:rsidRDefault="00C910E4" w:rsidP="00C910E4">
          <w:pPr>
            <w:pStyle w:val="787846B271334C1A82DF2B41B86D8D45"/>
          </w:pPr>
          <w:r w:rsidRPr="000D735D">
            <w:rPr>
              <w:rStyle w:val="PlaceholderText"/>
            </w:rPr>
            <w:t>Click here to enter text.</w:t>
          </w:r>
        </w:p>
      </w:docPartBody>
    </w:docPart>
    <w:docPart>
      <w:docPartPr>
        <w:name w:val="1785F8DE45A74330B31F50F1A4147DEC"/>
        <w:category>
          <w:name w:val="General"/>
          <w:gallery w:val="placeholder"/>
        </w:category>
        <w:types>
          <w:type w:val="bbPlcHdr"/>
        </w:types>
        <w:behaviors>
          <w:behavior w:val="content"/>
        </w:behaviors>
        <w:guid w:val="{99148333-ED75-40EA-896D-FD14C6BCF6D7}"/>
      </w:docPartPr>
      <w:docPartBody>
        <w:p w:rsidR="00AC1D3E" w:rsidRDefault="00C910E4" w:rsidP="00C910E4">
          <w:pPr>
            <w:pStyle w:val="1785F8DE45A74330B31F50F1A4147DEC"/>
          </w:pPr>
          <w:r w:rsidRPr="000D735D">
            <w:rPr>
              <w:rStyle w:val="PlaceholderText"/>
            </w:rPr>
            <w:t>Click here to enter text.</w:t>
          </w:r>
        </w:p>
      </w:docPartBody>
    </w:docPart>
    <w:docPart>
      <w:docPartPr>
        <w:name w:val="AAEAA6339FF24849885F8378C828FEF3"/>
        <w:category>
          <w:name w:val="General"/>
          <w:gallery w:val="placeholder"/>
        </w:category>
        <w:types>
          <w:type w:val="bbPlcHdr"/>
        </w:types>
        <w:behaviors>
          <w:behavior w:val="content"/>
        </w:behaviors>
        <w:guid w:val="{3B7CA98B-3DAF-4A5E-ACFA-62E0AC5D548B}"/>
      </w:docPartPr>
      <w:docPartBody>
        <w:p w:rsidR="00AC1D3E" w:rsidRDefault="00C910E4" w:rsidP="00C910E4">
          <w:pPr>
            <w:pStyle w:val="AAEAA6339FF24849885F8378C828FEF3"/>
          </w:pPr>
          <w:r w:rsidRPr="000D735D">
            <w:rPr>
              <w:rStyle w:val="PlaceholderText"/>
            </w:rPr>
            <w:t>Click here to enter text.</w:t>
          </w:r>
        </w:p>
      </w:docPartBody>
    </w:docPart>
    <w:docPart>
      <w:docPartPr>
        <w:name w:val="1B93E215505D491592FAD6DB70D21633"/>
        <w:category>
          <w:name w:val="General"/>
          <w:gallery w:val="placeholder"/>
        </w:category>
        <w:types>
          <w:type w:val="bbPlcHdr"/>
        </w:types>
        <w:behaviors>
          <w:behavior w:val="content"/>
        </w:behaviors>
        <w:guid w:val="{355DC400-8935-41D9-9DAF-463938B086DE}"/>
      </w:docPartPr>
      <w:docPartBody>
        <w:p w:rsidR="00AC1D3E" w:rsidRDefault="00C910E4" w:rsidP="00C910E4">
          <w:pPr>
            <w:pStyle w:val="1B93E215505D491592FAD6DB70D21633"/>
          </w:pPr>
          <w:r w:rsidRPr="000D735D">
            <w:rPr>
              <w:rStyle w:val="PlaceholderText"/>
            </w:rPr>
            <w:t>Click here to enter text.</w:t>
          </w:r>
        </w:p>
      </w:docPartBody>
    </w:docPart>
    <w:docPart>
      <w:docPartPr>
        <w:name w:val="65272CE7B21F48AA82F35F5654E421A0"/>
        <w:category>
          <w:name w:val="General"/>
          <w:gallery w:val="placeholder"/>
        </w:category>
        <w:types>
          <w:type w:val="bbPlcHdr"/>
        </w:types>
        <w:behaviors>
          <w:behavior w:val="content"/>
        </w:behaviors>
        <w:guid w:val="{234506D5-DAE0-40F6-B177-4BB773A16A58}"/>
      </w:docPartPr>
      <w:docPartBody>
        <w:p w:rsidR="00AC1D3E" w:rsidRDefault="00C910E4" w:rsidP="00C910E4">
          <w:pPr>
            <w:pStyle w:val="65272CE7B21F48AA82F35F5654E421A0"/>
          </w:pPr>
          <w:r w:rsidRPr="000D735D">
            <w:rPr>
              <w:rStyle w:val="PlaceholderText"/>
            </w:rPr>
            <w:t>Click here to enter text.</w:t>
          </w:r>
        </w:p>
      </w:docPartBody>
    </w:docPart>
    <w:docPart>
      <w:docPartPr>
        <w:name w:val="DD70A4F933074EC0963090C4AA6283AA"/>
        <w:category>
          <w:name w:val="General"/>
          <w:gallery w:val="placeholder"/>
        </w:category>
        <w:types>
          <w:type w:val="bbPlcHdr"/>
        </w:types>
        <w:behaviors>
          <w:behavior w:val="content"/>
        </w:behaviors>
        <w:guid w:val="{2A414900-4AFA-413A-847B-9159386ACD35}"/>
      </w:docPartPr>
      <w:docPartBody>
        <w:p w:rsidR="00AC1D3E" w:rsidRDefault="00C910E4" w:rsidP="00C910E4">
          <w:pPr>
            <w:pStyle w:val="DD70A4F933074EC0963090C4AA6283AA"/>
          </w:pPr>
          <w:r w:rsidRPr="000D735D">
            <w:rPr>
              <w:rStyle w:val="PlaceholderText"/>
            </w:rPr>
            <w:t>Click here to enter text.</w:t>
          </w:r>
        </w:p>
      </w:docPartBody>
    </w:docPart>
    <w:docPart>
      <w:docPartPr>
        <w:name w:val="D3AFDE7039A846989B1959E2742C57F2"/>
        <w:category>
          <w:name w:val="General"/>
          <w:gallery w:val="placeholder"/>
        </w:category>
        <w:types>
          <w:type w:val="bbPlcHdr"/>
        </w:types>
        <w:behaviors>
          <w:behavior w:val="content"/>
        </w:behaviors>
        <w:guid w:val="{CB7D7DFE-B647-403C-ABB1-608FDB6641BB}"/>
      </w:docPartPr>
      <w:docPartBody>
        <w:p w:rsidR="00AC1D3E" w:rsidRDefault="00C910E4" w:rsidP="00C910E4">
          <w:pPr>
            <w:pStyle w:val="D3AFDE7039A846989B1959E2742C57F2"/>
          </w:pPr>
          <w:r w:rsidRPr="000D735D">
            <w:rPr>
              <w:rStyle w:val="PlaceholderText"/>
            </w:rPr>
            <w:t>Click here to enter text.</w:t>
          </w:r>
        </w:p>
      </w:docPartBody>
    </w:docPart>
    <w:docPart>
      <w:docPartPr>
        <w:name w:val="8C743009277C44869DF8CBEE92898CAC"/>
        <w:category>
          <w:name w:val="General"/>
          <w:gallery w:val="placeholder"/>
        </w:category>
        <w:types>
          <w:type w:val="bbPlcHdr"/>
        </w:types>
        <w:behaviors>
          <w:behavior w:val="content"/>
        </w:behaviors>
        <w:guid w:val="{44E0E9F0-6610-4D71-AB2D-6E4C3F8D9D0E}"/>
      </w:docPartPr>
      <w:docPartBody>
        <w:p w:rsidR="00AC1D3E" w:rsidRDefault="00C910E4" w:rsidP="00C910E4">
          <w:pPr>
            <w:pStyle w:val="8C743009277C44869DF8CBEE92898CAC"/>
          </w:pPr>
          <w:r w:rsidRPr="000D735D">
            <w:rPr>
              <w:rStyle w:val="PlaceholderText"/>
            </w:rPr>
            <w:t>Click here to enter text.</w:t>
          </w:r>
        </w:p>
      </w:docPartBody>
    </w:docPart>
    <w:docPart>
      <w:docPartPr>
        <w:name w:val="6205D5CE067941F5AC18843F61EC4C71"/>
        <w:category>
          <w:name w:val="General"/>
          <w:gallery w:val="placeholder"/>
        </w:category>
        <w:types>
          <w:type w:val="bbPlcHdr"/>
        </w:types>
        <w:behaviors>
          <w:behavior w:val="content"/>
        </w:behaviors>
        <w:guid w:val="{AAD1ED79-426C-48B1-A048-C6443BA881F2}"/>
      </w:docPartPr>
      <w:docPartBody>
        <w:p w:rsidR="00AC1D3E" w:rsidRDefault="00C910E4" w:rsidP="00C910E4">
          <w:pPr>
            <w:pStyle w:val="6205D5CE067941F5AC18843F61EC4C71"/>
          </w:pPr>
          <w:r w:rsidRPr="000D735D">
            <w:rPr>
              <w:rStyle w:val="PlaceholderText"/>
            </w:rPr>
            <w:t>Click here to enter text.</w:t>
          </w:r>
        </w:p>
      </w:docPartBody>
    </w:docPart>
    <w:docPart>
      <w:docPartPr>
        <w:name w:val="975E4D2E0B0D4481A68F01A30C1D261C"/>
        <w:category>
          <w:name w:val="General"/>
          <w:gallery w:val="placeholder"/>
        </w:category>
        <w:types>
          <w:type w:val="bbPlcHdr"/>
        </w:types>
        <w:behaviors>
          <w:behavior w:val="content"/>
        </w:behaviors>
        <w:guid w:val="{CD192BDE-F600-44AE-B021-736424AAA36D}"/>
      </w:docPartPr>
      <w:docPartBody>
        <w:p w:rsidR="00AC1D3E" w:rsidRDefault="00C910E4" w:rsidP="00C910E4">
          <w:pPr>
            <w:pStyle w:val="975E4D2E0B0D4481A68F01A30C1D261C"/>
          </w:pPr>
          <w:r w:rsidRPr="000D735D">
            <w:rPr>
              <w:rStyle w:val="PlaceholderText"/>
            </w:rPr>
            <w:t>Click here to enter text.</w:t>
          </w:r>
        </w:p>
      </w:docPartBody>
    </w:docPart>
    <w:docPart>
      <w:docPartPr>
        <w:name w:val="C44431D5A9E847CC8A6B7DCE9D8A7DC1"/>
        <w:category>
          <w:name w:val="General"/>
          <w:gallery w:val="placeholder"/>
        </w:category>
        <w:types>
          <w:type w:val="bbPlcHdr"/>
        </w:types>
        <w:behaviors>
          <w:behavior w:val="content"/>
        </w:behaviors>
        <w:guid w:val="{6AB96BE2-9994-4C47-AC6F-F63492D1971F}"/>
      </w:docPartPr>
      <w:docPartBody>
        <w:p w:rsidR="00AC1D3E" w:rsidRDefault="00C910E4" w:rsidP="00C910E4">
          <w:pPr>
            <w:pStyle w:val="C44431D5A9E847CC8A6B7DCE9D8A7DC1"/>
          </w:pPr>
          <w:r w:rsidRPr="000D735D">
            <w:rPr>
              <w:rStyle w:val="PlaceholderText"/>
            </w:rPr>
            <w:t>Click here to enter text.</w:t>
          </w:r>
        </w:p>
      </w:docPartBody>
    </w:docPart>
    <w:docPart>
      <w:docPartPr>
        <w:name w:val="AB12B049FFFE4E3497AD0FE55FA2DB9F"/>
        <w:category>
          <w:name w:val="General"/>
          <w:gallery w:val="placeholder"/>
        </w:category>
        <w:types>
          <w:type w:val="bbPlcHdr"/>
        </w:types>
        <w:behaviors>
          <w:behavior w:val="content"/>
        </w:behaviors>
        <w:guid w:val="{E2E6DEE5-2CC7-465C-8220-E5E2ADA8D1E6}"/>
      </w:docPartPr>
      <w:docPartBody>
        <w:p w:rsidR="00AC1D3E" w:rsidRDefault="00C910E4" w:rsidP="00C910E4">
          <w:pPr>
            <w:pStyle w:val="AB12B049FFFE4E3497AD0FE55FA2DB9F"/>
          </w:pPr>
          <w:r w:rsidRPr="000D73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10E4"/>
    <w:rsid w:val="000F37F4"/>
    <w:rsid w:val="00186D09"/>
    <w:rsid w:val="00394608"/>
    <w:rsid w:val="00804EDC"/>
    <w:rsid w:val="00AC1D3E"/>
    <w:rsid w:val="00C91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0E4"/>
    <w:rPr>
      <w:color w:val="808080"/>
    </w:rPr>
  </w:style>
  <w:style w:type="paragraph" w:customStyle="1" w:styleId="FFC6ED9484CC43C69B6E64EFE1ADEA2F">
    <w:name w:val="FFC6ED9484CC43C69B6E64EFE1ADEA2F"/>
    <w:rsid w:val="00C910E4"/>
  </w:style>
  <w:style w:type="paragraph" w:customStyle="1" w:styleId="AF251D254C7D4EA5BF75F511F6B56BE1">
    <w:name w:val="AF251D254C7D4EA5BF75F511F6B56BE1"/>
    <w:rsid w:val="00C910E4"/>
  </w:style>
  <w:style w:type="paragraph" w:customStyle="1" w:styleId="FA436A2A79E143C78F0C274C368C53B0">
    <w:name w:val="FA436A2A79E143C78F0C274C368C53B0"/>
    <w:rsid w:val="00C910E4"/>
  </w:style>
  <w:style w:type="paragraph" w:customStyle="1" w:styleId="08EA61B6A599498BAC4C1E4903F58F29">
    <w:name w:val="08EA61B6A599498BAC4C1E4903F58F29"/>
    <w:rsid w:val="00C910E4"/>
  </w:style>
  <w:style w:type="paragraph" w:customStyle="1" w:styleId="64D3427AA5DF436CAB11B319D0B06A12">
    <w:name w:val="64D3427AA5DF436CAB11B319D0B06A12"/>
    <w:rsid w:val="00C910E4"/>
  </w:style>
  <w:style w:type="paragraph" w:customStyle="1" w:styleId="7C5B6B6D139F4DEAAF3E0A26DB5B8BC1">
    <w:name w:val="7C5B6B6D139F4DEAAF3E0A26DB5B8BC1"/>
    <w:rsid w:val="00C910E4"/>
  </w:style>
  <w:style w:type="paragraph" w:customStyle="1" w:styleId="D3924DE4B85E448C964BF6C88508868E">
    <w:name w:val="D3924DE4B85E448C964BF6C88508868E"/>
    <w:rsid w:val="00C910E4"/>
  </w:style>
  <w:style w:type="paragraph" w:customStyle="1" w:styleId="5E9591E0EA704EF096B99AA7204566AF">
    <w:name w:val="5E9591E0EA704EF096B99AA7204566AF"/>
    <w:rsid w:val="00C910E4"/>
  </w:style>
  <w:style w:type="paragraph" w:customStyle="1" w:styleId="3318442CC48D444BA584D093207F682B">
    <w:name w:val="3318442CC48D444BA584D093207F682B"/>
    <w:rsid w:val="00C910E4"/>
  </w:style>
  <w:style w:type="paragraph" w:customStyle="1" w:styleId="2F3B9DCF121447A2A933FBD23AAAFF7E">
    <w:name w:val="2F3B9DCF121447A2A933FBD23AAAFF7E"/>
    <w:rsid w:val="00C910E4"/>
  </w:style>
  <w:style w:type="paragraph" w:customStyle="1" w:styleId="FE9A898F994745E189D8875D21DB2C60">
    <w:name w:val="FE9A898F994745E189D8875D21DB2C60"/>
    <w:rsid w:val="00C910E4"/>
  </w:style>
  <w:style w:type="paragraph" w:customStyle="1" w:styleId="551F4BDDB6E94956851A380DFA052593">
    <w:name w:val="551F4BDDB6E94956851A380DFA052593"/>
    <w:rsid w:val="00C910E4"/>
  </w:style>
  <w:style w:type="paragraph" w:customStyle="1" w:styleId="7047F6748DAA4217812FBDC745BFC19C">
    <w:name w:val="7047F6748DAA4217812FBDC745BFC19C"/>
    <w:rsid w:val="00C910E4"/>
  </w:style>
  <w:style w:type="paragraph" w:customStyle="1" w:styleId="173E04D188A94969B88EA7A0FC299A78">
    <w:name w:val="173E04D188A94969B88EA7A0FC299A78"/>
    <w:rsid w:val="00C910E4"/>
  </w:style>
  <w:style w:type="paragraph" w:customStyle="1" w:styleId="A87C9100992A42E181088F15A9784FFC">
    <w:name w:val="A87C9100992A42E181088F15A9784FFC"/>
    <w:rsid w:val="00C910E4"/>
  </w:style>
  <w:style w:type="paragraph" w:customStyle="1" w:styleId="A76F919677D9405C81EBE81AE8A5C790">
    <w:name w:val="A76F919677D9405C81EBE81AE8A5C790"/>
    <w:rsid w:val="00C910E4"/>
  </w:style>
  <w:style w:type="paragraph" w:customStyle="1" w:styleId="FFC6ED9484CC43C69B6E64EFE1ADEA2F1">
    <w:name w:val="FFC6ED9484CC43C69B6E64EFE1ADEA2F1"/>
    <w:rsid w:val="00C910E4"/>
    <w:pPr>
      <w:spacing w:after="0" w:line="240" w:lineRule="auto"/>
    </w:pPr>
    <w:rPr>
      <w:rFonts w:ascii="Times New Roman" w:eastAsiaTheme="minorHAnsi" w:hAnsi="Times New Roman"/>
      <w:sz w:val="24"/>
    </w:rPr>
  </w:style>
  <w:style w:type="paragraph" w:customStyle="1" w:styleId="AF251D254C7D4EA5BF75F511F6B56BE11">
    <w:name w:val="AF251D254C7D4EA5BF75F511F6B56BE11"/>
    <w:rsid w:val="00C910E4"/>
    <w:pPr>
      <w:spacing w:after="0" w:line="240" w:lineRule="auto"/>
    </w:pPr>
    <w:rPr>
      <w:rFonts w:ascii="Times New Roman" w:eastAsiaTheme="minorHAnsi" w:hAnsi="Times New Roman"/>
      <w:sz w:val="24"/>
    </w:rPr>
  </w:style>
  <w:style w:type="paragraph" w:customStyle="1" w:styleId="FA436A2A79E143C78F0C274C368C53B01">
    <w:name w:val="FA436A2A79E143C78F0C274C368C53B01"/>
    <w:rsid w:val="00C910E4"/>
    <w:pPr>
      <w:spacing w:after="0" w:line="240" w:lineRule="auto"/>
    </w:pPr>
    <w:rPr>
      <w:rFonts w:ascii="Times New Roman" w:eastAsiaTheme="minorHAnsi" w:hAnsi="Times New Roman"/>
      <w:sz w:val="24"/>
    </w:rPr>
  </w:style>
  <w:style w:type="paragraph" w:customStyle="1" w:styleId="08EA61B6A599498BAC4C1E4903F58F291">
    <w:name w:val="08EA61B6A599498BAC4C1E4903F58F291"/>
    <w:rsid w:val="00C910E4"/>
    <w:pPr>
      <w:spacing w:after="0" w:line="240" w:lineRule="auto"/>
    </w:pPr>
    <w:rPr>
      <w:rFonts w:ascii="Times New Roman" w:eastAsiaTheme="minorHAnsi" w:hAnsi="Times New Roman"/>
      <w:sz w:val="24"/>
    </w:rPr>
  </w:style>
  <w:style w:type="paragraph" w:customStyle="1" w:styleId="64D3427AA5DF436CAB11B319D0B06A121">
    <w:name w:val="64D3427AA5DF436CAB11B319D0B06A121"/>
    <w:rsid w:val="00C910E4"/>
    <w:pPr>
      <w:spacing w:after="0" w:line="240" w:lineRule="auto"/>
    </w:pPr>
    <w:rPr>
      <w:rFonts w:ascii="Times New Roman" w:eastAsiaTheme="minorHAnsi" w:hAnsi="Times New Roman"/>
      <w:sz w:val="24"/>
    </w:rPr>
  </w:style>
  <w:style w:type="paragraph" w:customStyle="1" w:styleId="7C5B6B6D139F4DEAAF3E0A26DB5B8BC11">
    <w:name w:val="7C5B6B6D139F4DEAAF3E0A26DB5B8BC11"/>
    <w:rsid w:val="00C910E4"/>
    <w:pPr>
      <w:spacing w:after="0" w:line="240" w:lineRule="auto"/>
    </w:pPr>
    <w:rPr>
      <w:rFonts w:ascii="Times New Roman" w:eastAsiaTheme="minorHAnsi" w:hAnsi="Times New Roman"/>
      <w:sz w:val="24"/>
    </w:rPr>
  </w:style>
  <w:style w:type="paragraph" w:customStyle="1" w:styleId="D3924DE4B85E448C964BF6C88508868E1">
    <w:name w:val="D3924DE4B85E448C964BF6C88508868E1"/>
    <w:rsid w:val="00C910E4"/>
    <w:pPr>
      <w:spacing w:after="0" w:line="240" w:lineRule="auto"/>
    </w:pPr>
    <w:rPr>
      <w:rFonts w:ascii="Times New Roman" w:eastAsiaTheme="minorHAnsi" w:hAnsi="Times New Roman"/>
      <w:sz w:val="24"/>
    </w:rPr>
  </w:style>
  <w:style w:type="paragraph" w:customStyle="1" w:styleId="5E9591E0EA704EF096B99AA7204566AF1">
    <w:name w:val="5E9591E0EA704EF096B99AA7204566AF1"/>
    <w:rsid w:val="00C910E4"/>
    <w:pPr>
      <w:spacing w:after="0" w:line="240" w:lineRule="auto"/>
    </w:pPr>
    <w:rPr>
      <w:rFonts w:ascii="Times New Roman" w:eastAsiaTheme="minorHAnsi" w:hAnsi="Times New Roman"/>
      <w:sz w:val="24"/>
    </w:rPr>
  </w:style>
  <w:style w:type="paragraph" w:customStyle="1" w:styleId="3318442CC48D444BA584D093207F682B1">
    <w:name w:val="3318442CC48D444BA584D093207F682B1"/>
    <w:rsid w:val="00C910E4"/>
    <w:pPr>
      <w:spacing w:after="0" w:line="240" w:lineRule="auto"/>
    </w:pPr>
    <w:rPr>
      <w:rFonts w:ascii="Times New Roman" w:eastAsiaTheme="minorHAnsi" w:hAnsi="Times New Roman"/>
      <w:sz w:val="24"/>
    </w:rPr>
  </w:style>
  <w:style w:type="paragraph" w:customStyle="1" w:styleId="2F3B9DCF121447A2A933FBD23AAAFF7E1">
    <w:name w:val="2F3B9DCF121447A2A933FBD23AAAFF7E1"/>
    <w:rsid w:val="00C910E4"/>
    <w:pPr>
      <w:spacing w:after="0" w:line="240" w:lineRule="auto"/>
    </w:pPr>
    <w:rPr>
      <w:rFonts w:ascii="Times New Roman" w:eastAsiaTheme="minorHAnsi" w:hAnsi="Times New Roman"/>
      <w:sz w:val="24"/>
    </w:rPr>
  </w:style>
  <w:style w:type="paragraph" w:customStyle="1" w:styleId="FE9A898F994745E189D8875D21DB2C601">
    <w:name w:val="FE9A898F994745E189D8875D21DB2C601"/>
    <w:rsid w:val="00C910E4"/>
    <w:pPr>
      <w:spacing w:after="0" w:line="240" w:lineRule="auto"/>
    </w:pPr>
    <w:rPr>
      <w:rFonts w:ascii="Times New Roman" w:eastAsiaTheme="minorHAnsi" w:hAnsi="Times New Roman"/>
      <w:sz w:val="24"/>
    </w:rPr>
  </w:style>
  <w:style w:type="paragraph" w:customStyle="1" w:styleId="551F4BDDB6E94956851A380DFA0525931">
    <w:name w:val="551F4BDDB6E94956851A380DFA0525931"/>
    <w:rsid w:val="00C910E4"/>
    <w:pPr>
      <w:spacing w:after="0" w:line="240" w:lineRule="auto"/>
    </w:pPr>
    <w:rPr>
      <w:rFonts w:ascii="Times New Roman" w:eastAsiaTheme="minorHAnsi" w:hAnsi="Times New Roman"/>
      <w:sz w:val="24"/>
    </w:rPr>
  </w:style>
  <w:style w:type="paragraph" w:customStyle="1" w:styleId="7047F6748DAA4217812FBDC745BFC19C1">
    <w:name w:val="7047F6748DAA4217812FBDC745BFC19C1"/>
    <w:rsid w:val="00C910E4"/>
    <w:pPr>
      <w:spacing w:after="0" w:line="240" w:lineRule="auto"/>
    </w:pPr>
    <w:rPr>
      <w:rFonts w:ascii="Times New Roman" w:eastAsiaTheme="minorHAnsi" w:hAnsi="Times New Roman"/>
      <w:sz w:val="24"/>
    </w:rPr>
  </w:style>
  <w:style w:type="paragraph" w:customStyle="1" w:styleId="173E04D188A94969B88EA7A0FC299A781">
    <w:name w:val="173E04D188A94969B88EA7A0FC299A781"/>
    <w:rsid w:val="00C910E4"/>
    <w:pPr>
      <w:spacing w:after="0" w:line="240" w:lineRule="auto"/>
    </w:pPr>
    <w:rPr>
      <w:rFonts w:ascii="Times New Roman" w:eastAsiaTheme="minorHAnsi" w:hAnsi="Times New Roman"/>
      <w:sz w:val="24"/>
    </w:rPr>
  </w:style>
  <w:style w:type="paragraph" w:customStyle="1" w:styleId="A87C9100992A42E181088F15A9784FFC1">
    <w:name w:val="A87C9100992A42E181088F15A9784FFC1"/>
    <w:rsid w:val="00C910E4"/>
    <w:pPr>
      <w:spacing w:after="0" w:line="240" w:lineRule="auto"/>
    </w:pPr>
    <w:rPr>
      <w:rFonts w:ascii="Times New Roman" w:eastAsiaTheme="minorHAnsi" w:hAnsi="Times New Roman"/>
      <w:sz w:val="24"/>
    </w:rPr>
  </w:style>
  <w:style w:type="paragraph" w:customStyle="1" w:styleId="A76F919677D9405C81EBE81AE8A5C7901">
    <w:name w:val="A76F919677D9405C81EBE81AE8A5C7901"/>
    <w:rsid w:val="00C910E4"/>
    <w:pPr>
      <w:spacing w:after="0" w:line="240" w:lineRule="auto"/>
    </w:pPr>
    <w:rPr>
      <w:rFonts w:ascii="Times New Roman" w:eastAsiaTheme="minorHAnsi" w:hAnsi="Times New Roman"/>
      <w:sz w:val="24"/>
    </w:rPr>
  </w:style>
  <w:style w:type="paragraph" w:customStyle="1" w:styleId="A5BF742A49AB4927A2AB57170395477B">
    <w:name w:val="A5BF742A49AB4927A2AB57170395477B"/>
    <w:rsid w:val="00C910E4"/>
  </w:style>
  <w:style w:type="paragraph" w:customStyle="1" w:styleId="44438461553F4176A205428685B45558">
    <w:name w:val="44438461553F4176A205428685B45558"/>
    <w:rsid w:val="00C910E4"/>
  </w:style>
  <w:style w:type="paragraph" w:customStyle="1" w:styleId="EE0735B0112541A898ADCC0A77A9137B">
    <w:name w:val="EE0735B0112541A898ADCC0A77A9137B"/>
    <w:rsid w:val="00C910E4"/>
  </w:style>
  <w:style w:type="paragraph" w:customStyle="1" w:styleId="54996EB43E904377AC9DF064238F9B9B">
    <w:name w:val="54996EB43E904377AC9DF064238F9B9B"/>
    <w:rsid w:val="00C910E4"/>
  </w:style>
  <w:style w:type="paragraph" w:customStyle="1" w:styleId="D4383CFD861F4A2ABE7551E6DC8E21C7">
    <w:name w:val="D4383CFD861F4A2ABE7551E6DC8E21C7"/>
    <w:rsid w:val="00C910E4"/>
  </w:style>
  <w:style w:type="paragraph" w:customStyle="1" w:styleId="36128DC6728543F9A087118478B9B7B7">
    <w:name w:val="36128DC6728543F9A087118478B9B7B7"/>
    <w:rsid w:val="00C910E4"/>
  </w:style>
  <w:style w:type="paragraph" w:customStyle="1" w:styleId="80568A62AE094DAA8BE194494FE0F211">
    <w:name w:val="80568A62AE094DAA8BE194494FE0F211"/>
    <w:rsid w:val="00C910E4"/>
  </w:style>
  <w:style w:type="paragraph" w:customStyle="1" w:styleId="D40EDB7EEDC54AD7BD50FF4D0CF9128D">
    <w:name w:val="D40EDB7EEDC54AD7BD50FF4D0CF9128D"/>
    <w:rsid w:val="00C910E4"/>
  </w:style>
  <w:style w:type="paragraph" w:customStyle="1" w:styleId="720DCFA7C7FF4CEA8649FF4EA3BE5058">
    <w:name w:val="720DCFA7C7FF4CEA8649FF4EA3BE5058"/>
    <w:rsid w:val="00C910E4"/>
  </w:style>
  <w:style w:type="paragraph" w:customStyle="1" w:styleId="84D930EEE48E49BAB50FEC572C138D39">
    <w:name w:val="84D930EEE48E49BAB50FEC572C138D39"/>
    <w:rsid w:val="00C910E4"/>
  </w:style>
  <w:style w:type="paragraph" w:customStyle="1" w:styleId="3E0AD4D5709E4F0FAB3E5B132A6139F5">
    <w:name w:val="3E0AD4D5709E4F0FAB3E5B132A6139F5"/>
    <w:rsid w:val="00C910E4"/>
  </w:style>
  <w:style w:type="paragraph" w:customStyle="1" w:styleId="2B99B587856840E3AE79DC08520FDAC1">
    <w:name w:val="2B99B587856840E3AE79DC08520FDAC1"/>
    <w:rsid w:val="00C910E4"/>
  </w:style>
  <w:style w:type="paragraph" w:customStyle="1" w:styleId="FA9CF3CA04C449E2A6AFE4ADABCA03C4">
    <w:name w:val="FA9CF3CA04C449E2A6AFE4ADABCA03C4"/>
    <w:rsid w:val="00C910E4"/>
  </w:style>
  <w:style w:type="paragraph" w:customStyle="1" w:styleId="572B74DECD9848F2A8572FDC18BA3F95">
    <w:name w:val="572B74DECD9848F2A8572FDC18BA3F95"/>
    <w:rsid w:val="00C910E4"/>
  </w:style>
  <w:style w:type="paragraph" w:customStyle="1" w:styleId="57E21D7095BA4588B9CEE1DCA5250C2B">
    <w:name w:val="57E21D7095BA4588B9CEE1DCA5250C2B"/>
    <w:rsid w:val="00C910E4"/>
  </w:style>
  <w:style w:type="paragraph" w:customStyle="1" w:styleId="ED494F8910FC46DEB83EBB31ABBC123A">
    <w:name w:val="ED494F8910FC46DEB83EBB31ABBC123A"/>
    <w:rsid w:val="00C910E4"/>
  </w:style>
  <w:style w:type="paragraph" w:customStyle="1" w:styleId="39ADFF9E36124B92A1B2B61DD5A0002C">
    <w:name w:val="39ADFF9E36124B92A1B2B61DD5A0002C"/>
    <w:rsid w:val="00C910E4"/>
  </w:style>
  <w:style w:type="paragraph" w:customStyle="1" w:styleId="155B9D3A890047BDB621E532D89D2E6E">
    <w:name w:val="155B9D3A890047BDB621E532D89D2E6E"/>
    <w:rsid w:val="00C910E4"/>
  </w:style>
  <w:style w:type="paragraph" w:customStyle="1" w:styleId="787846B271334C1A82DF2B41B86D8D45">
    <w:name w:val="787846B271334C1A82DF2B41B86D8D45"/>
    <w:rsid w:val="00C910E4"/>
  </w:style>
  <w:style w:type="paragraph" w:customStyle="1" w:styleId="1785F8DE45A74330B31F50F1A4147DEC">
    <w:name w:val="1785F8DE45A74330B31F50F1A4147DEC"/>
    <w:rsid w:val="00C910E4"/>
  </w:style>
  <w:style w:type="paragraph" w:customStyle="1" w:styleId="AAEAA6339FF24849885F8378C828FEF3">
    <w:name w:val="AAEAA6339FF24849885F8378C828FEF3"/>
    <w:rsid w:val="00C910E4"/>
  </w:style>
  <w:style w:type="paragraph" w:customStyle="1" w:styleId="1B93E215505D491592FAD6DB70D21633">
    <w:name w:val="1B93E215505D491592FAD6DB70D21633"/>
    <w:rsid w:val="00C910E4"/>
  </w:style>
  <w:style w:type="paragraph" w:customStyle="1" w:styleId="65272CE7B21F48AA82F35F5654E421A0">
    <w:name w:val="65272CE7B21F48AA82F35F5654E421A0"/>
    <w:rsid w:val="00C910E4"/>
  </w:style>
  <w:style w:type="paragraph" w:customStyle="1" w:styleId="DD70A4F933074EC0963090C4AA6283AA">
    <w:name w:val="DD70A4F933074EC0963090C4AA6283AA"/>
    <w:rsid w:val="00C910E4"/>
  </w:style>
  <w:style w:type="paragraph" w:customStyle="1" w:styleId="D3AFDE7039A846989B1959E2742C57F2">
    <w:name w:val="D3AFDE7039A846989B1959E2742C57F2"/>
    <w:rsid w:val="00C910E4"/>
  </w:style>
  <w:style w:type="paragraph" w:customStyle="1" w:styleId="8C743009277C44869DF8CBEE92898CAC">
    <w:name w:val="8C743009277C44869DF8CBEE92898CAC"/>
    <w:rsid w:val="00C910E4"/>
  </w:style>
  <w:style w:type="paragraph" w:customStyle="1" w:styleId="6205D5CE067941F5AC18843F61EC4C71">
    <w:name w:val="6205D5CE067941F5AC18843F61EC4C71"/>
    <w:rsid w:val="00C910E4"/>
  </w:style>
  <w:style w:type="paragraph" w:customStyle="1" w:styleId="975E4D2E0B0D4481A68F01A30C1D261C">
    <w:name w:val="975E4D2E0B0D4481A68F01A30C1D261C"/>
    <w:rsid w:val="00C910E4"/>
  </w:style>
  <w:style w:type="paragraph" w:customStyle="1" w:styleId="C44431D5A9E847CC8A6B7DCE9D8A7DC1">
    <w:name w:val="C44431D5A9E847CC8A6B7DCE9D8A7DC1"/>
    <w:rsid w:val="00C910E4"/>
  </w:style>
  <w:style w:type="paragraph" w:customStyle="1" w:styleId="AB12B049FFFE4E3497AD0FE55FA2DB9F">
    <w:name w:val="AB12B049FFFE4E3497AD0FE55FA2DB9F"/>
    <w:rsid w:val="00C910E4"/>
  </w:style>
  <w:style w:type="paragraph" w:customStyle="1" w:styleId="13899C134D70443D93647FB4D0D0F0AE">
    <w:name w:val="13899C134D70443D93647FB4D0D0F0AE"/>
    <w:rsid w:val="00C910E4"/>
  </w:style>
  <w:style w:type="paragraph" w:customStyle="1" w:styleId="E2A6D21F6DC64764BDA52D88FC418EA5">
    <w:name w:val="E2A6D21F6DC64764BDA52D88FC418EA5"/>
    <w:rsid w:val="00C910E4"/>
  </w:style>
  <w:style w:type="paragraph" w:customStyle="1" w:styleId="9CF8B777A9C3409AB58394282F65878F">
    <w:name w:val="9CF8B777A9C3409AB58394282F65878F"/>
    <w:rsid w:val="00C910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79755C58A654994DA50D59E1B4BA1" ma:contentTypeVersion="2" ma:contentTypeDescription="Create a new document." ma:contentTypeScope="" ma:versionID="6ff829fb2ef6c50f05f36ddf0c472c56">
  <xsd:schema xmlns:xsd="http://www.w3.org/2001/XMLSchema" xmlns:xs="http://www.w3.org/2001/XMLSchema" xmlns:p="http://schemas.microsoft.com/office/2006/metadata/properties" xmlns:ns2="b59b349c-81c5-48ff-81d6-c576acb00b6d" targetNamespace="http://schemas.microsoft.com/office/2006/metadata/properties" ma:root="true" ma:fieldsID="45af5da1bb8c61b7e956924c9dddc6e9" ns2:_="">
    <xsd:import namespace="b59b349c-81c5-48ff-81d6-c576acb00b6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b349c-81c5-48ff-81d6-c576acb0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F0F8B6-C641-4C11-8D3E-1306D536BE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A699A8-6877-4384-AED2-78BC6C090F73}">
  <ds:schemaRefs>
    <ds:schemaRef ds:uri="http://schemas.microsoft.com/sharepoint/v3/contenttype/forms"/>
  </ds:schemaRefs>
</ds:datastoreItem>
</file>

<file path=customXml/itemProps3.xml><?xml version="1.0" encoding="utf-8"?>
<ds:datastoreItem xmlns:ds="http://schemas.openxmlformats.org/officeDocument/2006/customXml" ds:itemID="{92ED36C4-F05E-4668-88EC-4A60607E2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b349c-81c5-48ff-81d6-c576acb00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in Gonelevu</dc:creator>
  <cp:keywords/>
  <dc:description/>
  <cp:lastModifiedBy>Shagufta Hussain</cp:lastModifiedBy>
  <cp:revision>6</cp:revision>
  <dcterms:created xsi:type="dcterms:W3CDTF">2020-12-06T10:56:00Z</dcterms:created>
  <dcterms:modified xsi:type="dcterms:W3CDTF">2021-02-22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79755C58A654994DA50D59E1B4BA1</vt:lpwstr>
  </property>
</Properties>
</file>